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FE27E" w14:textId="77777777" w:rsidR="00420C63" w:rsidRDefault="00420C63" w:rsidP="00415F26">
      <w:pPr>
        <w:pStyle w:val="Title"/>
      </w:pPr>
    </w:p>
    <w:p w14:paraId="6EC504F7" w14:textId="7A1C720A" w:rsidR="00910141" w:rsidRDefault="00F11526" w:rsidP="00415F26">
      <w:pPr>
        <w:pStyle w:val="Title"/>
      </w:pPr>
      <w:r>
        <w:t>APPENDIX Q</w:t>
      </w:r>
    </w:p>
    <w:p w14:paraId="175C67E7" w14:textId="2251DB42" w:rsidR="00686980" w:rsidRPr="000572C5" w:rsidRDefault="002E5F90" w:rsidP="00420C63">
      <w:pPr>
        <w:pStyle w:val="Heading1"/>
        <w:shd w:val="clear" w:color="auto" w:fill="8A1538"/>
        <w:rPr>
          <w:color w:val="FFC000"/>
        </w:rPr>
      </w:pPr>
      <w:r>
        <w:t>Collaborative research</w:t>
      </w:r>
      <w:r w:rsidR="0081439F">
        <w:t xml:space="preserve"> </w:t>
      </w:r>
      <w:r w:rsidR="0081012A">
        <w:t xml:space="preserve">                                                                           </w:t>
      </w:r>
      <w:r w:rsidR="00F11526" w:rsidRPr="00420C63">
        <w:t xml:space="preserve">Ceding to an External IRB </w:t>
      </w:r>
    </w:p>
    <w:p w14:paraId="29FE0F97" w14:textId="69B1F1DE" w:rsidR="00EC0C56" w:rsidRDefault="00A25B85" w:rsidP="00A25B85">
      <w:r>
        <w:rPr>
          <w:rFonts w:asciiTheme="majorHAnsi" w:hAnsiTheme="majorHAnsi"/>
          <w:noProof/>
          <w:color w:val="FFC000"/>
          <w:szCs w:val="24"/>
        </w:rPr>
        <mc:AlternateContent>
          <mc:Choice Requires="wps">
            <w:drawing>
              <wp:anchor distT="0" distB="0" distL="114300" distR="114300" simplePos="0" relativeHeight="251659264" behindDoc="0" locked="0" layoutInCell="1" allowOverlap="1" wp14:anchorId="4D6C6792" wp14:editId="63AECD8D">
                <wp:simplePos x="0" y="0"/>
                <wp:positionH relativeFrom="column">
                  <wp:posOffset>201962</wp:posOffset>
                </wp:positionH>
                <wp:positionV relativeFrom="paragraph">
                  <wp:posOffset>121285</wp:posOffset>
                </wp:positionV>
                <wp:extent cx="6496050" cy="2777924"/>
                <wp:effectExtent l="0" t="0" r="19050" b="22860"/>
                <wp:wrapNone/>
                <wp:docPr id="4" name="Text Box 4"/>
                <wp:cNvGraphicFramePr/>
                <a:graphic xmlns:a="http://schemas.openxmlformats.org/drawingml/2006/main">
                  <a:graphicData uri="http://schemas.microsoft.com/office/word/2010/wordprocessingShape">
                    <wps:wsp>
                      <wps:cNvSpPr txBox="1"/>
                      <wps:spPr>
                        <a:xfrm>
                          <a:off x="0" y="0"/>
                          <a:ext cx="6496050" cy="2777924"/>
                        </a:xfrm>
                        <a:prstGeom prst="rect">
                          <a:avLst/>
                        </a:prstGeom>
                        <a:solidFill>
                          <a:srgbClr val="8A1538">
                            <a:alpha val="10196"/>
                          </a:srgbClr>
                        </a:solidFill>
                        <a:ln w="6350">
                          <a:solidFill>
                            <a:prstClr val="black"/>
                          </a:solidFill>
                        </a:ln>
                      </wps:spPr>
                      <wps:txbx>
                        <w:txbxContent>
                          <w:p w14:paraId="762B2C16" w14:textId="28B6F02F" w:rsidR="00A25B85" w:rsidRDefault="00A25B85" w:rsidP="00A25B85">
                            <w:pPr>
                              <w:rPr>
                                <w:b/>
                              </w:rPr>
                            </w:pPr>
                            <w:r w:rsidRPr="00A342C5">
                              <w:rPr>
                                <w:b/>
                                <w:bCs/>
                              </w:rPr>
                              <w:t xml:space="preserve">DU IRB may </w:t>
                            </w:r>
                            <w:r>
                              <w:rPr>
                                <w:b/>
                                <w:bCs/>
                              </w:rPr>
                              <w:t>cede to an external IRB</w:t>
                            </w:r>
                            <w:r w:rsidRPr="00A342C5">
                              <w:rPr>
                                <w:b/>
                                <w:bCs/>
                              </w:rPr>
                              <w:t xml:space="preserve"> </w:t>
                            </w:r>
                            <w:r>
                              <w:rPr>
                                <w:b/>
                                <w:bCs/>
                              </w:rPr>
                              <w:t>if</w:t>
                            </w:r>
                            <w:r w:rsidRPr="00A342C5">
                              <w:rPr>
                                <w:b/>
                                <w:bCs/>
                              </w:rPr>
                              <w:t xml:space="preserve"> one of the following criteria is met</w:t>
                            </w:r>
                            <w:r w:rsidRPr="00C37FBC">
                              <w:t>:</w:t>
                            </w:r>
                          </w:p>
                          <w:p w14:paraId="714734B6" w14:textId="77777777" w:rsidR="00A25B85" w:rsidRDefault="00A25B85" w:rsidP="00867BE5">
                            <w:pPr>
                              <w:pStyle w:val="ListParagraph"/>
                              <w:numPr>
                                <w:ilvl w:val="0"/>
                                <w:numId w:val="15"/>
                              </w:numPr>
                              <w:ind w:left="270" w:hanging="180"/>
                            </w:pPr>
                            <w:r>
                              <w:t>Meets a sponsor requirement</w:t>
                            </w:r>
                          </w:p>
                          <w:p w14:paraId="53BE1989" w14:textId="007F48C0" w:rsidR="00A25B85" w:rsidRDefault="00A25B85" w:rsidP="00867BE5">
                            <w:pPr>
                              <w:pStyle w:val="ListParagraph"/>
                              <w:numPr>
                                <w:ilvl w:val="0"/>
                                <w:numId w:val="15"/>
                              </w:numPr>
                              <w:ind w:left="270" w:hanging="180"/>
                            </w:pPr>
                            <w:r>
                              <w:t>The external entity is the award recipient</w:t>
                            </w:r>
                          </w:p>
                          <w:p w14:paraId="3EE67A81" w14:textId="48D20920" w:rsidR="00A25B85" w:rsidRDefault="00A25B85" w:rsidP="00867BE5">
                            <w:pPr>
                              <w:pStyle w:val="ListParagraph"/>
                              <w:numPr>
                                <w:ilvl w:val="0"/>
                                <w:numId w:val="15"/>
                              </w:numPr>
                              <w:ind w:left="270" w:hanging="180"/>
                            </w:pPr>
                            <w:r>
                              <w:t>The Principal Investigator is not affiliated with DU (i.e., is affiliated with the external entity)</w:t>
                            </w:r>
                          </w:p>
                          <w:p w14:paraId="2AF6899F" w14:textId="5B8E0BAD" w:rsidR="00A25B85" w:rsidRDefault="00A25B85" w:rsidP="00867BE5">
                            <w:pPr>
                              <w:pStyle w:val="ListParagraph"/>
                              <w:numPr>
                                <w:ilvl w:val="0"/>
                                <w:numId w:val="15"/>
                              </w:numPr>
                              <w:ind w:left="270" w:hanging="180"/>
                            </w:pPr>
                            <w:r>
                              <w:t>The external investigator(s) is assuming more of the responsibilities/risk of the research</w:t>
                            </w:r>
                          </w:p>
                          <w:p w14:paraId="4F0A5BAC" w14:textId="77777777" w:rsidR="00A25B85" w:rsidRDefault="00A25B85" w:rsidP="00867BE5">
                            <w:pPr>
                              <w:ind w:left="270" w:hanging="180"/>
                            </w:pPr>
                          </w:p>
                          <w:p w14:paraId="5B6BB731" w14:textId="3E2B144B" w:rsidR="00A25B85" w:rsidRPr="007E16D6" w:rsidRDefault="00A25B85" w:rsidP="00A25B85">
                            <w:r w:rsidRPr="00A342C5">
                              <w:rPr>
                                <w:b/>
                                <w:bCs/>
                              </w:rPr>
                              <w:t xml:space="preserve">Ceding will </w:t>
                            </w:r>
                            <w:r w:rsidRPr="00A342C5">
                              <w:rPr>
                                <w:b/>
                                <w:bCs/>
                                <w:u w:val="single"/>
                              </w:rPr>
                              <w:t>NOT</w:t>
                            </w:r>
                            <w:r w:rsidRPr="00A342C5">
                              <w:rPr>
                                <w:b/>
                                <w:bCs/>
                              </w:rPr>
                              <w:t xml:space="preserve"> be approved by DU if </w:t>
                            </w:r>
                            <w:r>
                              <w:rPr>
                                <w:b/>
                                <w:bCs/>
                              </w:rPr>
                              <w:t>any</w:t>
                            </w:r>
                            <w:r w:rsidRPr="00A342C5">
                              <w:rPr>
                                <w:b/>
                                <w:bCs/>
                              </w:rPr>
                              <w:t xml:space="preserve"> of the following criteria </w:t>
                            </w:r>
                            <w:r>
                              <w:rPr>
                                <w:b/>
                                <w:bCs/>
                              </w:rPr>
                              <w:t>are</w:t>
                            </w:r>
                            <w:r w:rsidRPr="00A342C5">
                              <w:rPr>
                                <w:b/>
                                <w:bCs/>
                              </w:rPr>
                              <w:t xml:space="preserve"> met</w:t>
                            </w:r>
                            <w:r>
                              <w:t>:</w:t>
                            </w:r>
                          </w:p>
                          <w:p w14:paraId="4E5FA73F" w14:textId="7C1AD847" w:rsidR="00A25B85" w:rsidRDefault="00A25B85" w:rsidP="00867BE5">
                            <w:pPr>
                              <w:pStyle w:val="ListParagraph"/>
                              <w:numPr>
                                <w:ilvl w:val="0"/>
                                <w:numId w:val="14"/>
                              </w:numPr>
                              <w:ind w:left="270" w:hanging="180"/>
                            </w:pPr>
                            <w:r>
                              <w:t>The research is a c</w:t>
                            </w:r>
                            <w:r w:rsidRPr="007E16D6">
                              <w:t>ollaboration with an international entity</w:t>
                            </w:r>
                            <w:r w:rsidR="0004782F">
                              <w:t xml:space="preserve"> (each IRB must review)</w:t>
                            </w:r>
                          </w:p>
                          <w:p w14:paraId="31527F22" w14:textId="56F75DEC" w:rsidR="005A59B6" w:rsidRPr="007E16D6" w:rsidRDefault="005A59B6" w:rsidP="00867BE5">
                            <w:pPr>
                              <w:pStyle w:val="ListParagraph"/>
                              <w:numPr>
                                <w:ilvl w:val="0"/>
                                <w:numId w:val="14"/>
                              </w:numPr>
                              <w:ind w:left="270" w:hanging="180"/>
                            </w:pPr>
                            <w:r>
                              <w:t>The external IRB/entity has not agreed to serve as the IRB of record</w:t>
                            </w:r>
                            <w:r w:rsidR="0004782F">
                              <w:t xml:space="preserve"> (each IRB must review)</w:t>
                            </w:r>
                          </w:p>
                          <w:p w14:paraId="2AA12C35" w14:textId="5CB3913D" w:rsidR="00A25B85" w:rsidRDefault="00A25B85" w:rsidP="00867BE5">
                            <w:pPr>
                              <w:pStyle w:val="ListParagraph"/>
                              <w:numPr>
                                <w:ilvl w:val="0"/>
                                <w:numId w:val="14"/>
                              </w:numPr>
                              <w:ind w:left="270" w:hanging="180"/>
                            </w:pPr>
                            <w:r>
                              <w:t>The research project</w:t>
                            </w:r>
                            <w:r w:rsidRPr="007E16D6">
                              <w:t xml:space="preserve"> </w:t>
                            </w:r>
                            <w:r>
                              <w:t xml:space="preserve">has </w:t>
                            </w:r>
                            <w:r w:rsidRPr="007E16D6">
                              <w:t>been determined or quali</w:t>
                            </w:r>
                            <w:r>
                              <w:t xml:space="preserve">fies </w:t>
                            </w:r>
                            <w:r w:rsidRPr="007E16D6">
                              <w:t>for exempt level review</w:t>
                            </w:r>
                            <w:r w:rsidR="0004782F">
                              <w:t xml:space="preserve"> (each IRB must review)</w:t>
                            </w:r>
                          </w:p>
                          <w:p w14:paraId="39747904" w14:textId="413E4E8B" w:rsidR="00A25B85" w:rsidRDefault="00A25B85" w:rsidP="00867BE5">
                            <w:pPr>
                              <w:pStyle w:val="ListParagraph"/>
                              <w:numPr>
                                <w:ilvl w:val="0"/>
                                <w:numId w:val="14"/>
                              </w:numPr>
                              <w:ind w:left="270" w:hanging="180"/>
                            </w:pPr>
                            <w:r>
                              <w:t xml:space="preserve">The DU investigator is not ‘engaged’ in the research (e.g., </w:t>
                            </w:r>
                            <w:r w:rsidR="00D450D2">
                              <w:t xml:space="preserve">recruitment </w:t>
                            </w:r>
                            <w:r w:rsidR="00BC021C">
                              <w:t>that involves talking with potential participants about the study</w:t>
                            </w:r>
                            <w:r w:rsidR="00D450D2">
                              <w:t xml:space="preserve">, </w:t>
                            </w:r>
                            <w:r w:rsidR="00BC021C">
                              <w:t xml:space="preserve">obtaining consent/assent, </w:t>
                            </w:r>
                            <w:r>
                              <w:t xml:space="preserve">interaction with participants during </w:t>
                            </w:r>
                            <w:r w:rsidR="00D450D2">
                              <w:t>their participation</w:t>
                            </w:r>
                            <w:r>
                              <w:t>,</w:t>
                            </w:r>
                            <w:r w:rsidR="00D450D2">
                              <w:t xml:space="preserve"> access</w:t>
                            </w:r>
                            <w:r w:rsidR="00BC021C">
                              <w:t xml:space="preserve"> </w:t>
                            </w:r>
                            <w:r w:rsidR="00D450D2">
                              <w:t>to</w:t>
                            </w:r>
                            <w:r w:rsidR="00BC021C">
                              <w:t xml:space="preserve"> or use of</w:t>
                            </w:r>
                            <w:r w:rsidR="00D450D2">
                              <w:t xml:space="preserve"> identifiable data</w:t>
                            </w:r>
                            <w:r w:rsidR="00BC021C">
                              <w:t>, etc.</w:t>
                            </w:r>
                            <w:r w:rsidR="00D450D2">
                              <w:t>)</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6C6792" id="_x0000_t202" coordsize="21600,21600" o:spt="202" path="m,l,21600r21600,l21600,xe">
                <v:stroke joinstyle="miter"/>
                <v:path gradientshapeok="t" o:connecttype="rect"/>
              </v:shapetype>
              <v:shape id="Text Box 4" o:spid="_x0000_s1026" type="#_x0000_t202" style="position:absolute;margin-left:15.9pt;margin-top:9.55pt;width:511.5pt;height:21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" fillcolor="#8a1538" strokeweight=".5pt">
                <v:fill opacity="6682f"/>
                <v:textbox>
                  <w:txbxContent>
                    <w:p w14:paraId="762B2C16" w14:textId="28B6F02F" w:rsidR="00A25B85" w:rsidRDefault="00A25B85" w:rsidP="00A25B85">
                      <w:pPr>
                        <w:rPr>
                          <w:b/>
                        </w:rPr>
                      </w:pPr>
                      <w:r w:rsidRPr="00A342C5">
                        <w:rPr>
                          <w:b/>
                          <w:bCs/>
                        </w:rPr>
                        <w:t xml:space="preserve">DU IRB may </w:t>
                      </w:r>
                      <w:r>
                        <w:rPr>
                          <w:b/>
                          <w:bCs/>
                        </w:rPr>
                        <w:t>cede to an external IRB</w:t>
                      </w:r>
                      <w:r w:rsidRPr="00A342C5">
                        <w:rPr>
                          <w:b/>
                          <w:bCs/>
                        </w:rPr>
                        <w:t xml:space="preserve"> </w:t>
                      </w:r>
                      <w:r>
                        <w:rPr>
                          <w:b/>
                          <w:bCs/>
                        </w:rPr>
                        <w:t>if</w:t>
                      </w:r>
                      <w:r w:rsidRPr="00A342C5">
                        <w:rPr>
                          <w:b/>
                          <w:bCs/>
                        </w:rPr>
                        <w:t xml:space="preserve"> one of the following criteria is met</w:t>
                      </w:r>
                      <w:r w:rsidRPr="00C37FBC">
                        <w:t>:</w:t>
                      </w:r>
                    </w:p>
                    <w:p w14:paraId="714734B6" w14:textId="77777777" w:rsidR="00A25B85" w:rsidRDefault="00A25B85" w:rsidP="00867BE5">
                      <w:pPr>
                        <w:pStyle w:val="ListParagraph"/>
                        <w:numPr>
                          <w:ilvl w:val="0"/>
                          <w:numId w:val="15"/>
                        </w:numPr>
                        <w:ind w:left="270" w:hanging="180"/>
                      </w:pPr>
                      <w:r>
                        <w:t>Meets a sponsor requirement</w:t>
                      </w:r>
                    </w:p>
                    <w:p w14:paraId="53BE1989" w14:textId="007F48C0" w:rsidR="00A25B85" w:rsidRDefault="00A25B85" w:rsidP="00867BE5">
                      <w:pPr>
                        <w:pStyle w:val="ListParagraph"/>
                        <w:numPr>
                          <w:ilvl w:val="0"/>
                          <w:numId w:val="15"/>
                        </w:numPr>
                        <w:ind w:left="270" w:hanging="180"/>
                      </w:pPr>
                      <w:r>
                        <w:t>The external entity is the award recipient</w:t>
                      </w:r>
                    </w:p>
                    <w:p w14:paraId="3EE67A81" w14:textId="48D20920" w:rsidR="00A25B85" w:rsidRDefault="00A25B85" w:rsidP="00867BE5">
                      <w:pPr>
                        <w:pStyle w:val="ListParagraph"/>
                        <w:numPr>
                          <w:ilvl w:val="0"/>
                          <w:numId w:val="15"/>
                        </w:numPr>
                        <w:ind w:left="270" w:hanging="180"/>
                      </w:pPr>
                      <w:r>
                        <w:t>The Principal Investigator is not affiliated with DU (i.e., is affiliated with the external entity)</w:t>
                      </w:r>
                    </w:p>
                    <w:p w14:paraId="2AF6899F" w14:textId="5B8E0BAD" w:rsidR="00A25B85" w:rsidRDefault="00A25B85" w:rsidP="00867BE5">
                      <w:pPr>
                        <w:pStyle w:val="ListParagraph"/>
                        <w:numPr>
                          <w:ilvl w:val="0"/>
                          <w:numId w:val="15"/>
                        </w:numPr>
                        <w:ind w:left="270" w:hanging="180"/>
                      </w:pPr>
                      <w:r>
                        <w:t>The external investigator(s) is assuming more of the responsibilities/risk of the research</w:t>
                      </w:r>
                    </w:p>
                    <w:p w14:paraId="4F0A5BAC" w14:textId="77777777" w:rsidR="00A25B85" w:rsidRDefault="00A25B85" w:rsidP="00867BE5">
                      <w:pPr>
                        <w:ind w:left="270" w:hanging="180"/>
                      </w:pPr>
                    </w:p>
                    <w:p w14:paraId="5B6BB731" w14:textId="3E2B144B" w:rsidR="00A25B85" w:rsidRPr="007E16D6" w:rsidRDefault="00A25B85" w:rsidP="00A25B85">
                      <w:r w:rsidRPr="00A342C5">
                        <w:rPr>
                          <w:b/>
                          <w:bCs/>
                        </w:rPr>
                        <w:t xml:space="preserve">Ceding will </w:t>
                      </w:r>
                      <w:r w:rsidRPr="00A342C5">
                        <w:rPr>
                          <w:b/>
                          <w:bCs/>
                          <w:u w:val="single"/>
                        </w:rPr>
                        <w:t>NOT</w:t>
                      </w:r>
                      <w:r w:rsidRPr="00A342C5">
                        <w:rPr>
                          <w:b/>
                          <w:bCs/>
                        </w:rPr>
                        <w:t xml:space="preserve"> be approved by DU if </w:t>
                      </w:r>
                      <w:r>
                        <w:rPr>
                          <w:b/>
                          <w:bCs/>
                        </w:rPr>
                        <w:t>any</w:t>
                      </w:r>
                      <w:r w:rsidRPr="00A342C5">
                        <w:rPr>
                          <w:b/>
                          <w:bCs/>
                        </w:rPr>
                        <w:t xml:space="preserve"> of the following criteria </w:t>
                      </w:r>
                      <w:r>
                        <w:rPr>
                          <w:b/>
                          <w:bCs/>
                        </w:rPr>
                        <w:t>are</w:t>
                      </w:r>
                      <w:r w:rsidRPr="00A342C5">
                        <w:rPr>
                          <w:b/>
                          <w:bCs/>
                        </w:rPr>
                        <w:t xml:space="preserve"> met</w:t>
                      </w:r>
                      <w:r>
                        <w:t>:</w:t>
                      </w:r>
                    </w:p>
                    <w:p w14:paraId="4E5FA73F" w14:textId="7C1AD847" w:rsidR="00A25B85" w:rsidRDefault="00A25B85" w:rsidP="00867BE5">
                      <w:pPr>
                        <w:pStyle w:val="ListParagraph"/>
                        <w:numPr>
                          <w:ilvl w:val="0"/>
                          <w:numId w:val="14"/>
                        </w:numPr>
                        <w:ind w:left="270" w:hanging="180"/>
                      </w:pPr>
                      <w:r>
                        <w:t>The research is a c</w:t>
                      </w:r>
                      <w:r w:rsidRPr="007E16D6">
                        <w:t>ollaboration with an international entity</w:t>
                      </w:r>
                      <w:r w:rsidR="0004782F">
                        <w:t xml:space="preserve"> (each IRB must review)</w:t>
                      </w:r>
                    </w:p>
                    <w:p w14:paraId="31527F22" w14:textId="56F75DEC" w:rsidR="005A59B6" w:rsidRPr="007E16D6" w:rsidRDefault="005A59B6" w:rsidP="00867BE5">
                      <w:pPr>
                        <w:pStyle w:val="ListParagraph"/>
                        <w:numPr>
                          <w:ilvl w:val="0"/>
                          <w:numId w:val="14"/>
                        </w:numPr>
                        <w:ind w:left="270" w:hanging="180"/>
                      </w:pPr>
                      <w:r>
                        <w:t>The external IRB/entity has not agreed to serve as the IRB of record</w:t>
                      </w:r>
                      <w:r w:rsidR="0004782F">
                        <w:t xml:space="preserve"> (each IRB must review)</w:t>
                      </w:r>
                    </w:p>
                    <w:p w14:paraId="2AA12C35" w14:textId="5CB3913D" w:rsidR="00A25B85" w:rsidRDefault="00A25B85" w:rsidP="00867BE5">
                      <w:pPr>
                        <w:pStyle w:val="ListParagraph"/>
                        <w:numPr>
                          <w:ilvl w:val="0"/>
                          <w:numId w:val="14"/>
                        </w:numPr>
                        <w:ind w:left="270" w:hanging="180"/>
                      </w:pPr>
                      <w:r>
                        <w:t>The research project</w:t>
                      </w:r>
                      <w:r w:rsidRPr="007E16D6">
                        <w:t xml:space="preserve"> </w:t>
                      </w:r>
                      <w:r>
                        <w:t xml:space="preserve">has </w:t>
                      </w:r>
                      <w:r w:rsidRPr="007E16D6">
                        <w:t>been determined or quali</w:t>
                      </w:r>
                      <w:r>
                        <w:t xml:space="preserve">fies </w:t>
                      </w:r>
                      <w:r w:rsidRPr="007E16D6">
                        <w:t>for exempt level review</w:t>
                      </w:r>
                      <w:r w:rsidR="0004782F">
                        <w:t xml:space="preserve"> (each IRB must review)</w:t>
                      </w:r>
                    </w:p>
                    <w:p w14:paraId="39747904" w14:textId="413E4E8B" w:rsidR="00A25B85" w:rsidRDefault="00A25B85" w:rsidP="00867BE5">
                      <w:pPr>
                        <w:pStyle w:val="ListParagraph"/>
                        <w:numPr>
                          <w:ilvl w:val="0"/>
                          <w:numId w:val="14"/>
                        </w:numPr>
                        <w:ind w:left="270" w:hanging="180"/>
                      </w:pPr>
                      <w:r>
                        <w:t xml:space="preserve">The DU investigator is not ‘engaged’ in the research (e.g., </w:t>
                      </w:r>
                      <w:r w:rsidR="00D450D2">
                        <w:t xml:space="preserve">recruitment </w:t>
                      </w:r>
                      <w:r w:rsidR="00BC021C">
                        <w:t>that involves talking with potential participants about the study</w:t>
                      </w:r>
                      <w:r w:rsidR="00D450D2">
                        <w:t xml:space="preserve">, </w:t>
                      </w:r>
                      <w:r w:rsidR="00BC021C">
                        <w:t xml:space="preserve">obtaining consent/assent, </w:t>
                      </w:r>
                      <w:r>
                        <w:t xml:space="preserve">interaction with participants during </w:t>
                      </w:r>
                      <w:r w:rsidR="00D450D2">
                        <w:t>their participation</w:t>
                      </w:r>
                      <w:r>
                        <w:t>,</w:t>
                      </w:r>
                      <w:r w:rsidR="00D450D2">
                        <w:t xml:space="preserve"> access</w:t>
                      </w:r>
                      <w:r w:rsidR="00BC021C">
                        <w:t xml:space="preserve"> </w:t>
                      </w:r>
                      <w:r w:rsidR="00D450D2">
                        <w:t>to</w:t>
                      </w:r>
                      <w:r w:rsidR="00BC021C">
                        <w:t xml:space="preserve"> or use of</w:t>
                      </w:r>
                      <w:r w:rsidR="00D450D2">
                        <w:t xml:space="preserve"> identifiable data</w:t>
                      </w:r>
                      <w:r w:rsidR="00BC021C">
                        <w:t>, etc.</w:t>
                      </w:r>
                      <w:r w:rsidR="00D450D2">
                        <w:t>)</w:t>
                      </w:r>
                      <w:r>
                        <w:t xml:space="preserve"> </w:t>
                      </w:r>
                    </w:p>
                  </w:txbxContent>
                </v:textbox>
              </v:shape>
            </w:pict>
          </mc:Fallback>
        </mc:AlternateContent>
      </w:r>
    </w:p>
    <w:p w14:paraId="751A5589" w14:textId="2DE29D1B" w:rsidR="00A25B85" w:rsidRDefault="00A25B85" w:rsidP="00A25B85">
      <w:pPr>
        <w:ind w:left="720"/>
        <w:rPr>
          <w:b/>
        </w:rPr>
      </w:pPr>
    </w:p>
    <w:p w14:paraId="7813177C" w14:textId="0F78EF81" w:rsidR="00A25B85" w:rsidRDefault="00A25B85" w:rsidP="00A25B85">
      <w:pPr>
        <w:ind w:left="720"/>
        <w:rPr>
          <w:b/>
        </w:rPr>
      </w:pPr>
    </w:p>
    <w:p w14:paraId="2D88DA4B" w14:textId="77777777" w:rsidR="00A25B85" w:rsidRDefault="00A25B85" w:rsidP="00A25B85">
      <w:pPr>
        <w:ind w:left="720"/>
        <w:rPr>
          <w:b/>
        </w:rPr>
      </w:pPr>
    </w:p>
    <w:p w14:paraId="3BC70200" w14:textId="77777777" w:rsidR="00A25B85" w:rsidRDefault="00A25B85" w:rsidP="00A25B85">
      <w:pPr>
        <w:ind w:left="720"/>
        <w:rPr>
          <w:b/>
        </w:rPr>
      </w:pPr>
    </w:p>
    <w:p w14:paraId="3069950C" w14:textId="77777777" w:rsidR="00A25B85" w:rsidRDefault="00A25B85" w:rsidP="00A25B85">
      <w:pPr>
        <w:ind w:left="720"/>
        <w:rPr>
          <w:b/>
        </w:rPr>
      </w:pPr>
    </w:p>
    <w:p w14:paraId="3A42C01C" w14:textId="77777777" w:rsidR="00A25B85" w:rsidRDefault="00A25B85" w:rsidP="00A25B85">
      <w:pPr>
        <w:ind w:left="720"/>
        <w:rPr>
          <w:b/>
        </w:rPr>
      </w:pPr>
    </w:p>
    <w:p w14:paraId="3C3E1723" w14:textId="77777777" w:rsidR="00A25B85" w:rsidRDefault="00A25B85" w:rsidP="00A25B85">
      <w:pPr>
        <w:ind w:left="720"/>
        <w:rPr>
          <w:b/>
        </w:rPr>
      </w:pPr>
    </w:p>
    <w:p w14:paraId="6A8A5C94" w14:textId="77777777" w:rsidR="00A25B85" w:rsidRDefault="00A25B85" w:rsidP="00A25B85">
      <w:pPr>
        <w:ind w:left="720"/>
        <w:rPr>
          <w:b/>
        </w:rPr>
      </w:pPr>
    </w:p>
    <w:p w14:paraId="1D69D0F8" w14:textId="77777777" w:rsidR="00A25B85" w:rsidRDefault="00A25B85" w:rsidP="00A25B85">
      <w:pPr>
        <w:ind w:left="720"/>
        <w:rPr>
          <w:b/>
        </w:rPr>
      </w:pPr>
    </w:p>
    <w:p w14:paraId="4DEDFAF4" w14:textId="77777777" w:rsidR="00A25B85" w:rsidRDefault="00A25B85" w:rsidP="00A25B85">
      <w:pPr>
        <w:ind w:left="720"/>
        <w:rPr>
          <w:b/>
        </w:rPr>
      </w:pPr>
    </w:p>
    <w:p w14:paraId="3C0E6BC4" w14:textId="77777777" w:rsidR="00A25B85" w:rsidRDefault="00A25B85" w:rsidP="00A25B85">
      <w:pPr>
        <w:ind w:left="720"/>
        <w:rPr>
          <w:b/>
        </w:rPr>
      </w:pPr>
    </w:p>
    <w:p w14:paraId="3BEAEE17" w14:textId="77777777" w:rsidR="00BC021C" w:rsidRDefault="00BC021C" w:rsidP="00BC021C">
      <w:pPr>
        <w:ind w:left="720"/>
        <w:rPr>
          <w:b/>
        </w:rPr>
      </w:pPr>
    </w:p>
    <w:p w14:paraId="1D6025D9" w14:textId="77777777" w:rsidR="00BC021C" w:rsidRDefault="00BC021C" w:rsidP="00BC021C">
      <w:pPr>
        <w:ind w:left="720"/>
        <w:rPr>
          <w:b/>
        </w:rPr>
      </w:pPr>
    </w:p>
    <w:p w14:paraId="6E26B39C" w14:textId="77777777" w:rsidR="005A59B6" w:rsidRDefault="005A59B6" w:rsidP="00BC021C">
      <w:pPr>
        <w:ind w:left="720"/>
        <w:rPr>
          <w:b/>
        </w:rPr>
      </w:pPr>
    </w:p>
    <w:p w14:paraId="40A546B7" w14:textId="77777777" w:rsidR="0004782F" w:rsidRDefault="0004782F" w:rsidP="00BC021C">
      <w:pPr>
        <w:ind w:left="720"/>
        <w:rPr>
          <w:b/>
        </w:rPr>
      </w:pPr>
    </w:p>
    <w:p w14:paraId="225A185E" w14:textId="2D186540" w:rsidR="00D450D2" w:rsidRDefault="00EC0C56" w:rsidP="00BC021C">
      <w:pPr>
        <w:ind w:left="720"/>
      </w:pPr>
      <w:r w:rsidRPr="00EC0C56">
        <w:rPr>
          <w:b/>
        </w:rPr>
        <w:t>INSTRUCTIONS</w:t>
      </w:r>
      <w:r w:rsidR="00F56BD0">
        <w:rPr>
          <w:b/>
        </w:rPr>
        <w:t xml:space="preserve"> </w:t>
      </w:r>
      <w:r w:rsidR="00F56BD0">
        <w:t xml:space="preserve">for requesting </w:t>
      </w:r>
      <w:r w:rsidR="00F56BD0">
        <w:rPr>
          <w:b/>
          <w:bCs/>
        </w:rPr>
        <w:t>DU to cede to an external IRB</w:t>
      </w:r>
      <w:r w:rsidR="00F56BD0">
        <w:t xml:space="preserve"> to serve as the IRB of Record for a collaborative project</w:t>
      </w:r>
      <w:r>
        <w:t>:</w:t>
      </w:r>
    </w:p>
    <w:p w14:paraId="7B20613A" w14:textId="69EED61C" w:rsidR="00F56BD0" w:rsidRPr="00F56BD0" w:rsidRDefault="00F56BD0" w:rsidP="00F56BD0">
      <w:pPr>
        <w:pStyle w:val="ListParagraph"/>
        <w:numPr>
          <w:ilvl w:val="0"/>
          <w:numId w:val="16"/>
        </w:numPr>
        <w:ind w:left="1350" w:hanging="450"/>
        <w:rPr>
          <w:sz w:val="20"/>
        </w:rPr>
      </w:pPr>
      <w:r>
        <w:t>Create a new project in IRBNet</w:t>
      </w:r>
      <w:r w:rsidR="00C20A25">
        <w:t xml:space="preserve">. See instructions </w:t>
      </w:r>
      <w:hyperlink r:id="rId8" w:history="1">
        <w:r w:rsidR="00C20A25" w:rsidRPr="00296259">
          <w:rPr>
            <w:rStyle w:val="Hyperlink"/>
          </w:rPr>
          <w:t>here</w:t>
        </w:r>
      </w:hyperlink>
      <w:r w:rsidR="00296259">
        <w:t xml:space="preserve">. </w:t>
      </w:r>
      <w:r w:rsidR="00C20A25">
        <w:t xml:space="preserve"> </w:t>
      </w:r>
    </w:p>
    <w:p w14:paraId="2DF1A27B" w14:textId="72D1E4F7" w:rsidR="00F56BD0" w:rsidRPr="00F56BD0" w:rsidRDefault="00F56BD0" w:rsidP="00F56BD0">
      <w:pPr>
        <w:pStyle w:val="ListParagraph"/>
        <w:numPr>
          <w:ilvl w:val="0"/>
          <w:numId w:val="16"/>
        </w:numPr>
        <w:ind w:left="1350" w:hanging="450"/>
        <w:rPr>
          <w:sz w:val="20"/>
        </w:rPr>
      </w:pPr>
      <w:r>
        <w:t>Submit this form (Appendix Q), along with any other required documents, including:</w:t>
      </w:r>
    </w:p>
    <w:p w14:paraId="70D383C5" w14:textId="10998F62" w:rsidR="000572C5" w:rsidRDefault="001A5686" w:rsidP="00A25B85">
      <w:pPr>
        <w:pStyle w:val="ListParagraph"/>
        <w:numPr>
          <w:ilvl w:val="0"/>
          <w:numId w:val="12"/>
        </w:numPr>
        <w:ind w:left="1980" w:hanging="450"/>
      </w:pPr>
      <w:r>
        <w:t>I</w:t>
      </w:r>
      <w:r w:rsidR="0003603F">
        <w:t>RB Authorization Agre</w:t>
      </w:r>
      <w:r>
        <w:t xml:space="preserve">ement </w:t>
      </w:r>
      <w:r w:rsidR="00984598">
        <w:t>(IAA)</w:t>
      </w:r>
      <w:r w:rsidR="00BC021C">
        <w:t xml:space="preserve"> or ceding/reliance agreement</w:t>
      </w:r>
      <w:r w:rsidR="00984598">
        <w:t xml:space="preserve"> </w:t>
      </w:r>
      <w:r w:rsidR="00F11526">
        <w:t xml:space="preserve">from external </w:t>
      </w:r>
      <w:r w:rsidR="00BC021C">
        <w:t>entity</w:t>
      </w:r>
    </w:p>
    <w:p w14:paraId="1FAFF173" w14:textId="36F02BAE" w:rsidR="00F11526" w:rsidRDefault="00F11526" w:rsidP="00A25B85">
      <w:pPr>
        <w:pStyle w:val="ListParagraph"/>
        <w:numPr>
          <w:ilvl w:val="0"/>
          <w:numId w:val="12"/>
        </w:numPr>
        <w:ind w:left="1980" w:hanging="450"/>
      </w:pPr>
      <w:r>
        <w:t>IRB Approval Letter from external IRB</w:t>
      </w:r>
      <w:r w:rsidR="00984598">
        <w:t xml:space="preserve"> for collaborative project</w:t>
      </w:r>
    </w:p>
    <w:p w14:paraId="10321322" w14:textId="0CB7D7E9" w:rsidR="00F11526" w:rsidRDefault="00296259" w:rsidP="00A25B85">
      <w:pPr>
        <w:pStyle w:val="ListParagraph"/>
        <w:numPr>
          <w:ilvl w:val="0"/>
          <w:numId w:val="12"/>
        </w:numPr>
        <w:ind w:left="1980" w:hanging="450"/>
      </w:pPr>
      <w:r>
        <w:t xml:space="preserve">External </w:t>
      </w:r>
      <w:r w:rsidR="00F11526">
        <w:t>study protocol</w:t>
      </w:r>
      <w:r w:rsidR="00C20A25">
        <w:t>/IRB application</w:t>
      </w:r>
    </w:p>
    <w:p w14:paraId="7FEA1121" w14:textId="05CEF01C" w:rsidR="00F11526" w:rsidRDefault="00296259" w:rsidP="00A25B85">
      <w:pPr>
        <w:pStyle w:val="ListParagraph"/>
        <w:numPr>
          <w:ilvl w:val="0"/>
          <w:numId w:val="12"/>
        </w:numPr>
        <w:ind w:left="1980" w:hanging="450"/>
      </w:pPr>
      <w:r>
        <w:t xml:space="preserve">External </w:t>
      </w:r>
      <w:r w:rsidR="00F11526">
        <w:t>informed consent</w:t>
      </w:r>
      <w:r w:rsidR="00F56BD0">
        <w:t xml:space="preserve"> form</w:t>
      </w:r>
      <w:r>
        <w:t>s</w:t>
      </w:r>
    </w:p>
    <w:p w14:paraId="2506A1C1" w14:textId="65F44F4C" w:rsidR="000E76EB" w:rsidRDefault="000E76EB" w:rsidP="00A25B85">
      <w:pPr>
        <w:pStyle w:val="ListParagraph"/>
        <w:numPr>
          <w:ilvl w:val="0"/>
          <w:numId w:val="12"/>
        </w:numPr>
        <w:ind w:left="1980" w:hanging="450"/>
      </w:pPr>
      <w:hyperlink r:id="rId9" w:history="1">
        <w:r w:rsidRPr="000E76EB">
          <w:rPr>
            <w:rStyle w:val="Hyperlink"/>
          </w:rPr>
          <w:t>Link all CITI training</w:t>
        </w:r>
      </w:hyperlink>
      <w:r>
        <w:t xml:space="preserve"> to IRBNet and share access for all DU personnel.  </w:t>
      </w:r>
    </w:p>
    <w:p w14:paraId="10FA82B2" w14:textId="78F4F053" w:rsidR="00296259" w:rsidRDefault="00296259" w:rsidP="00A25B85">
      <w:pPr>
        <w:pStyle w:val="ListParagraph"/>
        <w:numPr>
          <w:ilvl w:val="0"/>
          <w:numId w:val="12"/>
        </w:numPr>
        <w:ind w:left="1980" w:hanging="450"/>
      </w:pPr>
      <w:r>
        <w:t>Any Data Use Agreements (DUAs) if applicable</w:t>
      </w:r>
    </w:p>
    <w:p w14:paraId="5A499246" w14:textId="502CDFB8" w:rsidR="00C20A25" w:rsidRDefault="00C20A25" w:rsidP="00296259">
      <w:pPr>
        <w:pStyle w:val="ListParagraph"/>
        <w:numPr>
          <w:ilvl w:val="0"/>
          <w:numId w:val="16"/>
        </w:numPr>
        <w:ind w:left="1350" w:hanging="450"/>
      </w:pPr>
      <w:r>
        <w:t>Make sure that your Financial Conflict of Interest (FCOI) Disclosure is updated to include any considerations for this project</w:t>
      </w:r>
    </w:p>
    <w:p w14:paraId="7A2BCE42" w14:textId="03B0D52B" w:rsidR="00420C63" w:rsidRDefault="00420C63">
      <w:r>
        <w:br w:type="page"/>
      </w:r>
    </w:p>
    <w:p w14:paraId="31EE7A7C" w14:textId="77777777" w:rsidR="0003603F" w:rsidRPr="0003603F" w:rsidRDefault="0003603F" w:rsidP="0003603F"/>
    <w:p w14:paraId="3DE7CA71" w14:textId="59146463" w:rsidR="00B3595F" w:rsidRPr="00420C63" w:rsidRDefault="00ED1F47" w:rsidP="00420C63">
      <w:pPr>
        <w:pStyle w:val="Heading2"/>
      </w:pPr>
      <w:r w:rsidRPr="00ED1F47">
        <w:t>Section A</w:t>
      </w:r>
      <w:proofErr w:type="gramStart"/>
      <w:r w:rsidRPr="00ED1F47">
        <w:t>:  Investigator</w:t>
      </w:r>
      <w:proofErr w:type="gramEnd"/>
      <w:r w:rsidRPr="00ED1F47">
        <w:t xml:space="preserve"> information</w:t>
      </w:r>
    </w:p>
    <w:p w14:paraId="7E5C0B71" w14:textId="77777777" w:rsidR="00BC021C" w:rsidRDefault="00BC021C" w:rsidP="00BC021C"/>
    <w:p w14:paraId="5057B078" w14:textId="3FA8B778" w:rsidR="00992395" w:rsidRPr="00992395" w:rsidRDefault="00992395" w:rsidP="00992395">
      <w:r w:rsidRPr="00263DC0">
        <w:rPr>
          <w:b/>
          <w:bCs/>
        </w:rPr>
        <w:t>IRBNet #:</w:t>
      </w:r>
      <w:r>
        <w:rPr>
          <w:b/>
          <w:bCs/>
        </w:rPr>
        <w:t xml:space="preserve"> </w:t>
      </w:r>
    </w:p>
    <w:p w14:paraId="4F19D4CB" w14:textId="1A9E99BA" w:rsidR="00992395" w:rsidRPr="00992395" w:rsidRDefault="00992395" w:rsidP="00992395">
      <w:r w:rsidRPr="00263DC0">
        <w:rPr>
          <w:b/>
          <w:bCs/>
        </w:rPr>
        <w:t>Title of Project:</w:t>
      </w:r>
      <w:r>
        <w:rPr>
          <w:b/>
          <w:bCs/>
        </w:rPr>
        <w:t xml:space="preserve"> </w:t>
      </w:r>
    </w:p>
    <w:p w14:paraId="13DAEA35" w14:textId="77777777" w:rsidR="00992395" w:rsidRPr="00BC021C" w:rsidRDefault="00992395" w:rsidP="00BC021C"/>
    <w:p w14:paraId="3E57732D" w14:textId="196AF2E4" w:rsidR="008841BF" w:rsidRDefault="00FF3AE8" w:rsidP="00FF3AE8">
      <w:pPr>
        <w:rPr>
          <w:rStyle w:val="Heading5Char"/>
        </w:rPr>
      </w:pPr>
      <w:proofErr w:type="gramStart"/>
      <w:r>
        <w:t xml:space="preserve">A.1  </w:t>
      </w:r>
      <w:r>
        <w:tab/>
      </w:r>
      <w:proofErr w:type="gramEnd"/>
      <w:r w:rsidR="00B16367">
        <w:rPr>
          <w:b/>
        </w:rPr>
        <w:t>DU I</w:t>
      </w:r>
      <w:r w:rsidR="008841BF" w:rsidRPr="008061EB">
        <w:rPr>
          <w:b/>
        </w:rPr>
        <w:t>nvestigator:</w:t>
      </w:r>
      <w:r w:rsidR="008841BF">
        <w:t xml:space="preserve">  </w:t>
      </w:r>
      <w:sdt>
        <w:sdtPr>
          <w:rPr>
            <w:rStyle w:val="Heading5Char"/>
          </w:rPr>
          <w:id w:val="-1312562147"/>
          <w:placeholder>
            <w:docPart w:val="5FA44AB0AAB942778EA58E5A751BF314"/>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r w:rsidR="008841BF">
        <w:rPr>
          <w:rStyle w:val="Heading5Char"/>
        </w:rPr>
        <w:t xml:space="preserve">         </w:t>
      </w:r>
      <w:r w:rsidR="00EC0C56">
        <w:rPr>
          <w:rStyle w:val="Heading5Char"/>
        </w:rPr>
        <w:t xml:space="preserve">                           </w:t>
      </w:r>
      <w:r w:rsidR="008841BF">
        <w:rPr>
          <w:rStyle w:val="Heading5Char"/>
        </w:rPr>
        <w:t xml:space="preserve"> </w:t>
      </w:r>
      <w:r w:rsidR="00B3595F">
        <w:t>C</w:t>
      </w:r>
      <w:r w:rsidR="002E5F90">
        <w:t>redentials:</w:t>
      </w:r>
      <w:r w:rsidR="002E5F90" w:rsidRPr="002E5F90">
        <w:t xml:space="preserve">      </w:t>
      </w:r>
      <w:sdt>
        <w:sdtPr>
          <w:rPr>
            <w:rStyle w:val="Heading5Char"/>
          </w:rPr>
          <w:id w:val="1142615209"/>
          <w:placeholder>
            <w:docPart w:val="6B3BE36F11F642AFAEFFE9E1EE29E442"/>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34E26DEC" w14:textId="5A5C36C6" w:rsidR="002E5F90" w:rsidRDefault="002E5F90" w:rsidP="00B3595F">
      <w:pPr>
        <w:pStyle w:val="Heading5"/>
      </w:pPr>
      <w:r w:rsidRPr="002E5F90">
        <w:t xml:space="preserve">                      </w:t>
      </w:r>
    </w:p>
    <w:p w14:paraId="013F3B6B" w14:textId="6A2B4515" w:rsidR="008841BF" w:rsidRDefault="00B3595F" w:rsidP="00FF3AE8">
      <w:pPr>
        <w:ind w:firstLine="720"/>
        <w:rPr>
          <w:rStyle w:val="Heading5Char"/>
        </w:rPr>
      </w:pPr>
      <w:r>
        <w:t>DU D</w:t>
      </w:r>
      <w:r w:rsidRPr="002E5F90">
        <w:t>ept.</w:t>
      </w:r>
      <w:r w:rsidR="00B16367">
        <w:t>/C</w:t>
      </w:r>
      <w:r w:rsidR="002E5F90" w:rsidRPr="002E5F90">
        <w:t>oll</w:t>
      </w:r>
      <w:r w:rsidR="002E5F90">
        <w:t>e</w:t>
      </w:r>
      <w:r w:rsidR="002E5F90" w:rsidRPr="002E5F90">
        <w:t xml:space="preserve">ge:     </w:t>
      </w:r>
      <w:sdt>
        <w:sdtPr>
          <w:rPr>
            <w:rStyle w:val="Heading5Char"/>
          </w:rPr>
          <w:id w:val="1172761285"/>
          <w:placeholder>
            <w:docPart w:val="D48F4C366AAE4B6D8A2286E2514E3139"/>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6D9FC46F" w14:textId="753BE0A9" w:rsidR="002E5F90" w:rsidRPr="002E5F90" w:rsidRDefault="002E5F90" w:rsidP="00B3595F">
      <w:pPr>
        <w:pStyle w:val="Heading5"/>
      </w:pPr>
      <w:r w:rsidRPr="002E5F90">
        <w:t xml:space="preserve">         </w:t>
      </w:r>
    </w:p>
    <w:p w14:paraId="6A6350CD" w14:textId="6CBBEDE1" w:rsidR="008841BF" w:rsidRDefault="00FF3AE8" w:rsidP="00FF3AE8">
      <w:pPr>
        <w:ind w:firstLine="720"/>
        <w:rPr>
          <w:rStyle w:val="Heading5Char"/>
        </w:rPr>
      </w:pPr>
      <w:r>
        <w:t>D</w:t>
      </w:r>
      <w:r w:rsidR="002E5F90" w:rsidRPr="002E5F90">
        <w:t>U Investigator email:</w:t>
      </w:r>
      <w:r w:rsidR="008841BF">
        <w:t xml:space="preserve"> </w:t>
      </w:r>
      <w:sdt>
        <w:sdtPr>
          <w:rPr>
            <w:rStyle w:val="Heading5Char"/>
          </w:rPr>
          <w:id w:val="-145588071"/>
          <w:placeholder>
            <w:docPart w:val="4147F209AE9046ED9F3DB127E13A865F"/>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253FBE07" w14:textId="5A1C7071" w:rsidR="002E5F90" w:rsidRDefault="002E5F90" w:rsidP="00B3595F">
      <w:pPr>
        <w:pStyle w:val="Heading5"/>
      </w:pPr>
    </w:p>
    <w:p w14:paraId="10128F39" w14:textId="59DDF103" w:rsidR="00925C62" w:rsidRPr="00925C62" w:rsidRDefault="00925C62" w:rsidP="00925C62">
      <w:pPr>
        <w:ind w:firstLine="720"/>
        <w:rPr>
          <w:rFonts w:asciiTheme="majorHAnsi" w:hAnsiTheme="majorHAnsi"/>
          <w:color w:val="385623" w:themeColor="accent6" w:themeShade="80"/>
          <w:szCs w:val="24"/>
        </w:rPr>
      </w:pPr>
      <w:r>
        <w:t>Title of this collaborative project</w:t>
      </w:r>
      <w:r w:rsidRPr="002E5F90">
        <w:t>:</w:t>
      </w:r>
      <w:r>
        <w:t xml:space="preserve"> </w:t>
      </w:r>
      <w:sdt>
        <w:sdtPr>
          <w:rPr>
            <w:rStyle w:val="Heading5Char"/>
          </w:rPr>
          <w:id w:val="2098050906"/>
          <w:placeholder>
            <w:docPart w:val="8132DB9068DA7B4098FFDF9EA3EBF651"/>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969D502" w14:textId="689312D7" w:rsidR="002E5F90" w:rsidRDefault="000E76EB" w:rsidP="00B3595F">
      <w:pPr>
        <w:pStyle w:val="Heading5"/>
      </w:pPr>
      <w:r>
        <w:tab/>
      </w:r>
    </w:p>
    <w:p w14:paraId="49C519FB" w14:textId="677DD118" w:rsidR="000E76EB" w:rsidRPr="000E76EB" w:rsidRDefault="000E76EB" w:rsidP="000E76EB">
      <w:r>
        <w:tab/>
        <w:t xml:space="preserve">List all additional DU personnel: </w:t>
      </w:r>
      <w:sdt>
        <w:sdtPr>
          <w:rPr>
            <w:rStyle w:val="Heading5Char"/>
          </w:rPr>
          <w:id w:val="1784072988"/>
          <w:placeholder>
            <w:docPart w:val="1CA342D941974D95B292DF877CA66A31"/>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351AF2AB" w14:textId="77777777" w:rsidR="000E76EB" w:rsidRDefault="000E76EB" w:rsidP="008841BF"/>
    <w:p w14:paraId="67B933A3" w14:textId="65DC4A1C" w:rsidR="008841BF" w:rsidRPr="000E76EB" w:rsidRDefault="00FF3AE8" w:rsidP="008841BF">
      <w:pPr>
        <w:rPr>
          <w:rStyle w:val="Heading5Char"/>
          <w:rFonts w:asciiTheme="minorHAnsi" w:hAnsiTheme="minorHAnsi"/>
          <w:color w:val="auto"/>
          <w:szCs w:val="22"/>
        </w:rPr>
      </w:pPr>
      <w:r>
        <w:t>A.2</w:t>
      </w:r>
      <w:r>
        <w:tab/>
      </w:r>
      <w:r w:rsidR="008841BF" w:rsidRPr="008061EB">
        <w:rPr>
          <w:b/>
        </w:rPr>
        <w:t>External non-DU investigator</w:t>
      </w:r>
      <w:r w:rsidR="008841BF">
        <w:t xml:space="preserve">:  </w:t>
      </w:r>
      <w:sdt>
        <w:sdtPr>
          <w:rPr>
            <w:rStyle w:val="Heading5Char"/>
          </w:rPr>
          <w:id w:val="-1024851050"/>
          <w:placeholder>
            <w:docPart w:val="2F181A0913A349E6B284A84F627E347E"/>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r w:rsidR="00EC0C56">
        <w:rPr>
          <w:rStyle w:val="Heading5Char"/>
        </w:rPr>
        <w:t xml:space="preserve">             </w:t>
      </w:r>
      <w:r w:rsidR="008841BF">
        <w:rPr>
          <w:rStyle w:val="Heading5Char"/>
        </w:rPr>
        <w:t xml:space="preserve"> </w:t>
      </w:r>
      <w:r w:rsidR="00B3595F">
        <w:t>C</w:t>
      </w:r>
      <w:r w:rsidR="002E5F90">
        <w:t>redentials:</w:t>
      </w:r>
      <w:r w:rsidR="008841BF" w:rsidRPr="008841BF">
        <w:rPr>
          <w:rStyle w:val="Heading5Char"/>
        </w:rPr>
        <w:t xml:space="preserve"> </w:t>
      </w:r>
      <w:sdt>
        <w:sdtPr>
          <w:rPr>
            <w:rStyle w:val="Heading5Char"/>
          </w:rPr>
          <w:id w:val="-893117758"/>
          <w:placeholder>
            <w:docPart w:val="DD558C6E7CCF4D1BA1D65CF185C31C8B"/>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0C1D65A0" w14:textId="2390E35E" w:rsidR="002E5F90" w:rsidRPr="002E5F90" w:rsidRDefault="002E5F90" w:rsidP="00B3595F">
      <w:pPr>
        <w:pStyle w:val="Heading5"/>
      </w:pPr>
    </w:p>
    <w:p w14:paraId="7D228EF4" w14:textId="3D910802" w:rsidR="008841BF" w:rsidRDefault="002E5F90" w:rsidP="00FF3AE8">
      <w:pPr>
        <w:ind w:firstLine="720"/>
        <w:rPr>
          <w:rStyle w:val="Heading5Char"/>
        </w:rPr>
      </w:pPr>
      <w:r w:rsidRPr="002E5F90">
        <w:t>Non-DU investigator Institution:</w:t>
      </w:r>
      <w:r w:rsidR="008841BF" w:rsidRPr="008841BF">
        <w:rPr>
          <w:rStyle w:val="Heading5Char"/>
        </w:rPr>
        <w:t xml:space="preserve"> </w:t>
      </w:r>
      <w:sdt>
        <w:sdtPr>
          <w:rPr>
            <w:rStyle w:val="Heading5Char"/>
          </w:rPr>
          <w:id w:val="-1766145642"/>
          <w:placeholder>
            <w:docPart w:val="2C3E2E6C99ED403EA781A46A6F2DDAE2"/>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5ED071EE" w14:textId="77777777" w:rsidR="00D814EF" w:rsidRDefault="00D814EF" w:rsidP="00B3595F">
      <w:pPr>
        <w:pStyle w:val="Heading5"/>
      </w:pPr>
    </w:p>
    <w:p w14:paraId="5E696A0B" w14:textId="050AFB51" w:rsidR="008841BF" w:rsidRDefault="002E5F90" w:rsidP="00FF3AE8">
      <w:pPr>
        <w:ind w:firstLine="720"/>
        <w:rPr>
          <w:rStyle w:val="Heading5Char"/>
        </w:rPr>
      </w:pPr>
      <w:r>
        <w:t>Non-DU Investigator email:</w:t>
      </w:r>
      <w:r w:rsidR="008841BF" w:rsidRPr="008841BF">
        <w:rPr>
          <w:rStyle w:val="Heading5Char"/>
        </w:rPr>
        <w:t xml:space="preserve"> </w:t>
      </w:r>
      <w:sdt>
        <w:sdtPr>
          <w:rPr>
            <w:rStyle w:val="Heading5Char"/>
          </w:rPr>
          <w:id w:val="389698212"/>
          <w:placeholder>
            <w:docPart w:val="ACD27E826B6B41D481E96505B7B58369"/>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7DAFAA3F" w14:textId="77777777" w:rsidR="002E5F90" w:rsidRDefault="002E5F90" w:rsidP="00B3595F">
      <w:pPr>
        <w:pStyle w:val="Heading5"/>
      </w:pPr>
    </w:p>
    <w:p w14:paraId="62FEDF25" w14:textId="77777777" w:rsidR="00BB3178" w:rsidRPr="008841BF" w:rsidRDefault="00BB3178" w:rsidP="00BB3178">
      <w:pPr>
        <w:rPr>
          <w:rFonts w:asciiTheme="majorHAnsi" w:hAnsiTheme="majorHAnsi"/>
          <w:color w:val="385623" w:themeColor="accent6" w:themeShade="80"/>
          <w:szCs w:val="24"/>
        </w:rPr>
      </w:pPr>
      <w:r>
        <w:tab/>
      </w:r>
      <w:r w:rsidRPr="00DE12D1">
        <w:t>Name of external IRB:</w:t>
      </w:r>
      <w:r>
        <w:t xml:space="preserve"> </w:t>
      </w:r>
      <w:sdt>
        <w:sdtPr>
          <w:rPr>
            <w:rStyle w:val="Heading5Char"/>
          </w:rPr>
          <w:id w:val="-62031663"/>
          <w:placeholder>
            <w:docPart w:val="25ED694F1F204230A351AD60B5CBC140"/>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6B199A78" w14:textId="77777777" w:rsidR="00BB3178" w:rsidRDefault="00BB3178" w:rsidP="00BB3178">
      <w:r w:rsidRPr="00DE12D1">
        <w:tab/>
      </w:r>
    </w:p>
    <w:p w14:paraId="66C36C66" w14:textId="19B05B71" w:rsidR="00BB3178" w:rsidRPr="008841BF" w:rsidRDefault="00400EEB" w:rsidP="00BB3178">
      <w:pPr>
        <w:ind w:firstLine="720"/>
        <w:rPr>
          <w:rFonts w:asciiTheme="majorHAnsi" w:hAnsiTheme="majorHAnsi"/>
          <w:color w:val="385623" w:themeColor="accent6" w:themeShade="80"/>
          <w:szCs w:val="24"/>
        </w:rPr>
      </w:pPr>
      <w:r>
        <w:t xml:space="preserve">External </w:t>
      </w:r>
      <w:proofErr w:type="spellStart"/>
      <w:r w:rsidR="00BB3178" w:rsidRPr="00DE12D1">
        <w:t>Federalwide</w:t>
      </w:r>
      <w:proofErr w:type="spellEnd"/>
      <w:r w:rsidR="00BB3178" w:rsidRPr="00DE12D1">
        <w:t xml:space="preserve"> Assurance</w:t>
      </w:r>
      <w:r w:rsidR="00A25B85">
        <w:t xml:space="preserve"> (FWA)</w:t>
      </w:r>
      <w:r w:rsidR="00BB3178" w:rsidRPr="00DE12D1">
        <w:t xml:space="preserve"> #:</w:t>
      </w:r>
      <w:r w:rsidR="00BB3178">
        <w:t xml:space="preserve"> </w:t>
      </w:r>
      <w:sdt>
        <w:sdtPr>
          <w:rPr>
            <w:rStyle w:val="Heading5Char"/>
          </w:rPr>
          <w:id w:val="1055130914"/>
          <w:placeholder>
            <w:docPart w:val="F97850418CB34C95ADAADA959831DCCF"/>
          </w:placeholder>
          <w:showingPlcHdr/>
          <w15:color w:val="003300"/>
          <w:text/>
        </w:sdtPr>
        <w:sdtEndPr>
          <w:rPr>
            <w:rStyle w:val="DefaultParagraphFont"/>
            <w:rFonts w:asciiTheme="minorHAnsi" w:hAnsiTheme="minorHAnsi"/>
            <w:color w:val="auto"/>
            <w:szCs w:val="22"/>
          </w:rPr>
        </w:sdtEndPr>
        <w:sdtContent>
          <w:r w:rsidR="00BB3178" w:rsidRPr="00420C63">
            <w:rPr>
              <w:rStyle w:val="Heading5Char"/>
              <w:color w:val="404040" w:themeColor="text1" w:themeTint="BF"/>
            </w:rPr>
            <w:t>Click here to enter text.</w:t>
          </w:r>
        </w:sdtContent>
      </w:sdt>
    </w:p>
    <w:p w14:paraId="604B5B9C" w14:textId="77777777" w:rsidR="00BB3178" w:rsidRDefault="00BB3178" w:rsidP="00BB3178">
      <w:r w:rsidRPr="00DE12D1">
        <w:tab/>
      </w:r>
    </w:p>
    <w:p w14:paraId="72227CB6" w14:textId="1884E5D9" w:rsidR="00BB3178" w:rsidRPr="008841BF" w:rsidRDefault="00400EEB" w:rsidP="00BB3178">
      <w:pPr>
        <w:ind w:firstLine="720"/>
        <w:rPr>
          <w:rFonts w:asciiTheme="majorHAnsi" w:hAnsiTheme="majorHAnsi"/>
          <w:color w:val="385623" w:themeColor="accent6" w:themeShade="80"/>
          <w:szCs w:val="24"/>
        </w:rPr>
      </w:pPr>
      <w:r>
        <w:t xml:space="preserve">External </w:t>
      </w:r>
      <w:r w:rsidR="00BB3178" w:rsidRPr="00DE12D1">
        <w:t>IRB Registration #:</w:t>
      </w:r>
      <w:r w:rsidR="00BB3178">
        <w:t xml:space="preserve"> </w:t>
      </w:r>
      <w:sdt>
        <w:sdtPr>
          <w:rPr>
            <w:rStyle w:val="Heading5Char"/>
          </w:rPr>
          <w:id w:val="706532475"/>
          <w:placeholder>
            <w:docPart w:val="5E873A48EEDB46DDA74AED0203FEBA68"/>
          </w:placeholder>
          <w:showingPlcHdr/>
          <w15:color w:val="003300"/>
          <w:text/>
        </w:sdtPr>
        <w:sdtEndPr>
          <w:rPr>
            <w:rStyle w:val="DefaultParagraphFont"/>
            <w:rFonts w:asciiTheme="minorHAnsi" w:hAnsiTheme="minorHAnsi"/>
            <w:color w:val="auto"/>
            <w:szCs w:val="22"/>
          </w:rPr>
        </w:sdtEndPr>
        <w:sdtContent>
          <w:r w:rsidR="00BB3178" w:rsidRPr="00420C63">
            <w:rPr>
              <w:rStyle w:val="Heading5Char"/>
              <w:color w:val="404040" w:themeColor="text1" w:themeTint="BF"/>
            </w:rPr>
            <w:t>Click here to enter text.</w:t>
          </w:r>
        </w:sdtContent>
      </w:sdt>
    </w:p>
    <w:p w14:paraId="7F122CE2" w14:textId="77777777" w:rsidR="00BB3178" w:rsidRDefault="00BB3178" w:rsidP="00BB3178">
      <w:r w:rsidRPr="00DE12D1">
        <w:tab/>
      </w:r>
    </w:p>
    <w:p w14:paraId="30175565" w14:textId="68938996" w:rsidR="00BB3178" w:rsidRDefault="00BB3178" w:rsidP="00BB3178">
      <w:pPr>
        <w:ind w:firstLine="720"/>
        <w:rPr>
          <w:rStyle w:val="Heading5Char"/>
        </w:rPr>
      </w:pPr>
      <w:r w:rsidRPr="00DE12D1">
        <w:t>External IRB Administrator Contact:</w:t>
      </w:r>
      <w:r w:rsidRPr="008841BF">
        <w:rPr>
          <w:rStyle w:val="Heading5Char"/>
        </w:rPr>
        <w:t xml:space="preserve"> </w:t>
      </w:r>
      <w:sdt>
        <w:sdtPr>
          <w:rPr>
            <w:rStyle w:val="Heading5Char"/>
          </w:rPr>
          <w:id w:val="-297455802"/>
          <w:placeholder>
            <w:docPart w:val="421471921E854089AFFD079B554EF6BA"/>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171417A" w14:textId="77777777" w:rsidR="00BB3178" w:rsidRDefault="00BB3178" w:rsidP="00BB3178">
      <w:r>
        <w:tab/>
      </w:r>
    </w:p>
    <w:p w14:paraId="7B92F625" w14:textId="188CF924" w:rsidR="00400EEB" w:rsidRPr="000572C5" w:rsidRDefault="00BB3178" w:rsidP="000572C5">
      <w:pPr>
        <w:ind w:firstLine="720"/>
        <w:rPr>
          <w:rStyle w:val="Style1Char"/>
          <w:rFonts w:asciiTheme="majorHAnsi" w:hAnsiTheme="majorHAnsi"/>
          <w:color w:val="385623" w:themeColor="accent6" w:themeShade="80"/>
          <w:szCs w:val="24"/>
        </w:rPr>
      </w:pPr>
      <w:r w:rsidRPr="00DE12D1">
        <w:t xml:space="preserve">Email </w:t>
      </w:r>
      <w:r w:rsidR="00A25B85">
        <w:t>of</w:t>
      </w:r>
      <w:r w:rsidRPr="00DE12D1">
        <w:t xml:space="preserve"> external IRB </w:t>
      </w:r>
      <w:r w:rsidR="00A25B85">
        <w:t>C</w:t>
      </w:r>
      <w:r w:rsidRPr="00DE12D1">
        <w:t>ontact</w:t>
      </w:r>
      <w:r w:rsidR="00A25B85">
        <w:t xml:space="preserve"> (if different than Administrator Contact)</w:t>
      </w:r>
      <w:r w:rsidRPr="00DE12D1">
        <w:t>:</w:t>
      </w:r>
      <w:r>
        <w:t xml:space="preserve"> </w:t>
      </w:r>
      <w:sdt>
        <w:sdtPr>
          <w:rPr>
            <w:rStyle w:val="Heading5Char"/>
          </w:rPr>
          <w:id w:val="-329218242"/>
          <w:placeholder>
            <w:docPart w:val="4BCEFC4EDD8342F49EDD55AD7F439A25"/>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F32F1C2" w14:textId="77777777" w:rsidR="0003603F" w:rsidRDefault="0003603F" w:rsidP="008061EB">
      <w:pPr>
        <w:ind w:left="720" w:hanging="720"/>
        <w:rPr>
          <w:rStyle w:val="Style1Char"/>
        </w:rPr>
      </w:pPr>
    </w:p>
    <w:p w14:paraId="13A28995" w14:textId="357CFCCF" w:rsidR="00FF3AE8" w:rsidRDefault="00FF3AE8" w:rsidP="008061EB">
      <w:pPr>
        <w:ind w:left="720" w:hanging="720"/>
        <w:rPr>
          <w:rStyle w:val="Style1Char"/>
        </w:rPr>
      </w:pPr>
      <w:r>
        <w:rPr>
          <w:rStyle w:val="Style1Char"/>
        </w:rPr>
        <w:t>A.3</w:t>
      </w:r>
      <w:r>
        <w:rPr>
          <w:rStyle w:val="Style1Char"/>
        </w:rPr>
        <w:tab/>
      </w:r>
      <w:r w:rsidRPr="008061EB">
        <w:rPr>
          <w:rStyle w:val="Style1Char"/>
          <w:b/>
        </w:rPr>
        <w:t>Financial Conflict of Interest</w:t>
      </w:r>
      <w:r>
        <w:rPr>
          <w:rStyle w:val="Style1Char"/>
        </w:rPr>
        <w:t>.  Does any member of the DU team have</w:t>
      </w:r>
      <w:r w:rsidR="00992395">
        <w:rPr>
          <w:rStyle w:val="Style1Char"/>
        </w:rPr>
        <w:t xml:space="preserve"> </w:t>
      </w:r>
      <w:r w:rsidR="00992395" w:rsidRPr="00B97227">
        <w:rPr>
          <w:rStyle w:val="Strong"/>
          <w:b w:val="0"/>
          <w:bCs w:val="0"/>
          <w:sz w:val="22"/>
        </w:rPr>
        <w:t>any financial or non-financial conflicts of interest that reasonably appear to be related to the research?</w:t>
      </w:r>
      <w:r w:rsidR="00992395" w:rsidRPr="00981D81">
        <w:rPr>
          <w:rStyle w:val="ui-provider"/>
          <w:sz w:val="22"/>
        </w:rPr>
        <w:t xml:space="preserve"> </w:t>
      </w:r>
      <w:r w:rsidR="00992395" w:rsidRPr="00981D81">
        <w:rPr>
          <w:rStyle w:val="ui-provider"/>
          <w:i/>
          <w:iCs/>
          <w:sz w:val="22"/>
        </w:rPr>
        <w:t>Examples of non-financial conflicts of interest include things such as personal and professional relationships, affiliations, etc</w:t>
      </w:r>
      <w:r w:rsidR="00992395">
        <w:rPr>
          <w:rStyle w:val="ui-provider"/>
          <w:i/>
          <w:iCs/>
          <w:sz w:val="22"/>
        </w:rPr>
        <w:t>.</w:t>
      </w:r>
      <w:r w:rsidR="00992395">
        <w:rPr>
          <w:rStyle w:val="ui-provider"/>
          <w:i/>
          <w:iCs/>
          <w:sz w:val="22"/>
        </w:rPr>
        <w:t xml:space="preserve"> </w:t>
      </w:r>
      <w:r>
        <w:rPr>
          <w:rStyle w:val="Style1Char"/>
        </w:rPr>
        <w:t>with t</w:t>
      </w:r>
      <w:r w:rsidR="009745BA">
        <w:rPr>
          <w:rStyle w:val="Style1Char"/>
        </w:rPr>
        <w:t xml:space="preserve">his research as defined by </w:t>
      </w:r>
      <w:r w:rsidR="003268E1">
        <w:rPr>
          <w:rStyle w:val="Style1Char"/>
        </w:rPr>
        <w:t xml:space="preserve">the </w:t>
      </w:r>
      <w:r w:rsidR="003268E1">
        <w:fldChar w:fldCharType="begin"/>
      </w:r>
      <w:r w:rsidR="00992395">
        <w:instrText>HYPERLINK "https://www.du.edu/orsp/research-compliance/conflict-interest/policy-documents"</w:instrText>
      </w:r>
      <w:r w:rsidR="003268E1">
        <w:fldChar w:fldCharType="separate"/>
      </w:r>
      <w:r w:rsidR="003268E1" w:rsidRPr="003268E1">
        <w:rPr>
          <w:rStyle w:val="Hyperlink"/>
        </w:rPr>
        <w:t>Conflict of Interest</w:t>
      </w:r>
      <w:r w:rsidR="00992395">
        <w:rPr>
          <w:rStyle w:val="Hyperlink"/>
        </w:rPr>
        <w:t xml:space="preserve"> in Research</w:t>
      </w:r>
      <w:r w:rsidR="003268E1" w:rsidRPr="003268E1">
        <w:rPr>
          <w:rStyle w:val="Hyperlink"/>
        </w:rPr>
        <w:t xml:space="preserve"> policy</w:t>
      </w:r>
      <w:r w:rsidR="003268E1">
        <w:fldChar w:fldCharType="end"/>
      </w:r>
      <w:r w:rsidR="003268E1">
        <w:rPr>
          <w:rStyle w:val="Style1Char"/>
        </w:rPr>
        <w:t xml:space="preserve"> </w:t>
      </w:r>
      <w:r w:rsidR="003268E1">
        <w:rPr>
          <w:rStyle w:val="Style1Char"/>
        </w:rPr>
        <w:t>(</w:t>
      </w:r>
      <w:r w:rsidR="00992395">
        <w:rPr>
          <w:rStyle w:val="Style1Char"/>
        </w:rPr>
        <w:t>ORSP - 03</w:t>
      </w:r>
      <w:r w:rsidR="003268E1">
        <w:rPr>
          <w:rStyle w:val="Style1Char"/>
        </w:rPr>
        <w:t>)</w:t>
      </w:r>
      <w:r>
        <w:rPr>
          <w:rStyle w:val="Style1Char"/>
        </w:rPr>
        <w:t>?</w:t>
      </w:r>
    </w:p>
    <w:p w14:paraId="37360A8F" w14:textId="5F408A01" w:rsidR="00686E63" w:rsidRDefault="00000000" w:rsidP="00686E63">
      <w:pPr>
        <w:ind w:firstLine="720"/>
        <w:rPr>
          <w:rStyle w:val="Style1Char"/>
        </w:rPr>
      </w:pPr>
      <w:sdt>
        <w:sdtPr>
          <w:rPr>
            <w:rStyle w:val="Style1Char"/>
          </w:rPr>
          <w:id w:val="-107194942"/>
          <w14:checkbox>
            <w14:checked w14:val="0"/>
            <w14:checkedState w14:val="2612" w14:font="MS Gothic"/>
            <w14:uncheckedState w14:val="2610" w14:font="MS Gothic"/>
          </w14:checkbox>
        </w:sdtPr>
        <w:sdtContent>
          <w:r w:rsidR="008061EB">
            <w:rPr>
              <w:rStyle w:val="Style1Char"/>
              <w:rFonts w:ascii="MS Gothic" w:eastAsia="MS Gothic" w:hAnsi="MS Gothic" w:hint="eastAsia"/>
            </w:rPr>
            <w:t>☐</w:t>
          </w:r>
        </w:sdtContent>
      </w:sdt>
      <w:r w:rsidR="008061EB">
        <w:rPr>
          <w:rStyle w:val="Style1Char"/>
        </w:rPr>
        <w:t xml:space="preserve">  No</w:t>
      </w:r>
      <w:r w:rsidR="00686E63">
        <w:rPr>
          <w:rStyle w:val="Style1Char"/>
        </w:rPr>
        <w:t xml:space="preserve">     </w:t>
      </w:r>
      <w:sdt>
        <w:sdtPr>
          <w:rPr>
            <w:rStyle w:val="Style1Char"/>
          </w:rPr>
          <w:id w:val="2048026362"/>
          <w14:checkbox>
            <w14:checked w14:val="0"/>
            <w14:checkedState w14:val="2612" w14:font="MS Gothic"/>
            <w14:uncheckedState w14:val="2610" w14:font="MS Gothic"/>
          </w14:checkbox>
        </w:sdtPr>
        <w:sdtContent>
          <w:r w:rsidR="008061EB">
            <w:rPr>
              <w:rStyle w:val="Style1Char"/>
              <w:rFonts w:ascii="MS Gothic" w:eastAsia="MS Gothic" w:hAnsi="MS Gothic" w:hint="eastAsia"/>
            </w:rPr>
            <w:t>☐</w:t>
          </w:r>
        </w:sdtContent>
      </w:sdt>
      <w:r w:rsidR="008061EB">
        <w:rPr>
          <w:rStyle w:val="Style1Char"/>
        </w:rPr>
        <w:t xml:space="preserve">  </w:t>
      </w:r>
      <w:r w:rsidR="00FF3AE8">
        <w:rPr>
          <w:rStyle w:val="Style1Char"/>
        </w:rPr>
        <w:t xml:space="preserve">Yes </w:t>
      </w:r>
    </w:p>
    <w:p w14:paraId="5239808A" w14:textId="75AB7C35" w:rsidR="00FF3AE8" w:rsidRDefault="00FF3AE8" w:rsidP="00686E63">
      <w:pPr>
        <w:ind w:left="720"/>
        <w:rPr>
          <w:rStyle w:val="Style1Char"/>
        </w:rPr>
      </w:pPr>
      <w:r>
        <w:rPr>
          <w:rStyle w:val="Style1Char"/>
        </w:rPr>
        <w:t>If yes, has the Office of Research Integrity</w:t>
      </w:r>
      <w:r w:rsidR="00420C63">
        <w:rPr>
          <w:rStyle w:val="Style1Char"/>
        </w:rPr>
        <w:t xml:space="preserve"> &amp; Education</w:t>
      </w:r>
      <w:r>
        <w:rPr>
          <w:rStyle w:val="Style1Char"/>
        </w:rPr>
        <w:t xml:space="preserve"> </w:t>
      </w:r>
      <w:proofErr w:type="gramStart"/>
      <w:r>
        <w:rPr>
          <w:rStyle w:val="Style1Char"/>
        </w:rPr>
        <w:t>made a de</w:t>
      </w:r>
      <w:r w:rsidR="00686E63">
        <w:rPr>
          <w:rStyle w:val="Style1Char"/>
        </w:rPr>
        <w:t>cision</w:t>
      </w:r>
      <w:proofErr w:type="gramEnd"/>
      <w:r>
        <w:rPr>
          <w:rStyle w:val="Style1Char"/>
        </w:rPr>
        <w:t xml:space="preserve"> regarding this </w:t>
      </w:r>
      <w:r w:rsidR="00992395">
        <w:rPr>
          <w:rStyle w:val="Style1Char"/>
        </w:rPr>
        <w:t xml:space="preserve">COI </w:t>
      </w:r>
      <w:r>
        <w:rPr>
          <w:rStyle w:val="Style1Char"/>
        </w:rPr>
        <w:t>as it pertains to this proposed research?</w:t>
      </w:r>
    </w:p>
    <w:p w14:paraId="70C1D6D0" w14:textId="77777777" w:rsidR="00686E63" w:rsidRDefault="008061EB" w:rsidP="00686E63">
      <w:pPr>
        <w:rPr>
          <w:rStyle w:val="Style1Char"/>
        </w:rPr>
      </w:pPr>
      <w:r>
        <w:rPr>
          <w:rStyle w:val="Style1Char"/>
        </w:rPr>
        <w:tab/>
      </w:r>
      <w:r>
        <w:rPr>
          <w:rStyle w:val="Style1Char"/>
        </w:rPr>
        <w:tab/>
      </w:r>
      <w:sdt>
        <w:sdtPr>
          <w:rPr>
            <w:rStyle w:val="Style1Char"/>
          </w:rPr>
          <w:id w:val="1948274438"/>
          <w14:checkbox>
            <w14:checked w14:val="0"/>
            <w14:checkedState w14:val="2612" w14:font="MS Gothic"/>
            <w14:uncheckedState w14:val="2610" w14:font="MS Gothic"/>
          </w14:checkbox>
        </w:sdtPr>
        <w:sdtContent>
          <w:r>
            <w:rPr>
              <w:rStyle w:val="Style1Char"/>
              <w:rFonts w:ascii="MS Gothic" w:eastAsia="MS Gothic" w:hAnsi="MS Gothic" w:hint="eastAsia"/>
            </w:rPr>
            <w:t>☐</w:t>
          </w:r>
        </w:sdtContent>
      </w:sdt>
      <w:r>
        <w:rPr>
          <w:rStyle w:val="Style1Char"/>
        </w:rPr>
        <w:t xml:space="preserve">  Yes</w:t>
      </w:r>
      <w:r w:rsidR="00686E63">
        <w:rPr>
          <w:rStyle w:val="Style1Char"/>
        </w:rPr>
        <w:t xml:space="preserve">      </w:t>
      </w:r>
      <w:sdt>
        <w:sdtPr>
          <w:rPr>
            <w:rStyle w:val="Style1Char"/>
          </w:rPr>
          <w:id w:val="-901600059"/>
          <w14:checkbox>
            <w14:checked w14:val="0"/>
            <w14:checkedState w14:val="2612" w14:font="MS Gothic"/>
            <w14:uncheckedState w14:val="2610" w14:font="MS Gothic"/>
          </w14:checkbox>
        </w:sdtPr>
        <w:sdtContent>
          <w:r>
            <w:rPr>
              <w:rStyle w:val="Style1Char"/>
              <w:rFonts w:ascii="MS Gothic" w:eastAsia="MS Gothic" w:hAnsi="MS Gothic" w:hint="eastAsia"/>
            </w:rPr>
            <w:t>☐</w:t>
          </w:r>
        </w:sdtContent>
      </w:sdt>
      <w:r>
        <w:rPr>
          <w:rStyle w:val="Style1Char"/>
        </w:rPr>
        <w:t xml:space="preserve">  No    </w:t>
      </w:r>
    </w:p>
    <w:p w14:paraId="1045BC87" w14:textId="77777777" w:rsidR="00992395" w:rsidRDefault="00992395" w:rsidP="00686E63">
      <w:pPr>
        <w:ind w:firstLine="720"/>
        <w:rPr>
          <w:rStyle w:val="Style1Char"/>
        </w:rPr>
      </w:pPr>
    </w:p>
    <w:p w14:paraId="3B69C2A0" w14:textId="4EC9015A" w:rsidR="008061EB" w:rsidRDefault="008061EB" w:rsidP="00686E63">
      <w:pPr>
        <w:ind w:firstLine="720"/>
        <w:rPr>
          <w:rStyle w:val="Style1Char"/>
        </w:rPr>
      </w:pPr>
      <w:r>
        <w:rPr>
          <w:rStyle w:val="Style1Char"/>
        </w:rPr>
        <w:t xml:space="preserve">If no, contact the </w:t>
      </w:r>
      <w:r w:rsidR="00420C63">
        <w:rPr>
          <w:rStyle w:val="Style1Char"/>
        </w:rPr>
        <w:t>ResearchFCOI@du.edu</w:t>
      </w:r>
      <w:r>
        <w:rPr>
          <w:rStyle w:val="Style1Char"/>
        </w:rPr>
        <w:t xml:space="preserve"> </w:t>
      </w:r>
      <w:r w:rsidR="00391A8A">
        <w:rPr>
          <w:rStyle w:val="Style1Char"/>
        </w:rPr>
        <w:t>to establish a management plan</w:t>
      </w:r>
      <w:r w:rsidR="003268E1">
        <w:rPr>
          <w:rStyle w:val="Style1Char"/>
        </w:rPr>
        <w:t>.</w:t>
      </w:r>
    </w:p>
    <w:p w14:paraId="12A85B61" w14:textId="77777777" w:rsidR="00FF3AE8" w:rsidRDefault="00FF3AE8" w:rsidP="008841BF">
      <w:pPr>
        <w:rPr>
          <w:rStyle w:val="Style1Char"/>
        </w:rPr>
      </w:pPr>
    </w:p>
    <w:p w14:paraId="1163FA7C" w14:textId="53CFF6CA" w:rsidR="008841BF" w:rsidRDefault="008061EB" w:rsidP="008841BF">
      <w:pPr>
        <w:rPr>
          <w:rStyle w:val="Heading5Char"/>
        </w:rPr>
      </w:pPr>
      <w:r>
        <w:rPr>
          <w:rStyle w:val="Style1Char"/>
        </w:rPr>
        <w:t xml:space="preserve">A.4      </w:t>
      </w:r>
      <w:r w:rsidR="00B3595F" w:rsidRPr="008061EB">
        <w:rPr>
          <w:rStyle w:val="Style1Char"/>
          <w:b/>
        </w:rPr>
        <w:t>Performance Sites:</w:t>
      </w:r>
      <w:r w:rsidR="008841BF" w:rsidRPr="008841BF">
        <w:rPr>
          <w:rStyle w:val="Heading5Char"/>
        </w:rPr>
        <w:t xml:space="preserve"> </w:t>
      </w:r>
      <w:sdt>
        <w:sdtPr>
          <w:rPr>
            <w:rStyle w:val="Heading5Char"/>
          </w:rPr>
          <w:id w:val="-698469777"/>
          <w:placeholder>
            <w:docPart w:val="971E03C8A874410AB1A5CDF0F0D686B1"/>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5277A713" w14:textId="553BA477" w:rsidR="00B3595F" w:rsidRPr="00B3595F" w:rsidRDefault="00B3595F" w:rsidP="00B3595F"/>
    <w:p w14:paraId="68212E73" w14:textId="77777777" w:rsidR="00420C63" w:rsidRDefault="00420C63" w:rsidP="00CA14A5">
      <w:pPr>
        <w:pStyle w:val="Heading2"/>
      </w:pPr>
    </w:p>
    <w:p w14:paraId="27471D15" w14:textId="5BFFD2A9" w:rsidR="007515E8" w:rsidRDefault="00C734AC" w:rsidP="00CA14A5">
      <w:pPr>
        <w:pStyle w:val="Heading2"/>
      </w:pPr>
      <w:r>
        <w:t>Section B</w:t>
      </w:r>
      <w:proofErr w:type="gramStart"/>
      <w:r>
        <w:t xml:space="preserve">: </w:t>
      </w:r>
      <w:r w:rsidR="0081012A">
        <w:t xml:space="preserve"> IRB</w:t>
      </w:r>
      <w:proofErr w:type="gramEnd"/>
      <w:r>
        <w:t xml:space="preserve"> Reliance Informa</w:t>
      </w:r>
      <w:r w:rsidR="00FF3AE8">
        <w:t xml:space="preserve">tion </w:t>
      </w:r>
    </w:p>
    <w:p w14:paraId="1004EACC" w14:textId="77777777" w:rsidR="005B4486" w:rsidRPr="005B4486" w:rsidRDefault="005B4486" w:rsidP="005B4486"/>
    <w:p w14:paraId="47C8BE8C" w14:textId="77777777" w:rsidR="00FF3AE8" w:rsidRDefault="001E75CE" w:rsidP="00EC0C56">
      <w:proofErr w:type="gramStart"/>
      <w:r>
        <w:t xml:space="preserve">B.1  </w:t>
      </w:r>
      <w:r w:rsidR="00FF3AE8">
        <w:t>Why</w:t>
      </w:r>
      <w:proofErr w:type="gramEnd"/>
      <w:r w:rsidR="00FF3AE8">
        <w:t xml:space="preserve"> are you seeking to rely on another IRB?  Check all that apply.</w:t>
      </w:r>
    </w:p>
    <w:p w14:paraId="7F33F8D6" w14:textId="1FC17051" w:rsidR="00FF3AE8" w:rsidRDefault="00FF3AE8" w:rsidP="001E75CE">
      <w:pPr>
        <w:ind w:left="360"/>
      </w:pPr>
    </w:p>
    <w:p w14:paraId="5AFE9C08" w14:textId="0938886C" w:rsidR="00FF3AE8" w:rsidRDefault="00000000" w:rsidP="001E75CE">
      <w:pPr>
        <w:ind w:left="360"/>
      </w:pPr>
      <w:sdt>
        <w:sdtPr>
          <w:id w:val="306906461"/>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w:t>
      </w:r>
      <w:proofErr w:type="gramStart"/>
      <w:r w:rsidR="00FF3AE8">
        <w:t>In order to</w:t>
      </w:r>
      <w:proofErr w:type="gramEnd"/>
      <w:r w:rsidR="00FF3AE8">
        <w:t xml:space="preserve"> comply with the NIH single IRB</w:t>
      </w:r>
      <w:r w:rsidR="008061EB">
        <w:t xml:space="preserve"> (</w:t>
      </w:r>
      <w:proofErr w:type="spellStart"/>
      <w:r w:rsidR="008061EB">
        <w:t>sIRB</w:t>
      </w:r>
      <w:proofErr w:type="spellEnd"/>
      <w:r w:rsidR="008061EB">
        <w:t>)</w:t>
      </w:r>
      <w:r w:rsidR="00FF3AE8">
        <w:t xml:space="preserve"> policy</w:t>
      </w:r>
    </w:p>
    <w:p w14:paraId="5590019D" w14:textId="62683CCE" w:rsidR="00FF3AE8" w:rsidRDefault="00000000" w:rsidP="001E75CE">
      <w:pPr>
        <w:ind w:left="360"/>
      </w:pPr>
      <w:sdt>
        <w:sdtPr>
          <w:id w:val="766510290"/>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w:t>
      </w:r>
      <w:proofErr w:type="gramStart"/>
      <w:r w:rsidR="00B46840">
        <w:t>In</w:t>
      </w:r>
      <w:r w:rsidR="00FF3AE8">
        <w:t xml:space="preserve"> order to</w:t>
      </w:r>
      <w:proofErr w:type="gramEnd"/>
      <w:r w:rsidR="00FF3AE8">
        <w:t xml:space="preserve"> meet another, non-NIH, sponsor’s requirement</w:t>
      </w:r>
    </w:p>
    <w:p w14:paraId="50053F24" w14:textId="245410B2" w:rsidR="00FF3AE8" w:rsidRDefault="00000000" w:rsidP="001E75CE">
      <w:pPr>
        <w:ind w:left="360"/>
      </w:pPr>
      <w:sdt>
        <w:sdtPr>
          <w:id w:val="-1231231576"/>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w:t>
      </w:r>
      <w:r w:rsidR="00FF3AE8">
        <w:t>It is require</w:t>
      </w:r>
      <w:r w:rsidR="00B46840">
        <w:t xml:space="preserve">d </w:t>
      </w:r>
      <w:r w:rsidR="00FF3AE8">
        <w:t>by another institution engaged in the research</w:t>
      </w:r>
    </w:p>
    <w:p w14:paraId="536C4BB2" w14:textId="5B126E6A" w:rsidR="00FF3AE8" w:rsidRDefault="00000000" w:rsidP="001E75CE">
      <w:pPr>
        <w:ind w:left="360"/>
      </w:pPr>
      <w:sdt>
        <w:sdtPr>
          <w:id w:val="-242958028"/>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w:t>
      </w:r>
      <w:r w:rsidR="00FF3AE8">
        <w:t>Another institution is conducting most of the research</w:t>
      </w:r>
    </w:p>
    <w:p w14:paraId="6D22B87D" w14:textId="674CD714" w:rsidR="00400EEB" w:rsidRDefault="00000000" w:rsidP="001E75CE">
      <w:pPr>
        <w:ind w:left="360"/>
      </w:pPr>
      <w:sdt>
        <w:sdtPr>
          <w:id w:val="-455102898"/>
          <w14:checkbox>
            <w14:checked w14:val="0"/>
            <w14:checkedState w14:val="2612" w14:font="MS Gothic"/>
            <w14:uncheckedState w14:val="2610" w14:font="MS Gothic"/>
          </w14:checkbox>
        </w:sdtPr>
        <w:sdtContent>
          <w:r w:rsidR="00400EEB">
            <w:rPr>
              <w:rFonts w:ascii="MS Gothic" w:eastAsia="MS Gothic" w:hAnsi="MS Gothic" w:hint="eastAsia"/>
            </w:rPr>
            <w:t>☐</w:t>
          </w:r>
        </w:sdtContent>
      </w:sdt>
      <w:r w:rsidR="00400EEB">
        <w:t xml:space="preserve">  Other:  </w:t>
      </w:r>
      <w:sdt>
        <w:sdtPr>
          <w:rPr>
            <w:rStyle w:val="Heading5Char"/>
          </w:rPr>
          <w:id w:val="-436760315"/>
          <w:placeholder>
            <w:docPart w:val="9A7991172E6145A8864FB5E28049E3A5"/>
          </w:placeholder>
          <w:showingPlcHdr/>
          <w15:color w:val="003300"/>
          <w:text/>
        </w:sdtPr>
        <w:sdtEndPr>
          <w:rPr>
            <w:rStyle w:val="DefaultParagraphFont"/>
            <w:rFonts w:asciiTheme="minorHAnsi" w:hAnsiTheme="minorHAnsi"/>
            <w:color w:val="auto"/>
            <w:szCs w:val="22"/>
          </w:rPr>
        </w:sdtEndPr>
        <w:sdtContent>
          <w:r w:rsidR="00400EEB" w:rsidRPr="00420C63">
            <w:rPr>
              <w:rStyle w:val="Heading5Char"/>
              <w:color w:val="404040" w:themeColor="text1" w:themeTint="BF"/>
            </w:rPr>
            <w:t>Click here to enter text.</w:t>
          </w:r>
        </w:sdtContent>
      </w:sdt>
    </w:p>
    <w:p w14:paraId="55AB29A7" w14:textId="0DC91EE5" w:rsidR="00B46840" w:rsidRDefault="00B46840" w:rsidP="001E75CE">
      <w:pPr>
        <w:ind w:left="360"/>
      </w:pPr>
    </w:p>
    <w:p w14:paraId="77B2EB90" w14:textId="7A67D703" w:rsidR="00B46840" w:rsidRDefault="00B46840" w:rsidP="00F21285">
      <w:r>
        <w:t>If you have checked any boxes above, has the external IRB already agreed that it can conduct review on behalf of DU?</w:t>
      </w:r>
    </w:p>
    <w:p w14:paraId="57CDA1A2" w14:textId="7BBF4924" w:rsidR="00B46840" w:rsidRDefault="00000000" w:rsidP="00400EEB">
      <w:pPr>
        <w:ind w:left="720"/>
      </w:pPr>
      <w:sdt>
        <w:sdtPr>
          <w:id w:val="1375735057"/>
          <w14:checkbox>
            <w14:checked w14:val="0"/>
            <w14:checkedState w14:val="2612" w14:font="MS Gothic"/>
            <w14:uncheckedState w14:val="2610" w14:font="MS Gothic"/>
          </w14:checkbox>
        </w:sdtPr>
        <w:sdtContent>
          <w:r w:rsidR="008061EB">
            <w:rPr>
              <w:rFonts w:ascii="MS Gothic" w:eastAsia="MS Gothic" w:hAnsi="MS Gothic" w:hint="eastAsia"/>
            </w:rPr>
            <w:t>☐</w:t>
          </w:r>
        </w:sdtContent>
      </w:sdt>
      <w:r w:rsidR="008061EB">
        <w:t xml:space="preserve">  </w:t>
      </w:r>
      <w:r w:rsidR="00B46840">
        <w:t>Yes</w:t>
      </w:r>
      <w:r w:rsidR="00400EEB">
        <w:t xml:space="preserve"> </w:t>
      </w:r>
      <w:r w:rsidR="00400EEB">
        <w:tab/>
      </w:r>
      <w:r w:rsidR="00400EEB">
        <w:tab/>
      </w:r>
      <w:sdt>
        <w:sdtPr>
          <w:id w:val="1999919822"/>
          <w14:checkbox>
            <w14:checked w14:val="0"/>
            <w14:checkedState w14:val="2612" w14:font="MS Gothic"/>
            <w14:uncheckedState w14:val="2610" w14:font="MS Gothic"/>
          </w14:checkbox>
        </w:sdtPr>
        <w:sdtContent>
          <w:r w:rsidR="00420C63">
            <w:rPr>
              <w:rFonts w:ascii="MS Gothic" w:eastAsia="MS Gothic" w:hAnsi="MS Gothic" w:hint="eastAsia"/>
            </w:rPr>
            <w:t>☐</w:t>
          </w:r>
        </w:sdtContent>
      </w:sdt>
      <w:r w:rsidR="00400EEB">
        <w:t xml:space="preserve">  </w:t>
      </w:r>
      <w:r w:rsidR="00B46840">
        <w:t>No</w:t>
      </w:r>
    </w:p>
    <w:p w14:paraId="08334EF2" w14:textId="77777777" w:rsidR="00F21285" w:rsidRDefault="00F21285" w:rsidP="00400EEB">
      <w:pPr>
        <w:ind w:left="720"/>
        <w:rPr>
          <w:i/>
          <w:sz w:val="20"/>
          <w:szCs w:val="20"/>
        </w:rPr>
      </w:pPr>
    </w:p>
    <w:p w14:paraId="738AED7C" w14:textId="50CD39CB" w:rsidR="00B46840" w:rsidRPr="00B46840" w:rsidRDefault="00F21285" w:rsidP="00C1340A">
      <w:pPr>
        <w:rPr>
          <w:i/>
          <w:sz w:val="20"/>
          <w:szCs w:val="20"/>
        </w:rPr>
      </w:pPr>
      <w:r>
        <w:rPr>
          <w:i/>
          <w:noProof/>
          <w:sz w:val="20"/>
          <w:szCs w:val="20"/>
        </w:rPr>
        <w:drawing>
          <wp:inline distT="0" distB="0" distL="0" distR="0" wp14:anchorId="503F4EEB" wp14:editId="4DB26332">
            <wp:extent cx="295275" cy="295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24px-Mandatory_road_sign_stop.svg[1].png"/>
                    <pic:cNvPicPr/>
                  </pic:nvPicPr>
                  <pic:blipFill>
                    <a:blip r:embed="rId10">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B46840" w:rsidRPr="00B46840">
        <w:rPr>
          <w:i/>
          <w:sz w:val="20"/>
          <w:szCs w:val="20"/>
        </w:rPr>
        <w:t>If you do not have confir</w:t>
      </w:r>
      <w:r>
        <w:rPr>
          <w:i/>
          <w:sz w:val="20"/>
          <w:szCs w:val="20"/>
        </w:rPr>
        <w:t>mation that the external IRB will</w:t>
      </w:r>
      <w:r w:rsidR="00B46840" w:rsidRPr="00B46840">
        <w:rPr>
          <w:i/>
          <w:sz w:val="20"/>
          <w:szCs w:val="20"/>
        </w:rPr>
        <w:t xml:space="preserve"> review on behalf of</w:t>
      </w:r>
      <w:r w:rsidR="00BC021C">
        <w:rPr>
          <w:i/>
          <w:sz w:val="20"/>
          <w:szCs w:val="20"/>
        </w:rPr>
        <w:t xml:space="preserve"> DU, </w:t>
      </w:r>
      <w:r>
        <w:rPr>
          <w:i/>
          <w:sz w:val="20"/>
          <w:szCs w:val="20"/>
        </w:rPr>
        <w:t>do not</w:t>
      </w:r>
      <w:r w:rsidR="00B46840" w:rsidRPr="00B46840">
        <w:rPr>
          <w:i/>
          <w:sz w:val="20"/>
          <w:szCs w:val="20"/>
        </w:rPr>
        <w:t xml:space="preserve"> submit this application.  If the external IRB cannot review on behalf of DU, you will need to complete an </w:t>
      </w:r>
      <w:r>
        <w:rPr>
          <w:i/>
          <w:sz w:val="20"/>
          <w:szCs w:val="20"/>
        </w:rPr>
        <w:t>application through IRBNet</w:t>
      </w:r>
      <w:r w:rsidR="00B46840" w:rsidRPr="00B46840">
        <w:rPr>
          <w:i/>
          <w:sz w:val="20"/>
          <w:szCs w:val="20"/>
        </w:rPr>
        <w:t xml:space="preserve"> for review by the DU IRB.</w:t>
      </w:r>
    </w:p>
    <w:p w14:paraId="683FB87A" w14:textId="77777777" w:rsidR="00F11526" w:rsidRDefault="00F11526" w:rsidP="00EC0C56"/>
    <w:p w14:paraId="6B3787F4" w14:textId="0BC82625" w:rsidR="0081012A" w:rsidRPr="00400EEB" w:rsidRDefault="00686E63" w:rsidP="00EC0C56">
      <w:r>
        <w:t>B.2 Is</w:t>
      </w:r>
      <w:r w:rsidR="00B46840">
        <w:t xml:space="preserve"> this study related to an existing application and/or study or series of studies reviewed by either the DU IRB or an external IRB?</w:t>
      </w:r>
    </w:p>
    <w:p w14:paraId="1394A51E" w14:textId="3EE449B0" w:rsidR="00B46840" w:rsidRPr="0081012A" w:rsidRDefault="00B46840" w:rsidP="00400EEB">
      <w:pPr>
        <w:ind w:left="720"/>
        <w:rPr>
          <w:i/>
          <w:sz w:val="20"/>
          <w:szCs w:val="20"/>
        </w:rPr>
      </w:pPr>
      <w:r w:rsidRPr="0081012A">
        <w:rPr>
          <w:i/>
          <w:sz w:val="20"/>
          <w:szCs w:val="20"/>
        </w:rPr>
        <w:t xml:space="preserve">For example, a new sub-study for a study currently reviewed by an external IRB or a study currently under review by the DU </w:t>
      </w:r>
      <w:r w:rsidR="00F11526">
        <w:rPr>
          <w:i/>
          <w:sz w:val="20"/>
          <w:szCs w:val="20"/>
        </w:rPr>
        <w:t>IRB</w:t>
      </w:r>
      <w:r w:rsidRPr="0081012A">
        <w:rPr>
          <w:i/>
          <w:sz w:val="20"/>
          <w:szCs w:val="20"/>
        </w:rPr>
        <w:t xml:space="preserve"> that you are requesting be transferred to an external IRB.  If you are requesting a transfer from one IRB to </w:t>
      </w:r>
      <w:proofErr w:type="gramStart"/>
      <w:r w:rsidRPr="0081012A">
        <w:rPr>
          <w:i/>
          <w:sz w:val="20"/>
          <w:szCs w:val="20"/>
        </w:rPr>
        <w:t>another</w:t>
      </w:r>
      <w:proofErr w:type="gramEnd"/>
      <w:r w:rsidRPr="0081012A">
        <w:rPr>
          <w:i/>
          <w:sz w:val="20"/>
          <w:szCs w:val="20"/>
        </w:rPr>
        <w:t xml:space="preserve"> contact the DU IRB Office before submitting this form.</w:t>
      </w:r>
    </w:p>
    <w:p w14:paraId="0F7C7FC0" w14:textId="77777777" w:rsidR="00B46840" w:rsidRDefault="00B46840" w:rsidP="001E75CE">
      <w:pPr>
        <w:ind w:left="360"/>
      </w:pPr>
    </w:p>
    <w:p w14:paraId="5E9767BE" w14:textId="0718D8C4" w:rsidR="00686E63" w:rsidRDefault="00000000" w:rsidP="00F21285">
      <w:pPr>
        <w:ind w:left="360"/>
      </w:pPr>
      <w:sdt>
        <w:sdtPr>
          <w:id w:val="-958419712"/>
          <w14:checkbox>
            <w14:checked w14:val="0"/>
            <w14:checkedState w14:val="2612" w14:font="MS Gothic"/>
            <w14:uncheckedState w14:val="2610" w14:font="MS Gothic"/>
          </w14:checkbox>
        </w:sdtPr>
        <w:sdtContent>
          <w:r w:rsidR="00F11526">
            <w:rPr>
              <w:rFonts w:ascii="MS Gothic" w:eastAsia="MS Gothic" w:hAnsi="MS Gothic" w:hint="eastAsia"/>
            </w:rPr>
            <w:t>☐</w:t>
          </w:r>
        </w:sdtContent>
      </w:sdt>
      <w:r w:rsidR="00C734AC">
        <w:t xml:space="preserve">  </w:t>
      </w:r>
      <w:r w:rsidR="00B46840">
        <w:t>No</w:t>
      </w:r>
      <w:r w:rsidR="00686E63">
        <w:t xml:space="preserve">    </w:t>
      </w:r>
      <w:sdt>
        <w:sdtPr>
          <w:id w:val="-915480113"/>
          <w14:checkbox>
            <w14:checked w14:val="0"/>
            <w14:checkedState w14:val="2612" w14:font="MS Gothic"/>
            <w14:uncheckedState w14:val="2610" w14:font="MS Gothic"/>
          </w14:checkbox>
        </w:sdtPr>
        <w:sdtContent>
          <w:r w:rsidR="00C734AC">
            <w:rPr>
              <w:rFonts w:ascii="MS Gothic" w:eastAsia="MS Gothic" w:hAnsi="MS Gothic" w:hint="eastAsia"/>
            </w:rPr>
            <w:t>☐</w:t>
          </w:r>
        </w:sdtContent>
      </w:sdt>
      <w:r w:rsidR="00C734AC">
        <w:t xml:space="preserve">  </w:t>
      </w:r>
      <w:r w:rsidR="00B46840">
        <w:t xml:space="preserve">Yes </w:t>
      </w:r>
    </w:p>
    <w:p w14:paraId="20A84DC0" w14:textId="32A427CB" w:rsidR="00EC0C56" w:rsidRDefault="00B46840" w:rsidP="00F21285">
      <w:pPr>
        <w:ind w:left="360"/>
      </w:pPr>
      <w:r>
        <w:t>If yes, briefly describe the relationship of those studies to this one and list the DU study PI and IRBNet number.</w:t>
      </w:r>
      <w:r w:rsidR="0081012A">
        <w:t xml:space="preserve">  </w:t>
      </w:r>
      <w:sdt>
        <w:sdtPr>
          <w:rPr>
            <w:rStyle w:val="Heading5Char"/>
          </w:rPr>
          <w:id w:val="1210448598"/>
          <w:placeholder>
            <w:docPart w:val="E582B18492234AC5AE66BC34BCC71955"/>
          </w:placeholder>
          <w:showingPlcHdr/>
          <w15:color w:val="003300"/>
          <w:text/>
        </w:sdtPr>
        <w:sdtEndPr>
          <w:rPr>
            <w:rStyle w:val="DefaultParagraphFont"/>
            <w:rFonts w:asciiTheme="minorHAnsi" w:hAnsiTheme="minorHAnsi"/>
            <w:color w:val="auto"/>
            <w:szCs w:val="22"/>
          </w:rPr>
        </w:sdtEndPr>
        <w:sdtContent>
          <w:r w:rsidR="0081012A" w:rsidRPr="00420C63">
            <w:rPr>
              <w:rStyle w:val="Heading5Char"/>
              <w:color w:val="404040" w:themeColor="text1" w:themeTint="BF"/>
            </w:rPr>
            <w:t>Click here to enter text.</w:t>
          </w:r>
        </w:sdtContent>
      </w:sdt>
    </w:p>
    <w:p w14:paraId="1CCAC052" w14:textId="77777777" w:rsidR="00EC0C56" w:rsidRDefault="00EC0C56" w:rsidP="002E5F90"/>
    <w:p w14:paraId="47CF6128" w14:textId="17416068" w:rsidR="00C93014" w:rsidRDefault="00ED1F47" w:rsidP="00CA14A5">
      <w:pPr>
        <w:pStyle w:val="Heading2"/>
      </w:pPr>
      <w:r>
        <w:t>Section C</w:t>
      </w:r>
      <w:proofErr w:type="gramStart"/>
      <w:r w:rsidRPr="00ED1F47">
        <w:t xml:space="preserve">:  </w:t>
      </w:r>
      <w:r w:rsidR="0003603F">
        <w:t>Funding</w:t>
      </w:r>
      <w:proofErr w:type="gramEnd"/>
    </w:p>
    <w:p w14:paraId="79CF1FEF" w14:textId="77777777" w:rsidR="00ED1F47" w:rsidRPr="00ED1F47" w:rsidRDefault="00ED1F47" w:rsidP="00ED1F47"/>
    <w:p w14:paraId="470A6E1E" w14:textId="77777777" w:rsidR="00C734AC" w:rsidRDefault="00ED1F47" w:rsidP="00EC0C56">
      <w:r>
        <w:t>C.1</w:t>
      </w:r>
      <w:r w:rsidR="00B3595F">
        <w:t>.</w:t>
      </w:r>
      <w:r>
        <w:t xml:space="preserve"> </w:t>
      </w:r>
      <w:r w:rsidR="00C734AC">
        <w:t xml:space="preserve">Study sponsor name: </w:t>
      </w:r>
      <w:sdt>
        <w:sdtPr>
          <w:rPr>
            <w:rStyle w:val="Style1Char"/>
          </w:rPr>
          <w:id w:val="2118328016"/>
          <w:placeholder>
            <w:docPart w:val="BB718E92BC1A4D77BF4C0E32C294C7E0"/>
          </w:placeholder>
          <w:showingPlcHdr/>
          <w:text/>
        </w:sdtPr>
        <w:sdtEndPr>
          <w:rPr>
            <w:rStyle w:val="DefaultParagraphFont"/>
          </w:rPr>
        </w:sdtEndPr>
        <w:sdtContent>
          <w:r w:rsidR="00C734AC" w:rsidRPr="00420C63">
            <w:rPr>
              <w:rStyle w:val="Heading5Char"/>
              <w:color w:val="404040" w:themeColor="text1" w:themeTint="BF"/>
            </w:rPr>
            <w:t>Click here to enter text.</w:t>
          </w:r>
        </w:sdtContent>
      </w:sdt>
    </w:p>
    <w:p w14:paraId="762F48E4" w14:textId="77777777" w:rsidR="00C734AC" w:rsidRPr="00E16BD8" w:rsidRDefault="00C734AC" w:rsidP="00C734AC">
      <w:pPr>
        <w:ind w:firstLine="360"/>
        <w:rPr>
          <w:i/>
        </w:rPr>
      </w:pPr>
      <w:r w:rsidRPr="00E16BD8">
        <w:rPr>
          <w:i/>
        </w:rPr>
        <w:t>(if none, put “n/a”)</w:t>
      </w:r>
    </w:p>
    <w:p w14:paraId="0F0C446C" w14:textId="77777777" w:rsidR="00C734AC" w:rsidRPr="00E16BD8" w:rsidRDefault="00C734AC" w:rsidP="00C734AC">
      <w:pPr>
        <w:rPr>
          <w:i/>
        </w:rPr>
      </w:pPr>
    </w:p>
    <w:p w14:paraId="64A9A4CB" w14:textId="10FDA725" w:rsidR="00C734AC" w:rsidRDefault="00C734AC" w:rsidP="00EC0C56">
      <w:pPr>
        <w:rPr>
          <w:rStyle w:val="Style1Char"/>
        </w:rPr>
      </w:pPr>
      <w:proofErr w:type="gramStart"/>
      <w:r>
        <w:t>C.2  Sponsor</w:t>
      </w:r>
      <w:proofErr w:type="gramEnd"/>
      <w:r>
        <w:t xml:space="preserve"> protocol number or grant number: </w:t>
      </w:r>
      <w:sdt>
        <w:sdtPr>
          <w:rPr>
            <w:rStyle w:val="Style1Char"/>
          </w:rPr>
          <w:id w:val="1664897350"/>
          <w:placeholder>
            <w:docPart w:val="054516AB55BA47519E29430644F15FCB"/>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5B23FD79" w14:textId="77777777" w:rsidR="00C734AC" w:rsidRPr="00E16BD8" w:rsidRDefault="00C734AC" w:rsidP="00C734AC">
      <w:pPr>
        <w:ind w:firstLine="360"/>
        <w:rPr>
          <w:i/>
        </w:rPr>
      </w:pPr>
      <w:r w:rsidRPr="00E16BD8">
        <w:rPr>
          <w:i/>
        </w:rPr>
        <w:lastRenderedPageBreak/>
        <w:t>(if none, put “n/a”)</w:t>
      </w:r>
    </w:p>
    <w:p w14:paraId="0EC00338" w14:textId="77777777" w:rsidR="00C734AC" w:rsidRDefault="00C734AC" w:rsidP="00C734AC"/>
    <w:p w14:paraId="544EC101" w14:textId="77777777" w:rsidR="00686E63" w:rsidRDefault="00686E63" w:rsidP="00EC0C56"/>
    <w:p w14:paraId="69D745FB" w14:textId="762ABD83" w:rsidR="00C734AC" w:rsidRDefault="00EA7D32" w:rsidP="00C1340A">
      <w:r>
        <w:t>C.3 Name</w:t>
      </w:r>
      <w:r w:rsidR="006E577F">
        <w:t xml:space="preserve"> of awardee on the funding source.</w:t>
      </w:r>
      <w:r w:rsidR="00C1340A">
        <w:t xml:space="preserve"> </w:t>
      </w:r>
      <w:sdt>
        <w:sdtPr>
          <w:rPr>
            <w:rStyle w:val="Style1Char"/>
          </w:rPr>
          <w:id w:val="2053417822"/>
          <w:placeholder>
            <w:docPart w:val="81557DF92AD74B71AA6F99DBE7EBCD14"/>
          </w:placeholder>
          <w:showingPlcHdr/>
          <w:text/>
        </w:sdtPr>
        <w:sdtEndPr>
          <w:rPr>
            <w:rStyle w:val="DefaultParagraphFont"/>
          </w:rPr>
        </w:sdtEndPr>
        <w:sdtContent>
          <w:r w:rsidR="00C734AC" w:rsidRPr="00420C63">
            <w:rPr>
              <w:rStyle w:val="Heading5Char"/>
              <w:color w:val="404040" w:themeColor="text1" w:themeTint="BF"/>
            </w:rPr>
            <w:t>Click here to enter text.</w:t>
          </w:r>
        </w:sdtContent>
      </w:sdt>
    </w:p>
    <w:p w14:paraId="00251BC6" w14:textId="56C0391B" w:rsidR="00C734AC" w:rsidRDefault="00C734AC" w:rsidP="00C734AC">
      <w:pPr>
        <w:rPr>
          <w:b/>
        </w:rPr>
      </w:pPr>
    </w:p>
    <w:p w14:paraId="4A057160" w14:textId="481C0AFC" w:rsidR="006E577F" w:rsidRDefault="006E577F" w:rsidP="00EC0C56">
      <w:proofErr w:type="gramStart"/>
      <w:r>
        <w:t>C.4  Institution</w:t>
      </w:r>
      <w:proofErr w:type="gramEnd"/>
      <w:r>
        <w:t xml:space="preserve"> that is receiving the funds:</w:t>
      </w:r>
    </w:p>
    <w:sdt>
      <w:sdtPr>
        <w:rPr>
          <w:rStyle w:val="Style1Char"/>
        </w:rPr>
        <w:id w:val="958925803"/>
        <w:placeholder>
          <w:docPart w:val="B2A2BF57FDAE4B17AE87A7766DF01B9A"/>
        </w:placeholder>
        <w:showingPlcHdr/>
        <w:text/>
      </w:sdtPr>
      <w:sdtEndPr>
        <w:rPr>
          <w:rStyle w:val="DefaultParagraphFont"/>
        </w:rPr>
      </w:sdtEndPr>
      <w:sdtContent>
        <w:p w14:paraId="47EBE96B" w14:textId="77777777" w:rsidR="006E577F" w:rsidRDefault="006E577F" w:rsidP="006E577F">
          <w:pPr>
            <w:ind w:left="360"/>
            <w:rPr>
              <w:rStyle w:val="Style1Char"/>
            </w:rPr>
          </w:pPr>
          <w:r w:rsidRPr="00420C63">
            <w:rPr>
              <w:rStyle w:val="Heading5Char"/>
              <w:color w:val="404040" w:themeColor="text1" w:themeTint="BF"/>
            </w:rPr>
            <w:t>Click here to enter text.</w:t>
          </w:r>
        </w:p>
      </w:sdtContent>
    </w:sdt>
    <w:p w14:paraId="76DE37F7" w14:textId="77777777" w:rsidR="006E577F" w:rsidRDefault="006E577F" w:rsidP="00C734AC">
      <w:pPr>
        <w:ind w:left="360"/>
      </w:pPr>
    </w:p>
    <w:p w14:paraId="48E5455B" w14:textId="1338D177" w:rsidR="00F21285" w:rsidRDefault="006E577F" w:rsidP="00EC0C56">
      <w:proofErr w:type="gramStart"/>
      <w:r>
        <w:t>C.5</w:t>
      </w:r>
      <w:r w:rsidR="00C734AC">
        <w:t xml:space="preserve">  </w:t>
      </w:r>
      <w:r w:rsidR="00F21285">
        <w:t>Will</w:t>
      </w:r>
      <w:proofErr w:type="gramEnd"/>
      <w:r w:rsidR="00F21285">
        <w:t xml:space="preserve"> DU be a sub-recipient of the grant or funding source?</w:t>
      </w:r>
    </w:p>
    <w:p w14:paraId="05C86DC5" w14:textId="758D7524" w:rsidR="00F21285" w:rsidRDefault="00F21285" w:rsidP="00EC0C56"/>
    <w:p w14:paraId="297B68D7" w14:textId="77777777" w:rsidR="00F21285" w:rsidRDefault="00000000" w:rsidP="00F21285">
      <w:pPr>
        <w:ind w:firstLine="360"/>
        <w:rPr>
          <w:szCs w:val="24"/>
        </w:rPr>
      </w:pPr>
      <w:sdt>
        <w:sdtPr>
          <w:rPr>
            <w:szCs w:val="24"/>
          </w:rPr>
          <w:id w:val="1901400334"/>
          <w14:checkbox>
            <w14:checked w14:val="0"/>
            <w14:checkedState w14:val="2612" w14:font="MS Gothic"/>
            <w14:uncheckedState w14:val="2610" w14:font="MS Gothic"/>
          </w14:checkbox>
        </w:sdtPr>
        <w:sdtContent>
          <w:r w:rsidR="00F21285">
            <w:rPr>
              <w:rFonts w:ascii="MS Gothic" w:eastAsia="MS Gothic" w:hAnsi="MS Gothic" w:hint="eastAsia"/>
              <w:szCs w:val="24"/>
            </w:rPr>
            <w:t>☐</w:t>
          </w:r>
        </w:sdtContent>
      </w:sdt>
      <w:r w:rsidR="00F21285">
        <w:rPr>
          <w:szCs w:val="24"/>
        </w:rPr>
        <w:t xml:space="preserve">  Yes</w:t>
      </w:r>
      <w:r w:rsidR="00F21285">
        <w:rPr>
          <w:szCs w:val="24"/>
        </w:rPr>
        <w:tab/>
      </w:r>
      <w:sdt>
        <w:sdtPr>
          <w:rPr>
            <w:szCs w:val="24"/>
          </w:rPr>
          <w:id w:val="-1988616430"/>
          <w14:checkbox>
            <w14:checked w14:val="0"/>
            <w14:checkedState w14:val="2612" w14:font="MS Gothic"/>
            <w14:uncheckedState w14:val="2610" w14:font="MS Gothic"/>
          </w14:checkbox>
        </w:sdtPr>
        <w:sdtContent>
          <w:r w:rsidR="00F21285">
            <w:rPr>
              <w:rFonts w:ascii="MS Gothic" w:eastAsia="MS Gothic" w:hAnsi="MS Gothic" w:hint="eastAsia"/>
              <w:szCs w:val="24"/>
            </w:rPr>
            <w:t>☐</w:t>
          </w:r>
        </w:sdtContent>
      </w:sdt>
      <w:r w:rsidR="00F21285">
        <w:rPr>
          <w:szCs w:val="24"/>
        </w:rPr>
        <w:t xml:space="preserve">  No</w:t>
      </w:r>
    </w:p>
    <w:p w14:paraId="7F24CAB9" w14:textId="77777777" w:rsidR="00F21285" w:rsidRDefault="00F21285" w:rsidP="00EC0C56"/>
    <w:p w14:paraId="4ED3E5AE" w14:textId="22C5A7B2" w:rsidR="00F21285" w:rsidRDefault="00F21285" w:rsidP="00F21285">
      <w:pPr>
        <w:ind w:firstLine="360"/>
      </w:pPr>
      <w:r>
        <w:t>If yes, list the DU Sponsored Programs Administrator assigned to this project:</w:t>
      </w:r>
    </w:p>
    <w:sdt>
      <w:sdtPr>
        <w:rPr>
          <w:rStyle w:val="Style1Char"/>
        </w:rPr>
        <w:id w:val="1752319519"/>
        <w:placeholder>
          <w:docPart w:val="B0E276CAB1A14E75AD9517E016E479C1"/>
        </w:placeholder>
        <w:showingPlcHdr/>
        <w:text/>
      </w:sdtPr>
      <w:sdtEndPr>
        <w:rPr>
          <w:rStyle w:val="DefaultParagraphFont"/>
        </w:rPr>
      </w:sdtEndPr>
      <w:sdtContent>
        <w:p w14:paraId="3A0F4435" w14:textId="77777777" w:rsidR="00F21285" w:rsidRDefault="00F21285" w:rsidP="00F21285">
          <w:pPr>
            <w:ind w:left="360"/>
            <w:rPr>
              <w:rStyle w:val="Style1Char"/>
            </w:rPr>
          </w:pPr>
          <w:r w:rsidRPr="00420C63">
            <w:rPr>
              <w:rStyle w:val="Heading5Char"/>
              <w:color w:val="404040" w:themeColor="text1" w:themeTint="BF"/>
            </w:rPr>
            <w:t>Click here to enter text.</w:t>
          </w:r>
        </w:p>
      </w:sdtContent>
    </w:sdt>
    <w:p w14:paraId="406E3186" w14:textId="2E553280" w:rsidR="00F21285" w:rsidRDefault="00F21285" w:rsidP="00EC0C56"/>
    <w:p w14:paraId="2AA72F15" w14:textId="5D1C6639" w:rsidR="00C734AC" w:rsidRDefault="00F21285" w:rsidP="00EC0C56">
      <w:proofErr w:type="gramStart"/>
      <w:r>
        <w:t xml:space="preserve">C.6  </w:t>
      </w:r>
      <w:r w:rsidR="00C734AC">
        <w:t>Does</w:t>
      </w:r>
      <w:proofErr w:type="gramEnd"/>
      <w:r w:rsidR="00C734AC">
        <w:t xml:space="preserve"> this study involve more than one organization or institution, meaning that more than one organization or institution is engaged in the research?</w:t>
      </w:r>
    </w:p>
    <w:p w14:paraId="0B8E0054" w14:textId="58B7A2B0" w:rsidR="00F11526" w:rsidRDefault="00F11526" w:rsidP="00EC0C56"/>
    <w:p w14:paraId="22E81C31" w14:textId="77777777" w:rsidR="00F11526" w:rsidRDefault="00000000" w:rsidP="00F11526">
      <w:pPr>
        <w:ind w:firstLine="360"/>
        <w:rPr>
          <w:szCs w:val="24"/>
        </w:rPr>
      </w:pPr>
      <w:sdt>
        <w:sdtPr>
          <w:rPr>
            <w:szCs w:val="24"/>
          </w:rPr>
          <w:id w:val="-1072199590"/>
          <w14:checkbox>
            <w14:checked w14:val="0"/>
            <w14:checkedState w14:val="2612" w14:font="MS Gothic"/>
            <w14:uncheckedState w14:val="2610" w14:font="MS Gothic"/>
          </w14:checkbox>
        </w:sdtPr>
        <w:sdtContent>
          <w:r w:rsidR="00F11526">
            <w:rPr>
              <w:rFonts w:ascii="MS Gothic" w:eastAsia="MS Gothic" w:hAnsi="MS Gothic" w:hint="eastAsia"/>
              <w:szCs w:val="24"/>
            </w:rPr>
            <w:t>☐</w:t>
          </w:r>
        </w:sdtContent>
      </w:sdt>
      <w:r w:rsidR="00F11526">
        <w:rPr>
          <w:szCs w:val="24"/>
        </w:rPr>
        <w:t xml:space="preserve">  Yes</w:t>
      </w:r>
      <w:r w:rsidR="00F11526">
        <w:rPr>
          <w:szCs w:val="24"/>
        </w:rPr>
        <w:tab/>
      </w:r>
      <w:sdt>
        <w:sdtPr>
          <w:rPr>
            <w:szCs w:val="24"/>
          </w:rPr>
          <w:id w:val="834501091"/>
          <w14:checkbox>
            <w14:checked w14:val="0"/>
            <w14:checkedState w14:val="2612" w14:font="MS Gothic"/>
            <w14:uncheckedState w14:val="2610" w14:font="MS Gothic"/>
          </w14:checkbox>
        </w:sdtPr>
        <w:sdtContent>
          <w:r w:rsidR="00F11526">
            <w:rPr>
              <w:rFonts w:ascii="MS Gothic" w:eastAsia="MS Gothic" w:hAnsi="MS Gothic" w:hint="eastAsia"/>
              <w:szCs w:val="24"/>
            </w:rPr>
            <w:t>☐</w:t>
          </w:r>
        </w:sdtContent>
      </w:sdt>
      <w:r w:rsidR="00F11526">
        <w:rPr>
          <w:szCs w:val="24"/>
        </w:rPr>
        <w:t xml:space="preserve">  No</w:t>
      </w:r>
    </w:p>
    <w:p w14:paraId="31205113" w14:textId="77777777" w:rsidR="00686E63" w:rsidRDefault="00686E63" w:rsidP="00C734AC">
      <w:pPr>
        <w:ind w:left="360"/>
        <w:rPr>
          <w:i/>
          <w:sz w:val="20"/>
          <w:szCs w:val="20"/>
        </w:rPr>
      </w:pPr>
    </w:p>
    <w:p w14:paraId="4BDEBF38" w14:textId="6C4F1688" w:rsidR="00C734AC" w:rsidRDefault="00C734AC" w:rsidP="00C734AC">
      <w:pPr>
        <w:ind w:left="360"/>
        <w:rPr>
          <w:i/>
          <w:sz w:val="20"/>
          <w:szCs w:val="20"/>
        </w:rPr>
      </w:pPr>
      <w:r w:rsidRPr="00E16BD8">
        <w:rPr>
          <w:i/>
          <w:sz w:val="20"/>
          <w:szCs w:val="20"/>
        </w:rPr>
        <w:t>The DU IRB can only provide authorization for the external IRB to review on behalf of DU.  If other organizations are involved in the research, those organizations must also authorize any external IRB to conduct review on their behalf.</w:t>
      </w:r>
    </w:p>
    <w:p w14:paraId="0F153DFF" w14:textId="4687F808" w:rsidR="00EC0C56" w:rsidRPr="00F21285" w:rsidRDefault="000572C5" w:rsidP="00F21285">
      <w:pPr>
        <w:rPr>
          <w:i/>
          <w:sz w:val="20"/>
          <w:szCs w:val="20"/>
        </w:rPr>
      </w:pP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p>
    <w:p w14:paraId="0849D679" w14:textId="11B9297B" w:rsidR="00C734AC" w:rsidRPr="00CA14A5" w:rsidRDefault="00E16BD8" w:rsidP="00C734AC">
      <w:pPr>
        <w:pStyle w:val="Heading2"/>
      </w:pPr>
      <w:r>
        <w:t xml:space="preserve"> </w:t>
      </w:r>
      <w:r w:rsidR="0003603F">
        <w:t>Section D</w:t>
      </w:r>
      <w:r w:rsidR="00C734AC" w:rsidRPr="00CA14A5">
        <w:t xml:space="preserve">: </w:t>
      </w:r>
      <w:r w:rsidR="00C734AC">
        <w:t>Study Activities Conducted by DU Research Team</w:t>
      </w:r>
    </w:p>
    <w:p w14:paraId="3E422E03" w14:textId="77777777" w:rsidR="008061EB" w:rsidRDefault="008061EB" w:rsidP="002E5F90"/>
    <w:p w14:paraId="54606406" w14:textId="1B06DBCE" w:rsidR="00E16BD8" w:rsidRDefault="00C734AC" w:rsidP="002E5F90">
      <w:r>
        <w:t xml:space="preserve">D. </w:t>
      </w:r>
      <w:proofErr w:type="gramStart"/>
      <w:r>
        <w:t xml:space="preserve">1  </w:t>
      </w:r>
      <w:r w:rsidR="00E16BD8">
        <w:t>Which</w:t>
      </w:r>
      <w:proofErr w:type="gramEnd"/>
      <w:r w:rsidR="00E16BD8">
        <w:t xml:space="preserve"> of the following activities will be conducted by the </w:t>
      </w:r>
      <w:r w:rsidR="00E16BD8" w:rsidRPr="00BB3178">
        <w:rPr>
          <w:b/>
        </w:rPr>
        <w:t xml:space="preserve">DU </w:t>
      </w:r>
      <w:r w:rsidR="00BC021C">
        <w:rPr>
          <w:b/>
        </w:rPr>
        <w:t>investigator(s)</w:t>
      </w:r>
      <w:r w:rsidR="00E16BD8">
        <w:t>?  Check all that apply:</w:t>
      </w:r>
    </w:p>
    <w:p w14:paraId="16933629" w14:textId="3CE21342" w:rsidR="00E16BD8" w:rsidRDefault="00E16BD8" w:rsidP="002E5F90"/>
    <w:p w14:paraId="48099FCC" w14:textId="7100F74E" w:rsidR="00E16BD8" w:rsidRDefault="00000000" w:rsidP="00BB3178">
      <w:pPr>
        <w:ind w:left="720"/>
      </w:pPr>
      <w:sdt>
        <w:sdtPr>
          <w:id w:val="2117869574"/>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192EFB">
        <w:t xml:space="preserve">  </w:t>
      </w:r>
      <w:r w:rsidR="00E16BD8">
        <w:t>Obtain consent and/or assent</w:t>
      </w:r>
    </w:p>
    <w:p w14:paraId="1E8831CC" w14:textId="6A1903BA" w:rsidR="00E16BD8" w:rsidRDefault="00000000" w:rsidP="00BB3178">
      <w:pPr>
        <w:ind w:left="720"/>
      </w:pPr>
      <w:sdt>
        <w:sdtPr>
          <w:id w:val="2088106142"/>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192EFB">
        <w:t xml:space="preserve">  </w:t>
      </w:r>
      <w:r w:rsidR="00E16BD8">
        <w:t>Perform research procedures</w:t>
      </w:r>
    </w:p>
    <w:p w14:paraId="04642F8D" w14:textId="1A2EE431" w:rsidR="00E16BD8" w:rsidRDefault="00000000" w:rsidP="00BB3178">
      <w:pPr>
        <w:ind w:left="720"/>
      </w:pPr>
      <w:sdt>
        <w:sdtPr>
          <w:id w:val="-1608199266"/>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 xml:space="preserve">Administer study interventions </w:t>
      </w:r>
    </w:p>
    <w:p w14:paraId="49441039" w14:textId="453244C0" w:rsidR="00E16BD8" w:rsidRDefault="00000000" w:rsidP="00BB3178">
      <w:pPr>
        <w:ind w:left="720"/>
      </w:pPr>
      <w:sdt>
        <w:sdtPr>
          <w:id w:val="2118872709"/>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BB3178">
        <w:t xml:space="preserve">  </w:t>
      </w:r>
      <w:r w:rsidR="00E16BD8">
        <w:t>Obtain, use, or analyze identifiable data and/or specimens</w:t>
      </w:r>
    </w:p>
    <w:p w14:paraId="4A29D59C" w14:textId="1C01261B" w:rsidR="00E16BD8" w:rsidRDefault="00000000" w:rsidP="00BB3178">
      <w:pPr>
        <w:ind w:left="720"/>
      </w:pPr>
      <w:sdt>
        <w:sdtPr>
          <w:id w:val="1947815089"/>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BB3178">
        <w:t xml:space="preserve">  </w:t>
      </w:r>
      <w:r w:rsidR="00E16BD8">
        <w:t>Obtain, use, or analyze de-identifiable data and/or specimens</w:t>
      </w:r>
    </w:p>
    <w:p w14:paraId="72F83E7D" w14:textId="19FF4D8C" w:rsidR="00E16BD8" w:rsidRDefault="00000000" w:rsidP="00BB3178">
      <w:pPr>
        <w:ind w:left="720"/>
      </w:pPr>
      <w:sdt>
        <w:sdtPr>
          <w:id w:val="772828515"/>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Other participant contact</w:t>
      </w:r>
    </w:p>
    <w:p w14:paraId="40D855CB" w14:textId="71E912FD" w:rsidR="00E16BD8" w:rsidRDefault="00000000" w:rsidP="00BB3178">
      <w:pPr>
        <w:ind w:left="720"/>
      </w:pPr>
      <w:sdt>
        <w:sdtPr>
          <w:id w:val="1747611770"/>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BB3178">
        <w:t xml:space="preserve">  </w:t>
      </w:r>
      <w:r w:rsidR="00E16BD8">
        <w:t>Other responsibilities or roles</w:t>
      </w:r>
    </w:p>
    <w:p w14:paraId="52E43506" w14:textId="45274681" w:rsidR="00E16BD8" w:rsidRDefault="00E16BD8" w:rsidP="00192EFB">
      <w:pPr>
        <w:ind w:left="360"/>
      </w:pPr>
      <w:r>
        <w:tab/>
      </w:r>
      <w:r w:rsidR="00BB3178">
        <w:tab/>
      </w:r>
      <w:r>
        <w:t xml:space="preserve">If other, please briefly explain:  </w:t>
      </w:r>
      <w:sdt>
        <w:sdtPr>
          <w:rPr>
            <w:rStyle w:val="Style1Char"/>
          </w:rPr>
          <w:id w:val="606090983"/>
          <w:placeholder>
            <w:docPart w:val="B17E36BA4533428B87BE5922B8173FB1"/>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256893A5" w14:textId="77777777" w:rsidR="00E16BD8" w:rsidRDefault="00E16BD8" w:rsidP="002E5F90"/>
    <w:p w14:paraId="537D58BB" w14:textId="21233BAD" w:rsidR="00E16BD8" w:rsidRDefault="003821FA" w:rsidP="002E5F90">
      <w:r>
        <w:t>D</w:t>
      </w:r>
      <w:r w:rsidR="00E16BD8">
        <w:t xml:space="preserve">. </w:t>
      </w:r>
      <w:r w:rsidR="00686E63">
        <w:t>2 Identify</w:t>
      </w:r>
      <w:r w:rsidR="00E16BD8">
        <w:t xml:space="preserve"> any of these populations that </w:t>
      </w:r>
      <w:r w:rsidR="00391A8A">
        <w:t>DU</w:t>
      </w:r>
      <w:r w:rsidR="00E16BD8">
        <w:t xml:space="preserve"> will recruit:</w:t>
      </w:r>
    </w:p>
    <w:p w14:paraId="30A050F4" w14:textId="271D5F2B" w:rsidR="00E16BD8" w:rsidRDefault="00000000" w:rsidP="00BB3178">
      <w:pPr>
        <w:ind w:left="720"/>
      </w:pPr>
      <w:sdt>
        <w:sdtPr>
          <w:id w:val="1433468810"/>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Children</w:t>
      </w:r>
    </w:p>
    <w:p w14:paraId="646E57B4" w14:textId="630F57AB" w:rsidR="00E16BD8" w:rsidRDefault="00000000" w:rsidP="00BB3178">
      <w:pPr>
        <w:ind w:left="720"/>
      </w:pPr>
      <w:sdt>
        <w:sdtPr>
          <w:id w:val="430403111"/>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Pregnant women/fetuses</w:t>
      </w:r>
    </w:p>
    <w:p w14:paraId="376C5799" w14:textId="48039D43" w:rsidR="00E16BD8" w:rsidRDefault="00000000" w:rsidP="00BB3178">
      <w:pPr>
        <w:ind w:left="720"/>
      </w:pPr>
      <w:sdt>
        <w:sdtPr>
          <w:id w:val="-1704312189"/>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Prisoners</w:t>
      </w:r>
    </w:p>
    <w:p w14:paraId="5F7D5E24" w14:textId="7326D83C" w:rsidR="00E16BD8" w:rsidRDefault="00000000" w:rsidP="00BB3178">
      <w:pPr>
        <w:ind w:left="720"/>
      </w:pPr>
      <w:sdt>
        <w:sdtPr>
          <w:id w:val="-2108961352"/>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Native Americans/Alaska Natives</w:t>
      </w:r>
    </w:p>
    <w:p w14:paraId="633A64EA" w14:textId="48CC6CC6" w:rsidR="00C1340A" w:rsidRDefault="00000000" w:rsidP="00BB3178">
      <w:pPr>
        <w:ind w:left="720"/>
      </w:pPr>
      <w:sdt>
        <w:sdtPr>
          <w:id w:val="-2020304324"/>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A7D32">
        <w:t>Cognitively impaired</w:t>
      </w:r>
      <w:r w:rsidR="00E16BD8">
        <w:t xml:space="preserve"> adults</w:t>
      </w:r>
    </w:p>
    <w:p w14:paraId="4C963DCE" w14:textId="5F4E8B14" w:rsidR="00E16BD8" w:rsidRDefault="00000000" w:rsidP="00BB3178">
      <w:pPr>
        <w:ind w:left="720"/>
      </w:pPr>
      <w:sdt>
        <w:sdtPr>
          <w:id w:val="-1143191940"/>
          <w14:checkbox>
            <w14:checked w14:val="0"/>
            <w14:checkedState w14:val="2612" w14:font="MS Gothic"/>
            <w14:uncheckedState w14:val="2610" w14:font="MS Gothic"/>
          </w14:checkbox>
        </w:sdtPr>
        <w:sdtContent>
          <w:r w:rsidR="00C1340A">
            <w:rPr>
              <w:rFonts w:ascii="MS Gothic" w:eastAsia="MS Gothic" w:hAnsi="MS Gothic" w:hint="eastAsia"/>
            </w:rPr>
            <w:t>☐</w:t>
          </w:r>
        </w:sdtContent>
      </w:sdt>
      <w:r w:rsidR="00BB3178">
        <w:t xml:space="preserve">  </w:t>
      </w:r>
      <w:r w:rsidR="00E16BD8">
        <w:t xml:space="preserve">Other unique populations </w:t>
      </w:r>
    </w:p>
    <w:p w14:paraId="0CBC9D3F" w14:textId="416229AF" w:rsidR="00E16BD8" w:rsidRDefault="00E16BD8" w:rsidP="00BB3178">
      <w:pPr>
        <w:ind w:left="1080" w:firstLine="360"/>
        <w:rPr>
          <w:rStyle w:val="Style1Char"/>
        </w:rPr>
      </w:pPr>
      <w:r>
        <w:t xml:space="preserve">If other, please briefly explain:  </w:t>
      </w:r>
      <w:sdt>
        <w:sdtPr>
          <w:rPr>
            <w:rStyle w:val="Style1Char"/>
          </w:rPr>
          <w:id w:val="-2138717961"/>
          <w:placeholder>
            <w:docPart w:val="80E04EF3661B4EF5A4BC06F73C3FF2D5"/>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5C8EDD9D" w14:textId="77777777" w:rsidR="00FF3AE8" w:rsidRDefault="00E16BD8" w:rsidP="00E16BD8">
      <w:pPr>
        <w:ind w:firstLine="720"/>
      </w:pPr>
      <w:r>
        <w:t xml:space="preserve"> </w:t>
      </w:r>
    </w:p>
    <w:p w14:paraId="3BEC93BC" w14:textId="502BF992" w:rsidR="00FF3AE8" w:rsidRDefault="003821FA" w:rsidP="00FF3AE8">
      <w:r>
        <w:t>D</w:t>
      </w:r>
      <w:r w:rsidR="00FF3AE8">
        <w:t>.3   Is it reasonably foreseeable that you may obtain information from subjects about abuse or neglect of children and/or vulnerable adults?</w:t>
      </w:r>
    </w:p>
    <w:p w14:paraId="02E0E07C" w14:textId="105AD137" w:rsidR="00686E63" w:rsidRDefault="00000000" w:rsidP="00BB3178">
      <w:pPr>
        <w:ind w:left="720"/>
      </w:pPr>
      <w:sdt>
        <w:sdtPr>
          <w:id w:val="892309019"/>
          <w14:checkbox>
            <w14:checked w14:val="0"/>
            <w14:checkedState w14:val="2612" w14:font="MS Gothic"/>
            <w14:uncheckedState w14:val="2610" w14:font="MS Gothic"/>
          </w14:checkbox>
        </w:sdtPr>
        <w:sdtContent>
          <w:r w:rsidR="00391A8A">
            <w:rPr>
              <w:rFonts w:ascii="MS Gothic" w:eastAsia="MS Gothic" w:hAnsi="MS Gothic" w:hint="eastAsia"/>
            </w:rPr>
            <w:t>☐</w:t>
          </w:r>
        </w:sdtContent>
      </w:sdt>
      <w:r w:rsidR="00BB3178">
        <w:t xml:space="preserve">  </w:t>
      </w:r>
      <w:r w:rsidR="00FF3AE8">
        <w:t>No</w:t>
      </w:r>
      <w:r w:rsidR="00686E63">
        <w:t xml:space="preserve">    </w:t>
      </w:r>
      <w:sdt>
        <w:sdtPr>
          <w:id w:val="337515889"/>
          <w14:checkbox>
            <w14:checked w14:val="0"/>
            <w14:checkedState w14:val="2612" w14:font="MS Gothic"/>
            <w14:uncheckedState w14:val="2610" w14:font="MS Gothic"/>
          </w14:checkbox>
        </w:sdtPr>
        <w:sdtContent>
          <w:r w:rsidR="00686E63">
            <w:rPr>
              <w:rFonts w:ascii="MS Gothic" w:eastAsia="MS Gothic" w:hAnsi="MS Gothic" w:hint="eastAsia"/>
            </w:rPr>
            <w:t>☐</w:t>
          </w:r>
        </w:sdtContent>
      </w:sdt>
      <w:r w:rsidR="00BB3178">
        <w:t xml:space="preserve">  </w:t>
      </w:r>
      <w:r w:rsidR="00686E63">
        <w:t xml:space="preserve">Yes </w:t>
      </w:r>
    </w:p>
    <w:p w14:paraId="700A21F7" w14:textId="5347C1C1" w:rsidR="00BB3178" w:rsidRDefault="00FF3AE8" w:rsidP="00BB3178">
      <w:pPr>
        <w:ind w:left="720"/>
        <w:rPr>
          <w:rStyle w:val="Style1Char"/>
        </w:rPr>
      </w:pPr>
      <w:r>
        <w:t>If yes, briefly explain:</w:t>
      </w:r>
      <w:r w:rsidR="00BB3178">
        <w:t xml:space="preserve"> </w:t>
      </w:r>
      <w:sdt>
        <w:sdtPr>
          <w:rPr>
            <w:rStyle w:val="Style1Char"/>
          </w:rPr>
          <w:id w:val="-501748998"/>
          <w:placeholder>
            <w:docPart w:val="2B3C5056FD25461CB929892B5C68AB90"/>
          </w:placeholder>
          <w:showingPlcHdr/>
          <w:text/>
        </w:sdtPr>
        <w:sdtEndPr>
          <w:rPr>
            <w:rStyle w:val="DefaultParagraphFont"/>
          </w:rPr>
        </w:sdtEndPr>
        <w:sdtContent>
          <w:r w:rsidR="00BB3178" w:rsidRPr="00420C63">
            <w:rPr>
              <w:rStyle w:val="Heading5Char"/>
              <w:color w:val="404040" w:themeColor="text1" w:themeTint="BF"/>
            </w:rPr>
            <w:t>Click here to enter text.</w:t>
          </w:r>
        </w:sdtContent>
      </w:sdt>
    </w:p>
    <w:p w14:paraId="3EF5ABF7" w14:textId="08864B14" w:rsidR="00DE12D1" w:rsidRDefault="00DE12D1" w:rsidP="004C65A4"/>
    <w:p w14:paraId="10122690" w14:textId="003635B9" w:rsidR="00391A8A" w:rsidRDefault="00391A8A" w:rsidP="00391A8A">
      <w:pPr>
        <w:ind w:firstLine="720"/>
        <w:rPr>
          <w:rFonts w:cstheme="minorHAnsi"/>
        </w:rPr>
      </w:pPr>
      <w:r>
        <w:rPr>
          <w:rFonts w:cstheme="minorHAnsi"/>
        </w:rPr>
        <w:t>If YES, h</w:t>
      </w:r>
      <w:r w:rsidRPr="0089770D">
        <w:rPr>
          <w:rFonts w:cstheme="minorHAnsi"/>
        </w:rPr>
        <w:t>as a mandatory reporting statement been included as part of the informed consent?</w:t>
      </w:r>
    </w:p>
    <w:p w14:paraId="22FB02D4" w14:textId="3AB7A0CC" w:rsidR="00391A8A" w:rsidRDefault="00000000" w:rsidP="00391A8A">
      <w:pPr>
        <w:ind w:firstLine="720"/>
        <w:rPr>
          <w:rFonts w:cstheme="minorHAnsi"/>
          <w:color w:val="252525"/>
          <w:lang w:val="en"/>
        </w:rPr>
      </w:pPr>
      <w:sdt>
        <w:sdtPr>
          <w:id w:val="634833231"/>
          <w14:checkbox>
            <w14:checked w14:val="0"/>
            <w14:checkedState w14:val="2612" w14:font="MS Gothic"/>
            <w14:uncheckedState w14:val="2610" w14:font="MS Gothic"/>
          </w14:checkbox>
        </w:sdtPr>
        <w:sdtContent>
          <w:r w:rsidR="00391A8A">
            <w:rPr>
              <w:rFonts w:ascii="MS Gothic" w:eastAsia="MS Gothic" w:hAnsi="MS Gothic" w:hint="eastAsia"/>
            </w:rPr>
            <w:t>☐</w:t>
          </w:r>
        </w:sdtContent>
      </w:sdt>
      <w:r w:rsidR="00391A8A" w:rsidRPr="0024484E">
        <w:rPr>
          <w:rFonts w:cstheme="minorHAnsi"/>
          <w:color w:val="252525"/>
          <w:lang w:val="en"/>
        </w:rPr>
        <w:t xml:space="preserve">  No</w:t>
      </w:r>
      <w:r w:rsidR="00391A8A" w:rsidRPr="0024484E">
        <w:rPr>
          <w:rFonts w:cstheme="minorHAnsi"/>
          <w:color w:val="252525"/>
          <w:lang w:val="en"/>
        </w:rPr>
        <w:tab/>
      </w:r>
      <w:sdt>
        <w:sdtPr>
          <w:id w:val="1221944961"/>
          <w14:checkbox>
            <w14:checked w14:val="0"/>
            <w14:checkedState w14:val="2612" w14:font="MS Gothic"/>
            <w14:uncheckedState w14:val="2610" w14:font="MS Gothic"/>
          </w14:checkbox>
        </w:sdtPr>
        <w:sdtContent>
          <w:r w:rsidR="00391A8A">
            <w:rPr>
              <w:rFonts w:ascii="MS Gothic" w:eastAsia="MS Gothic" w:hAnsi="MS Gothic" w:hint="eastAsia"/>
            </w:rPr>
            <w:t>☐</w:t>
          </w:r>
        </w:sdtContent>
      </w:sdt>
      <w:r w:rsidR="00391A8A" w:rsidRPr="0024484E">
        <w:rPr>
          <w:rFonts w:cstheme="minorHAnsi"/>
          <w:color w:val="252525"/>
          <w:lang w:val="en"/>
        </w:rPr>
        <w:t xml:space="preserve">   Yes</w:t>
      </w:r>
    </w:p>
    <w:p w14:paraId="31A07A7E" w14:textId="77777777" w:rsidR="00391A8A" w:rsidRDefault="00391A8A" w:rsidP="00391A8A">
      <w:pPr>
        <w:ind w:firstLine="720"/>
      </w:pPr>
    </w:p>
    <w:p w14:paraId="71D2FBAB" w14:textId="2AA39BC4" w:rsidR="004C65A4" w:rsidRPr="00CA14A5" w:rsidRDefault="00CA14A5" w:rsidP="00CA14A5">
      <w:pPr>
        <w:pStyle w:val="Heading2"/>
      </w:pPr>
      <w:r w:rsidRPr="00CA14A5">
        <w:t xml:space="preserve">Section </w:t>
      </w:r>
      <w:r w:rsidR="0003603F">
        <w:t>E</w:t>
      </w:r>
      <w:proofErr w:type="gramStart"/>
      <w:r w:rsidR="0003603F">
        <w:t>:  Transferring</w:t>
      </w:r>
      <w:proofErr w:type="gramEnd"/>
      <w:r w:rsidR="0003603F">
        <w:t xml:space="preserve"> Data</w:t>
      </w:r>
      <w:r w:rsidR="00192EFB">
        <w:t xml:space="preserve"> </w:t>
      </w:r>
    </w:p>
    <w:p w14:paraId="355A9ED3" w14:textId="47785870" w:rsidR="003821FA" w:rsidRPr="00F11526" w:rsidRDefault="003821FA" w:rsidP="003821FA">
      <w:pPr>
        <w:pStyle w:val="NormalWeb"/>
        <w:spacing w:line="304" w:lineRule="atLeast"/>
        <w:rPr>
          <w:rFonts w:asciiTheme="minorHAnsi" w:hAnsiTheme="minorHAnsi"/>
          <w:color w:val="252525"/>
          <w:lang w:val="en"/>
        </w:rPr>
      </w:pPr>
      <w:r w:rsidRPr="00F11526">
        <w:rPr>
          <w:rStyle w:val="Strong"/>
          <w:rFonts w:asciiTheme="minorHAnsi" w:eastAsiaTheme="majorEastAsia" w:hAnsiTheme="minorHAnsi"/>
          <w:color w:val="252525"/>
          <w:lang w:val="en"/>
        </w:rPr>
        <w:t>Data Transfer/Use Agreement</w:t>
      </w:r>
      <w:r w:rsidRPr="00F11526">
        <w:rPr>
          <w:rFonts w:asciiTheme="minorHAnsi" w:hAnsiTheme="minorHAnsi"/>
          <w:color w:val="252525"/>
          <w:lang w:val="en"/>
        </w:rPr>
        <w:t xml:space="preserve"> </w:t>
      </w:r>
      <w:r w:rsidRPr="00F11526">
        <w:rPr>
          <w:rFonts w:asciiTheme="minorHAnsi" w:hAnsiTheme="minorHAnsi"/>
          <w:color w:val="252525"/>
          <w:lang w:val="en"/>
        </w:rPr>
        <w:br/>
        <w:t>A data transfer agreement is a contract governing the transfer of data, including human subject data, between institutions for the purposes of research.</w:t>
      </w:r>
    </w:p>
    <w:p w14:paraId="47B8EEA5" w14:textId="42B02B4F" w:rsidR="003821FA" w:rsidRPr="00F11526" w:rsidRDefault="00EC0C56" w:rsidP="003821FA">
      <w:pPr>
        <w:pStyle w:val="NormalWeb"/>
        <w:spacing w:line="304" w:lineRule="atLeast"/>
        <w:rPr>
          <w:rFonts w:asciiTheme="minorHAnsi" w:hAnsiTheme="minorHAnsi"/>
          <w:color w:val="252525"/>
          <w:lang w:val="en"/>
        </w:rPr>
      </w:pPr>
      <w:proofErr w:type="gramStart"/>
      <w:r w:rsidRPr="00F11526">
        <w:rPr>
          <w:rFonts w:asciiTheme="minorHAnsi" w:hAnsiTheme="minorHAnsi"/>
          <w:color w:val="252525"/>
          <w:lang w:val="en"/>
        </w:rPr>
        <w:t>E.1  Will</w:t>
      </w:r>
      <w:proofErr w:type="gramEnd"/>
      <w:r w:rsidRPr="00F11526">
        <w:rPr>
          <w:rFonts w:asciiTheme="minorHAnsi" w:hAnsiTheme="minorHAnsi"/>
          <w:color w:val="252525"/>
          <w:lang w:val="en"/>
        </w:rPr>
        <w:t xml:space="preserve"> this </w:t>
      </w:r>
      <w:r w:rsidR="00F11526">
        <w:rPr>
          <w:rFonts w:asciiTheme="minorHAnsi" w:hAnsiTheme="minorHAnsi"/>
          <w:color w:val="252525"/>
          <w:lang w:val="en"/>
        </w:rPr>
        <w:t>collaborative project receive</w:t>
      </w:r>
      <w:r w:rsidRPr="00F11526">
        <w:rPr>
          <w:rFonts w:asciiTheme="minorHAnsi" w:hAnsiTheme="minorHAnsi"/>
          <w:color w:val="252525"/>
          <w:lang w:val="en"/>
        </w:rPr>
        <w:t xml:space="preserve"> or</w:t>
      </w:r>
      <w:r w:rsidR="00F11526">
        <w:rPr>
          <w:rFonts w:asciiTheme="minorHAnsi" w:hAnsiTheme="minorHAnsi"/>
          <w:color w:val="252525"/>
          <w:lang w:val="en"/>
        </w:rPr>
        <w:t xml:space="preserve"> send</w:t>
      </w:r>
      <w:r w:rsidRPr="00F11526">
        <w:rPr>
          <w:rFonts w:asciiTheme="minorHAnsi" w:hAnsiTheme="minorHAnsi"/>
          <w:color w:val="252525"/>
          <w:lang w:val="en"/>
        </w:rPr>
        <w:t xml:space="preserve"> data?</w:t>
      </w:r>
    </w:p>
    <w:p w14:paraId="3522C622" w14:textId="7F673DA3" w:rsidR="00EC0C56" w:rsidRPr="00F11526" w:rsidRDefault="00000000" w:rsidP="003821FA">
      <w:pPr>
        <w:pStyle w:val="NormalWeb"/>
        <w:spacing w:line="304" w:lineRule="atLeast"/>
        <w:rPr>
          <w:rFonts w:asciiTheme="minorHAnsi" w:hAnsiTheme="minorHAnsi"/>
          <w:color w:val="252525"/>
          <w:lang w:val="en"/>
        </w:rPr>
      </w:pPr>
      <w:sdt>
        <w:sdtPr>
          <w:rPr>
            <w:rFonts w:asciiTheme="minorHAnsi" w:hAnsiTheme="minorHAnsi"/>
            <w:color w:val="252525"/>
            <w:lang w:val="en"/>
          </w:rPr>
          <w:id w:val="392938427"/>
          <w14:checkbox>
            <w14:checked w14:val="0"/>
            <w14:checkedState w14:val="2612" w14:font="MS Gothic"/>
            <w14:uncheckedState w14:val="2610" w14:font="MS Gothic"/>
          </w14:checkbox>
        </w:sdtPr>
        <w:sdtContent>
          <w:r w:rsidR="00F11526">
            <w:rPr>
              <w:rFonts w:ascii="MS Gothic" w:eastAsia="MS Gothic" w:hAnsi="MS Gothic" w:hint="eastAsia"/>
              <w:color w:val="252525"/>
              <w:lang w:val="en"/>
            </w:rPr>
            <w:t>☐</w:t>
          </w:r>
        </w:sdtContent>
      </w:sdt>
      <w:r w:rsidR="00EC0C56" w:rsidRPr="00F11526">
        <w:rPr>
          <w:rFonts w:asciiTheme="minorHAnsi" w:hAnsiTheme="minorHAnsi"/>
          <w:color w:val="252525"/>
          <w:lang w:val="en"/>
        </w:rPr>
        <w:t xml:space="preserve">  No</w:t>
      </w:r>
      <w:r w:rsidR="00EC0C56" w:rsidRPr="00F11526">
        <w:rPr>
          <w:rFonts w:asciiTheme="minorHAnsi" w:hAnsiTheme="minorHAnsi"/>
          <w:color w:val="252525"/>
          <w:lang w:val="en"/>
        </w:rPr>
        <w:tab/>
      </w:r>
      <w:r w:rsidR="00EC0C56" w:rsidRPr="00F11526">
        <w:rPr>
          <w:rFonts w:asciiTheme="minorHAnsi" w:hAnsiTheme="minorHAnsi"/>
          <w:color w:val="252525"/>
          <w:lang w:val="en"/>
        </w:rPr>
        <w:tab/>
      </w:r>
      <w:sdt>
        <w:sdtPr>
          <w:rPr>
            <w:rFonts w:asciiTheme="minorHAnsi" w:hAnsiTheme="minorHAnsi"/>
            <w:color w:val="252525"/>
            <w:lang w:val="en"/>
          </w:rPr>
          <w:id w:val="1575633366"/>
          <w14:checkbox>
            <w14:checked w14:val="0"/>
            <w14:checkedState w14:val="2612" w14:font="MS Gothic"/>
            <w14:uncheckedState w14:val="2610" w14:font="MS Gothic"/>
          </w14:checkbox>
        </w:sdtPr>
        <w:sdtContent>
          <w:r w:rsidR="00EC0C56" w:rsidRPr="00F11526">
            <w:rPr>
              <w:rFonts w:ascii="Segoe UI Symbol" w:eastAsia="MS Gothic" w:hAnsi="Segoe UI Symbol" w:cs="Segoe UI Symbol"/>
              <w:color w:val="252525"/>
              <w:lang w:val="en"/>
            </w:rPr>
            <w:t>☐</w:t>
          </w:r>
        </w:sdtContent>
      </w:sdt>
      <w:r w:rsidR="00EC0C56" w:rsidRPr="00F11526">
        <w:rPr>
          <w:rFonts w:asciiTheme="minorHAnsi" w:hAnsiTheme="minorHAnsi"/>
          <w:color w:val="252525"/>
          <w:lang w:val="en"/>
        </w:rPr>
        <w:t xml:space="preserve">   Yes</w:t>
      </w:r>
    </w:p>
    <w:p w14:paraId="58AC2172" w14:textId="77777777" w:rsidR="00176998" w:rsidRPr="00585AF2" w:rsidRDefault="00176998" w:rsidP="00176998">
      <w:pPr>
        <w:pStyle w:val="NormalWeb"/>
        <w:spacing w:line="304" w:lineRule="atLeast"/>
        <w:ind w:left="720"/>
        <w:rPr>
          <w:rFonts w:asciiTheme="minorHAnsi" w:hAnsiTheme="minorHAnsi"/>
          <w:color w:val="252525"/>
          <w:lang w:val="en"/>
        </w:rPr>
      </w:pPr>
      <w:r w:rsidRPr="00585AF2">
        <w:rPr>
          <w:rFonts w:asciiTheme="minorHAnsi" w:hAnsiTheme="minorHAnsi"/>
          <w:color w:val="252525"/>
          <w:lang w:val="en"/>
        </w:rPr>
        <w:t xml:space="preserve">If </w:t>
      </w:r>
      <w:proofErr w:type="gramStart"/>
      <w:r>
        <w:rPr>
          <w:rFonts w:asciiTheme="minorHAnsi" w:hAnsiTheme="minorHAnsi"/>
          <w:b/>
          <w:color w:val="252525"/>
          <w:lang w:val="en"/>
        </w:rPr>
        <w:t>Y</w:t>
      </w:r>
      <w:r w:rsidRPr="00585AF2">
        <w:rPr>
          <w:rFonts w:asciiTheme="minorHAnsi" w:hAnsiTheme="minorHAnsi"/>
          <w:b/>
          <w:color w:val="252525"/>
          <w:lang w:val="en"/>
        </w:rPr>
        <w:t>es</w:t>
      </w:r>
      <w:proofErr w:type="gramEnd"/>
      <w:r w:rsidRPr="00585AF2">
        <w:rPr>
          <w:rFonts w:asciiTheme="minorHAnsi" w:hAnsiTheme="minorHAnsi"/>
          <w:color w:val="252525"/>
          <w:lang w:val="en"/>
        </w:rPr>
        <w:t>, a Data Agreement Request Form is needed to determine the type and scope of data to be used or transferred.</w:t>
      </w:r>
      <w:r>
        <w:rPr>
          <w:rFonts w:asciiTheme="minorHAnsi" w:hAnsiTheme="minorHAnsi"/>
          <w:color w:val="252525"/>
          <w:lang w:val="en"/>
        </w:rPr>
        <w:t xml:space="preserve"> Please </w:t>
      </w:r>
      <w:r w:rsidRPr="00F4779F">
        <w:rPr>
          <w:rFonts w:asciiTheme="minorHAnsi" w:hAnsiTheme="minorHAnsi"/>
          <w:color w:val="252525"/>
          <w:lang w:val="en"/>
        </w:rPr>
        <w:t xml:space="preserve">complete the Office of Intellectual Property and Technology Transfer (OIPTT) intake form </w:t>
      </w:r>
      <w:hyperlink r:id="rId11" w:history="1">
        <w:r w:rsidRPr="00F4779F">
          <w:rPr>
            <w:rStyle w:val="Hyperlink"/>
            <w:rFonts w:asciiTheme="minorHAnsi" w:hAnsiTheme="minorHAnsi"/>
            <w:lang w:val="en"/>
          </w:rPr>
          <w:t>here</w:t>
        </w:r>
      </w:hyperlink>
      <w:r w:rsidRPr="00F4779F">
        <w:rPr>
          <w:rFonts w:asciiTheme="minorHAnsi" w:hAnsiTheme="minorHAnsi"/>
          <w:color w:val="252525"/>
          <w:lang w:val="en"/>
        </w:rPr>
        <w:t>.</w:t>
      </w:r>
    </w:p>
    <w:p w14:paraId="61267E41" w14:textId="21FBEC7C" w:rsidR="00B14428" w:rsidRPr="00391A8A" w:rsidRDefault="00B14428" w:rsidP="00176998">
      <w:pPr>
        <w:pStyle w:val="NormalWeb"/>
        <w:spacing w:line="304" w:lineRule="atLeast"/>
        <w:ind w:left="720"/>
        <w:rPr>
          <w:rFonts w:asciiTheme="minorHAnsi" w:hAnsiTheme="minorHAnsi"/>
          <w:color w:val="252525"/>
          <w:lang w:val="en"/>
        </w:rPr>
      </w:pPr>
    </w:p>
    <w:sectPr w:rsidR="00B14428" w:rsidRPr="00391A8A" w:rsidSect="00AE71F6">
      <w:headerReference w:type="default" r:id="rId12"/>
      <w:footerReference w:type="default" r:id="rId1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F0DE4E" w14:textId="77777777" w:rsidR="00B8572B" w:rsidRDefault="00B8572B" w:rsidP="00855585">
      <w:r>
        <w:separator/>
      </w:r>
    </w:p>
  </w:endnote>
  <w:endnote w:type="continuationSeparator" w:id="0">
    <w:p w14:paraId="648FC1C6" w14:textId="77777777" w:rsidR="00B8572B" w:rsidRDefault="00B8572B"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F239B" w14:textId="77777777" w:rsidR="00420C63" w:rsidRDefault="00420C63" w:rsidP="00420C63">
    <w:pPr>
      <w:pStyle w:val="Footer"/>
    </w:pPr>
    <w:r>
      <w:t>5 | Page</w:t>
    </w:r>
  </w:p>
  <w:p w14:paraId="6B27C6E5" w14:textId="357C555D" w:rsidR="00992395" w:rsidRPr="00F8493A" w:rsidRDefault="00992395" w:rsidP="00992395">
    <w:pPr>
      <w:pStyle w:val="Footer"/>
      <w:tabs>
        <w:tab w:val="right" w:pos="9090"/>
      </w:tabs>
      <w:rPr>
        <w:rFonts w:ascii="Calibri" w:hAnsi="Calibri"/>
        <w:sz w:val="16"/>
        <w:szCs w:val="16"/>
      </w:rPr>
    </w:pPr>
    <w:r>
      <w:rPr>
        <w:rFonts w:ascii="Calibri" w:hAnsi="Calibri"/>
        <w:sz w:val="16"/>
        <w:szCs w:val="16"/>
      </w:rPr>
      <w:t xml:space="preserve">Institutional Review Board (IRB): </w:t>
    </w:r>
    <w:r>
      <w:rPr>
        <w:rFonts w:ascii="Calibri" w:hAnsi="Calibri"/>
        <w:sz w:val="16"/>
        <w:szCs w:val="16"/>
      </w:rPr>
      <w:t xml:space="preserve">Appendix Q </w:t>
    </w:r>
    <w:r>
      <w:rPr>
        <w:rFonts w:ascii="Calibri" w:hAnsi="Calibri"/>
        <w:sz w:val="16"/>
        <w:szCs w:val="16"/>
      </w:rPr>
      <w:t>(IRB Office use only: 06/04/2026)</w:t>
    </w:r>
  </w:p>
  <w:p w14:paraId="6717CA96" w14:textId="7DF99721" w:rsidR="000742A2" w:rsidRPr="00420C63" w:rsidRDefault="000742A2" w:rsidP="00992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5C7D9" w14:textId="77777777" w:rsidR="00B8572B" w:rsidRDefault="00B8572B" w:rsidP="00855585">
      <w:r>
        <w:separator/>
      </w:r>
    </w:p>
  </w:footnote>
  <w:footnote w:type="continuationSeparator" w:id="0">
    <w:p w14:paraId="7013702A" w14:textId="77777777" w:rsidR="00B8572B" w:rsidRDefault="00B8572B"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B663F" w14:textId="52C84E01" w:rsidR="000742A2" w:rsidRDefault="000742A2" w:rsidP="00C734AC">
    <w:pPr>
      <w:pStyle w:val="Header"/>
    </w:pPr>
    <w:r>
      <w:rPr>
        <w:noProof/>
      </w:rPr>
      <w:drawing>
        <wp:inline distT="0" distB="0" distL="0" distR="0" wp14:anchorId="0084D9EB" wp14:editId="51AADAD2">
          <wp:extent cx="6943212"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6957883" cy="8590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058CD"/>
    <w:multiLevelType w:val="hybridMultilevel"/>
    <w:tmpl w:val="515A8490"/>
    <w:lvl w:ilvl="0" w:tplc="9E4AEF98">
      <w:start w:val="1"/>
      <w:numFmt w:val="upperLetter"/>
      <w:lvlText w:val="%1."/>
      <w:lvlJc w:val="left"/>
      <w:pPr>
        <w:ind w:left="720" w:hanging="360"/>
      </w:pPr>
      <w:rPr>
        <w:rFonts w:asciiTheme="minorHAnsi" w:hAnsi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C16F9"/>
    <w:multiLevelType w:val="hybridMultilevel"/>
    <w:tmpl w:val="FAB6B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E5486A"/>
    <w:multiLevelType w:val="hybridMultilevel"/>
    <w:tmpl w:val="FAA08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182742"/>
    <w:multiLevelType w:val="hybridMultilevel"/>
    <w:tmpl w:val="2752C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033A2"/>
    <w:multiLevelType w:val="hybridMultilevel"/>
    <w:tmpl w:val="CEDC5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270CE1"/>
    <w:multiLevelType w:val="hybridMultilevel"/>
    <w:tmpl w:val="72F4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3C7048"/>
    <w:multiLevelType w:val="multilevel"/>
    <w:tmpl w:val="8A58E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95625E"/>
    <w:multiLevelType w:val="hybridMultilevel"/>
    <w:tmpl w:val="1AF6C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C611EC"/>
    <w:multiLevelType w:val="hybridMultilevel"/>
    <w:tmpl w:val="766C95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AF1848"/>
    <w:multiLevelType w:val="hybridMultilevel"/>
    <w:tmpl w:val="D4E0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6087359">
    <w:abstractNumId w:val="1"/>
  </w:num>
  <w:num w:numId="2" w16cid:durableId="1866406714">
    <w:abstractNumId w:val="5"/>
  </w:num>
  <w:num w:numId="3" w16cid:durableId="232813130">
    <w:abstractNumId w:val="0"/>
  </w:num>
  <w:num w:numId="4" w16cid:durableId="816608690">
    <w:abstractNumId w:val="4"/>
  </w:num>
  <w:num w:numId="5" w16cid:durableId="775753126">
    <w:abstractNumId w:val="7"/>
  </w:num>
  <w:num w:numId="6" w16cid:durableId="848175627">
    <w:abstractNumId w:val="9"/>
  </w:num>
  <w:num w:numId="7" w16cid:durableId="1156650487">
    <w:abstractNumId w:val="14"/>
  </w:num>
  <w:num w:numId="8" w16cid:durableId="1601451762">
    <w:abstractNumId w:val="12"/>
  </w:num>
  <w:num w:numId="9" w16cid:durableId="997882110">
    <w:abstractNumId w:val="3"/>
  </w:num>
  <w:num w:numId="10" w16cid:durableId="854612359">
    <w:abstractNumId w:val="2"/>
  </w:num>
  <w:num w:numId="11" w16cid:durableId="258173778">
    <w:abstractNumId w:val="11"/>
  </w:num>
  <w:num w:numId="12" w16cid:durableId="1872186003">
    <w:abstractNumId w:val="13"/>
  </w:num>
  <w:num w:numId="13" w16cid:durableId="1172572649">
    <w:abstractNumId w:val="10"/>
  </w:num>
  <w:num w:numId="14" w16cid:durableId="1701078978">
    <w:abstractNumId w:val="6"/>
  </w:num>
  <w:num w:numId="15" w16cid:durableId="1686052065">
    <w:abstractNumId w:val="8"/>
  </w:num>
  <w:num w:numId="16" w16cid:durableId="13958551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tzAxMjeyNDK2sDRQ0lEKTi0uzszPAykwrAUAF96XQywAAAA="/>
  </w:docVars>
  <w:rsids>
    <w:rsidRoot w:val="00C16ABB"/>
    <w:rsid w:val="00015631"/>
    <w:rsid w:val="0003603F"/>
    <w:rsid w:val="00036A4A"/>
    <w:rsid w:val="0004782F"/>
    <w:rsid w:val="000572C5"/>
    <w:rsid w:val="000742A2"/>
    <w:rsid w:val="00095461"/>
    <w:rsid w:val="000A5615"/>
    <w:rsid w:val="000A7E98"/>
    <w:rsid w:val="000B4C7F"/>
    <w:rsid w:val="000C376D"/>
    <w:rsid w:val="000E76EB"/>
    <w:rsid w:val="000F2B70"/>
    <w:rsid w:val="001144BA"/>
    <w:rsid w:val="00130F6B"/>
    <w:rsid w:val="00137197"/>
    <w:rsid w:val="00146F33"/>
    <w:rsid w:val="001505D4"/>
    <w:rsid w:val="0016284B"/>
    <w:rsid w:val="00176998"/>
    <w:rsid w:val="00180649"/>
    <w:rsid w:val="0018439A"/>
    <w:rsid w:val="00192EFB"/>
    <w:rsid w:val="001A5686"/>
    <w:rsid w:val="001B2C95"/>
    <w:rsid w:val="001B7B9E"/>
    <w:rsid w:val="001C3410"/>
    <w:rsid w:val="001E75CE"/>
    <w:rsid w:val="00215089"/>
    <w:rsid w:val="0022438B"/>
    <w:rsid w:val="00296259"/>
    <w:rsid w:val="002B5DB9"/>
    <w:rsid w:val="002D35AE"/>
    <w:rsid w:val="002E136D"/>
    <w:rsid w:val="002E5F90"/>
    <w:rsid w:val="00323245"/>
    <w:rsid w:val="003268E1"/>
    <w:rsid w:val="003271F4"/>
    <w:rsid w:val="00327CDC"/>
    <w:rsid w:val="00333C62"/>
    <w:rsid w:val="00334884"/>
    <w:rsid w:val="00336B3E"/>
    <w:rsid w:val="00337157"/>
    <w:rsid w:val="00344787"/>
    <w:rsid w:val="0035591F"/>
    <w:rsid w:val="003821FA"/>
    <w:rsid w:val="00391A8A"/>
    <w:rsid w:val="00393506"/>
    <w:rsid w:val="003C40F5"/>
    <w:rsid w:val="003C6C5F"/>
    <w:rsid w:val="003E2B6F"/>
    <w:rsid w:val="003E2F03"/>
    <w:rsid w:val="003F02D4"/>
    <w:rsid w:val="00400EEB"/>
    <w:rsid w:val="004128D2"/>
    <w:rsid w:val="00415F26"/>
    <w:rsid w:val="00420C63"/>
    <w:rsid w:val="00442FF9"/>
    <w:rsid w:val="00461AEA"/>
    <w:rsid w:val="00481E2B"/>
    <w:rsid w:val="0049595A"/>
    <w:rsid w:val="004A0197"/>
    <w:rsid w:val="004A4C6B"/>
    <w:rsid w:val="004A66F8"/>
    <w:rsid w:val="004B195B"/>
    <w:rsid w:val="004C65A4"/>
    <w:rsid w:val="004E62C6"/>
    <w:rsid w:val="004F1062"/>
    <w:rsid w:val="00510CE9"/>
    <w:rsid w:val="00514EB0"/>
    <w:rsid w:val="0052006E"/>
    <w:rsid w:val="00521346"/>
    <w:rsid w:val="0052282B"/>
    <w:rsid w:val="005416DD"/>
    <w:rsid w:val="0055477E"/>
    <w:rsid w:val="005660EC"/>
    <w:rsid w:val="00595744"/>
    <w:rsid w:val="00596323"/>
    <w:rsid w:val="005A59B6"/>
    <w:rsid w:val="005B3F56"/>
    <w:rsid w:val="005B4486"/>
    <w:rsid w:val="005B5A17"/>
    <w:rsid w:val="005B5C5C"/>
    <w:rsid w:val="005B5CB2"/>
    <w:rsid w:val="005D68FC"/>
    <w:rsid w:val="005E438C"/>
    <w:rsid w:val="005E65A3"/>
    <w:rsid w:val="005E6824"/>
    <w:rsid w:val="00604E28"/>
    <w:rsid w:val="0063792A"/>
    <w:rsid w:val="00641B65"/>
    <w:rsid w:val="00641DEC"/>
    <w:rsid w:val="00645982"/>
    <w:rsid w:val="00646AE1"/>
    <w:rsid w:val="0066133A"/>
    <w:rsid w:val="00671672"/>
    <w:rsid w:val="00686980"/>
    <w:rsid w:val="00686E63"/>
    <w:rsid w:val="006A40A3"/>
    <w:rsid w:val="006E577F"/>
    <w:rsid w:val="006E727A"/>
    <w:rsid w:val="006F5981"/>
    <w:rsid w:val="006F7036"/>
    <w:rsid w:val="00713656"/>
    <w:rsid w:val="00715326"/>
    <w:rsid w:val="0072235C"/>
    <w:rsid w:val="007515E8"/>
    <w:rsid w:val="00776A73"/>
    <w:rsid w:val="00795117"/>
    <w:rsid w:val="007A6EBD"/>
    <w:rsid w:val="007B400C"/>
    <w:rsid w:val="007C296C"/>
    <w:rsid w:val="007D1D9A"/>
    <w:rsid w:val="007F19FA"/>
    <w:rsid w:val="007F2A8E"/>
    <w:rsid w:val="007F3C9D"/>
    <w:rsid w:val="00804F44"/>
    <w:rsid w:val="008061EB"/>
    <w:rsid w:val="00807DB9"/>
    <w:rsid w:val="0081012A"/>
    <w:rsid w:val="0081439F"/>
    <w:rsid w:val="0082651C"/>
    <w:rsid w:val="00841A31"/>
    <w:rsid w:val="00855585"/>
    <w:rsid w:val="00860ACB"/>
    <w:rsid w:val="008653B2"/>
    <w:rsid w:val="00867BE5"/>
    <w:rsid w:val="00873055"/>
    <w:rsid w:val="008841BF"/>
    <w:rsid w:val="008A3F5F"/>
    <w:rsid w:val="008B274D"/>
    <w:rsid w:val="008C329E"/>
    <w:rsid w:val="008C3E09"/>
    <w:rsid w:val="008D0194"/>
    <w:rsid w:val="008F48B2"/>
    <w:rsid w:val="00910141"/>
    <w:rsid w:val="00910E52"/>
    <w:rsid w:val="00915701"/>
    <w:rsid w:val="00921B08"/>
    <w:rsid w:val="00925C62"/>
    <w:rsid w:val="00933EA9"/>
    <w:rsid w:val="00962FB6"/>
    <w:rsid w:val="00972098"/>
    <w:rsid w:val="009745BA"/>
    <w:rsid w:val="00975120"/>
    <w:rsid w:val="00983646"/>
    <w:rsid w:val="00984598"/>
    <w:rsid w:val="00992395"/>
    <w:rsid w:val="009A791A"/>
    <w:rsid w:val="009B75B1"/>
    <w:rsid w:val="009C1FC1"/>
    <w:rsid w:val="009E0323"/>
    <w:rsid w:val="009E40B3"/>
    <w:rsid w:val="00A122D5"/>
    <w:rsid w:val="00A14744"/>
    <w:rsid w:val="00A160DB"/>
    <w:rsid w:val="00A25B85"/>
    <w:rsid w:val="00A466C5"/>
    <w:rsid w:val="00A53643"/>
    <w:rsid w:val="00A9711B"/>
    <w:rsid w:val="00AA1E51"/>
    <w:rsid w:val="00AA34B8"/>
    <w:rsid w:val="00AA5E68"/>
    <w:rsid w:val="00AC1D8A"/>
    <w:rsid w:val="00AE71F6"/>
    <w:rsid w:val="00AF3AF0"/>
    <w:rsid w:val="00AF4850"/>
    <w:rsid w:val="00AF4E44"/>
    <w:rsid w:val="00B14428"/>
    <w:rsid w:val="00B16367"/>
    <w:rsid w:val="00B3595F"/>
    <w:rsid w:val="00B46840"/>
    <w:rsid w:val="00B66A3B"/>
    <w:rsid w:val="00B80057"/>
    <w:rsid w:val="00B834EF"/>
    <w:rsid w:val="00B8572B"/>
    <w:rsid w:val="00BA16D2"/>
    <w:rsid w:val="00BB3178"/>
    <w:rsid w:val="00BC021C"/>
    <w:rsid w:val="00BC101C"/>
    <w:rsid w:val="00BD17DC"/>
    <w:rsid w:val="00BD4EE8"/>
    <w:rsid w:val="00BD5845"/>
    <w:rsid w:val="00BF78D7"/>
    <w:rsid w:val="00C132B8"/>
    <w:rsid w:val="00C1340A"/>
    <w:rsid w:val="00C16539"/>
    <w:rsid w:val="00C16ABB"/>
    <w:rsid w:val="00C20A25"/>
    <w:rsid w:val="00C426A2"/>
    <w:rsid w:val="00C42C40"/>
    <w:rsid w:val="00C47DFB"/>
    <w:rsid w:val="00C53386"/>
    <w:rsid w:val="00C56E17"/>
    <w:rsid w:val="00C734AC"/>
    <w:rsid w:val="00C772F2"/>
    <w:rsid w:val="00C816A7"/>
    <w:rsid w:val="00C8362B"/>
    <w:rsid w:val="00C90972"/>
    <w:rsid w:val="00C93014"/>
    <w:rsid w:val="00CA097D"/>
    <w:rsid w:val="00CA14A5"/>
    <w:rsid w:val="00CA2D34"/>
    <w:rsid w:val="00CA6611"/>
    <w:rsid w:val="00CB2145"/>
    <w:rsid w:val="00CC085D"/>
    <w:rsid w:val="00CD3CC7"/>
    <w:rsid w:val="00CE0227"/>
    <w:rsid w:val="00CE7743"/>
    <w:rsid w:val="00D00ABC"/>
    <w:rsid w:val="00D148BF"/>
    <w:rsid w:val="00D15934"/>
    <w:rsid w:val="00D2521A"/>
    <w:rsid w:val="00D450D2"/>
    <w:rsid w:val="00D56B50"/>
    <w:rsid w:val="00D65D74"/>
    <w:rsid w:val="00D662D2"/>
    <w:rsid w:val="00D80313"/>
    <w:rsid w:val="00D814EF"/>
    <w:rsid w:val="00DB6303"/>
    <w:rsid w:val="00DC4B49"/>
    <w:rsid w:val="00DD6E02"/>
    <w:rsid w:val="00DE12D1"/>
    <w:rsid w:val="00DF1EB2"/>
    <w:rsid w:val="00E1467F"/>
    <w:rsid w:val="00E16BD8"/>
    <w:rsid w:val="00E27558"/>
    <w:rsid w:val="00E63D62"/>
    <w:rsid w:val="00E67F0B"/>
    <w:rsid w:val="00E87B3B"/>
    <w:rsid w:val="00EA4CAB"/>
    <w:rsid w:val="00EA7D32"/>
    <w:rsid w:val="00EC0C56"/>
    <w:rsid w:val="00ED1F47"/>
    <w:rsid w:val="00EE36A5"/>
    <w:rsid w:val="00F11526"/>
    <w:rsid w:val="00F21285"/>
    <w:rsid w:val="00F23BAA"/>
    <w:rsid w:val="00F4057D"/>
    <w:rsid w:val="00F56BD0"/>
    <w:rsid w:val="00F64CBB"/>
    <w:rsid w:val="00F65723"/>
    <w:rsid w:val="00F66D48"/>
    <w:rsid w:val="00F8244E"/>
    <w:rsid w:val="00F8332A"/>
    <w:rsid w:val="00FC063F"/>
    <w:rsid w:val="00FC1970"/>
    <w:rsid w:val="00FE2AF6"/>
    <w:rsid w:val="00FE4AEF"/>
    <w:rsid w:val="00FF3A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7A88C8"/>
  <w15:docId w15:val="{7158061A-5255-44E8-8297-D37D98B86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81012A"/>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420C63"/>
    <w:pPr>
      <w:keepNext/>
      <w:keepLines/>
      <w:pBdr>
        <w:bottom w:val="threeDEngrave" w:sz="24" w:space="1" w:color="8A1538"/>
      </w:pBdr>
      <w:spacing w:before="40"/>
      <w:outlineLvl w:val="1"/>
    </w:pPr>
    <w:rPr>
      <w:rFonts w:asciiTheme="majorHAnsi" w:eastAsiaTheme="majorEastAsia" w:hAnsiTheme="majorHAnsi" w:cstheme="majorBidi"/>
      <w:b/>
      <w:smallCaps/>
      <w:color w:val="8A1538"/>
      <w:sz w:val="32"/>
      <w:szCs w:val="32"/>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D65D7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415F26"/>
    <w:pPr>
      <w:tabs>
        <w:tab w:val="left" w:pos="4177"/>
        <w:tab w:val="center" w:pos="5400"/>
      </w:tabs>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415F26"/>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1012A"/>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420C63"/>
    <w:rPr>
      <w:rFonts w:asciiTheme="majorHAnsi" w:eastAsiaTheme="majorEastAsia" w:hAnsiTheme="majorHAnsi" w:cstheme="majorBidi"/>
      <w:b/>
      <w:smallCaps/>
      <w:color w:val="8A1538"/>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D65D7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customStyle="1" w:styleId="GridTable1Light-Accent61">
    <w:name w:val="Grid Table 1 Light - Accent 61"/>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B834EF"/>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B834EF"/>
    <w:pPr>
      <w:spacing w:after="100"/>
    </w:pPr>
  </w:style>
  <w:style w:type="paragraph" w:styleId="TOC2">
    <w:name w:val="toc 2"/>
    <w:basedOn w:val="Normal"/>
    <w:next w:val="Normal"/>
    <w:autoRedefine/>
    <w:uiPriority w:val="39"/>
    <w:unhideWhenUsed/>
    <w:rsid w:val="00B834EF"/>
    <w:pPr>
      <w:spacing w:after="100"/>
      <w:ind w:left="240"/>
    </w:pPr>
  </w:style>
  <w:style w:type="paragraph" w:styleId="NormalWeb">
    <w:name w:val="Normal (Web)"/>
    <w:basedOn w:val="Normal"/>
    <w:uiPriority w:val="99"/>
    <w:unhideWhenUsed/>
    <w:rsid w:val="00D814EF"/>
    <w:pPr>
      <w:spacing w:before="100" w:beforeAutospacing="1" w:after="100" w:afterAutospacing="1"/>
    </w:pPr>
    <w:rPr>
      <w:rFonts w:ascii="Times New Roman" w:eastAsia="Times New Roman" w:hAnsi="Times New Roman" w:cs="Times New Roman"/>
      <w:szCs w:val="24"/>
    </w:rPr>
  </w:style>
  <w:style w:type="paragraph" w:customStyle="1" w:styleId="Style1">
    <w:name w:val="Style1"/>
    <w:basedOn w:val="ListParagraph"/>
    <w:link w:val="Style1Char"/>
    <w:rsid w:val="00671672"/>
    <w:pPr>
      <w:ind w:left="0"/>
      <w:contextualSpacing w:val="0"/>
    </w:pPr>
  </w:style>
  <w:style w:type="character" w:customStyle="1" w:styleId="ListParagraphChar">
    <w:name w:val="List Paragraph Char"/>
    <w:basedOn w:val="DefaultParagraphFont"/>
    <w:link w:val="ListParagraph"/>
    <w:uiPriority w:val="34"/>
    <w:rsid w:val="00671672"/>
    <w:rPr>
      <w:sz w:val="24"/>
    </w:rPr>
  </w:style>
  <w:style w:type="character" w:customStyle="1" w:styleId="Style1Char">
    <w:name w:val="Style1 Char"/>
    <w:basedOn w:val="ListParagraphChar"/>
    <w:link w:val="Style1"/>
    <w:rsid w:val="00671672"/>
    <w:rPr>
      <w:sz w:val="24"/>
    </w:rPr>
  </w:style>
  <w:style w:type="character" w:styleId="Strong">
    <w:name w:val="Strong"/>
    <w:basedOn w:val="DefaultParagraphFont"/>
    <w:uiPriority w:val="22"/>
    <w:qFormat/>
    <w:rsid w:val="003821FA"/>
    <w:rPr>
      <w:b/>
      <w:bCs/>
    </w:rPr>
  </w:style>
  <w:style w:type="character" w:styleId="UnresolvedMention">
    <w:name w:val="Unresolved Mention"/>
    <w:basedOn w:val="DefaultParagraphFont"/>
    <w:uiPriority w:val="99"/>
    <w:semiHidden/>
    <w:unhideWhenUsed/>
    <w:rsid w:val="00420C63"/>
    <w:rPr>
      <w:color w:val="605E5C"/>
      <w:shd w:val="clear" w:color="auto" w:fill="E1DFDD"/>
    </w:rPr>
  </w:style>
  <w:style w:type="character" w:customStyle="1" w:styleId="ui-provider">
    <w:name w:val="ui-provider"/>
    <w:basedOn w:val="DefaultParagraphFont"/>
    <w:rsid w:val="00992395"/>
  </w:style>
  <w:style w:type="character" w:styleId="FollowedHyperlink">
    <w:name w:val="FollowedHyperlink"/>
    <w:basedOn w:val="DefaultParagraphFont"/>
    <w:uiPriority w:val="99"/>
    <w:semiHidden/>
    <w:unhideWhenUsed/>
    <w:rsid w:val="009923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91835">
      <w:bodyDiv w:val="1"/>
      <w:marLeft w:val="0"/>
      <w:marRight w:val="0"/>
      <w:marTop w:val="0"/>
      <w:marBottom w:val="0"/>
      <w:divBdr>
        <w:top w:val="none" w:sz="0" w:space="0" w:color="auto"/>
        <w:left w:val="none" w:sz="0" w:space="0" w:color="auto"/>
        <w:bottom w:val="none" w:sz="0" w:space="0" w:color="auto"/>
        <w:right w:val="none" w:sz="0" w:space="0" w:color="auto"/>
      </w:divBdr>
    </w:div>
    <w:div w:id="1084495794">
      <w:bodyDiv w:val="1"/>
      <w:marLeft w:val="0"/>
      <w:marRight w:val="0"/>
      <w:marTop w:val="0"/>
      <w:marBottom w:val="0"/>
      <w:divBdr>
        <w:top w:val="none" w:sz="0" w:space="0" w:color="auto"/>
        <w:left w:val="none" w:sz="0" w:space="0" w:color="auto"/>
        <w:bottom w:val="none" w:sz="0" w:space="0" w:color="auto"/>
        <w:right w:val="none" w:sz="0" w:space="0" w:color="auto"/>
      </w:divBdr>
    </w:div>
    <w:div w:id="1163230694">
      <w:bodyDiv w:val="1"/>
      <w:marLeft w:val="0"/>
      <w:marRight w:val="0"/>
      <w:marTop w:val="0"/>
      <w:marBottom w:val="0"/>
      <w:divBdr>
        <w:top w:val="none" w:sz="0" w:space="0" w:color="auto"/>
        <w:left w:val="none" w:sz="0" w:space="0" w:color="auto"/>
        <w:bottom w:val="none" w:sz="0" w:space="0" w:color="auto"/>
        <w:right w:val="none" w:sz="0" w:space="0" w:color="auto"/>
      </w:divBdr>
    </w:div>
    <w:div w:id="1644115859">
      <w:bodyDiv w:val="1"/>
      <w:marLeft w:val="0"/>
      <w:marRight w:val="0"/>
      <w:marTop w:val="0"/>
      <w:marBottom w:val="0"/>
      <w:divBdr>
        <w:top w:val="none" w:sz="0" w:space="0" w:color="auto"/>
        <w:left w:val="none" w:sz="0" w:space="0" w:color="auto"/>
        <w:bottom w:val="none" w:sz="0" w:space="0" w:color="auto"/>
        <w:right w:val="none" w:sz="0" w:space="0" w:color="auto"/>
      </w:divBdr>
    </w:div>
    <w:div w:id="2113476337">
      <w:bodyDiv w:val="1"/>
      <w:marLeft w:val="0"/>
      <w:marRight w:val="0"/>
      <w:marTop w:val="0"/>
      <w:marBottom w:val="0"/>
      <w:divBdr>
        <w:top w:val="none" w:sz="0" w:space="0" w:color="auto"/>
        <w:left w:val="none" w:sz="0" w:space="0" w:color="auto"/>
        <w:bottom w:val="none" w:sz="0" w:space="0" w:color="auto"/>
        <w:right w:val="none" w:sz="0" w:space="0" w:color="auto"/>
      </w:divBdr>
      <w:divsChild>
        <w:div w:id="2057200430">
          <w:marLeft w:val="0"/>
          <w:marRight w:val="0"/>
          <w:marTop w:val="0"/>
          <w:marBottom w:val="0"/>
          <w:divBdr>
            <w:top w:val="none" w:sz="0" w:space="0" w:color="auto"/>
            <w:left w:val="none" w:sz="0" w:space="0" w:color="auto"/>
            <w:bottom w:val="none" w:sz="0" w:space="0" w:color="auto"/>
            <w:right w:val="none" w:sz="0" w:space="0" w:color="auto"/>
          </w:divBdr>
          <w:divsChild>
            <w:div w:id="1525174177">
              <w:marLeft w:val="0"/>
              <w:marRight w:val="0"/>
              <w:marTop w:val="0"/>
              <w:marBottom w:val="0"/>
              <w:divBdr>
                <w:top w:val="none" w:sz="0" w:space="0" w:color="auto"/>
                <w:left w:val="none" w:sz="0" w:space="0" w:color="auto"/>
                <w:bottom w:val="none" w:sz="0" w:space="0" w:color="auto"/>
                <w:right w:val="none" w:sz="0" w:space="0" w:color="auto"/>
              </w:divBdr>
              <w:divsChild>
                <w:div w:id="1436974031">
                  <w:marLeft w:val="0"/>
                  <w:marRight w:val="0"/>
                  <w:marTop w:val="0"/>
                  <w:marBottom w:val="0"/>
                  <w:divBdr>
                    <w:top w:val="none" w:sz="0" w:space="0" w:color="auto"/>
                    <w:left w:val="none" w:sz="0" w:space="0" w:color="auto"/>
                    <w:bottom w:val="none" w:sz="0" w:space="0" w:color="auto"/>
                    <w:right w:val="none" w:sz="0" w:space="0" w:color="auto"/>
                  </w:divBdr>
                  <w:divsChild>
                    <w:div w:id="139258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u.edu/orsp/research-compliance/content/irbn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inyurl.com/3cme62am"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du.edu/orsp/research-compliance/rcep/post-approval-monitoring/how-to-video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B3BE36F11F642AFAEFFE9E1EE29E442"/>
        <w:category>
          <w:name w:val="General"/>
          <w:gallery w:val="placeholder"/>
        </w:category>
        <w:types>
          <w:type w:val="bbPlcHdr"/>
        </w:types>
        <w:behaviors>
          <w:behavior w:val="content"/>
        </w:behaviors>
        <w:guid w:val="{0EEACC39-7DD1-4620-9CC6-D420B6DE2C5A}"/>
      </w:docPartPr>
      <w:docPartBody>
        <w:p w:rsidR="003A0CAB" w:rsidRDefault="00566DE1" w:rsidP="00566DE1">
          <w:pPr>
            <w:pStyle w:val="6B3BE36F11F642AFAEFFE9E1EE29E442"/>
          </w:pPr>
          <w:r w:rsidRPr="006D56E8">
            <w:rPr>
              <w:rStyle w:val="Heading5Char"/>
            </w:rPr>
            <w:t>Click here to enter text.</w:t>
          </w:r>
        </w:p>
      </w:docPartBody>
    </w:docPart>
    <w:docPart>
      <w:docPartPr>
        <w:name w:val="D48F4C366AAE4B6D8A2286E2514E3139"/>
        <w:category>
          <w:name w:val="General"/>
          <w:gallery w:val="placeholder"/>
        </w:category>
        <w:types>
          <w:type w:val="bbPlcHdr"/>
        </w:types>
        <w:behaviors>
          <w:behavior w:val="content"/>
        </w:behaviors>
        <w:guid w:val="{F105DD98-3EA9-44F3-8369-1E59624B7A20}"/>
      </w:docPartPr>
      <w:docPartBody>
        <w:p w:rsidR="003A0CAB" w:rsidRDefault="00566DE1" w:rsidP="00566DE1">
          <w:pPr>
            <w:pStyle w:val="D48F4C366AAE4B6D8A2286E2514E3139"/>
          </w:pPr>
          <w:r w:rsidRPr="006D56E8">
            <w:rPr>
              <w:rStyle w:val="Heading5Char"/>
            </w:rPr>
            <w:t>Click here to enter text.</w:t>
          </w:r>
        </w:p>
      </w:docPartBody>
    </w:docPart>
    <w:docPart>
      <w:docPartPr>
        <w:name w:val="4147F209AE9046ED9F3DB127E13A865F"/>
        <w:category>
          <w:name w:val="General"/>
          <w:gallery w:val="placeholder"/>
        </w:category>
        <w:types>
          <w:type w:val="bbPlcHdr"/>
        </w:types>
        <w:behaviors>
          <w:behavior w:val="content"/>
        </w:behaviors>
        <w:guid w:val="{275E11CB-75DD-43DC-96A7-5502C4D5C8D8}"/>
      </w:docPartPr>
      <w:docPartBody>
        <w:p w:rsidR="003A0CAB" w:rsidRDefault="00566DE1" w:rsidP="00566DE1">
          <w:pPr>
            <w:pStyle w:val="4147F209AE9046ED9F3DB127E13A865F"/>
          </w:pPr>
          <w:r w:rsidRPr="006D56E8">
            <w:rPr>
              <w:rStyle w:val="Heading5Char"/>
            </w:rPr>
            <w:t>Click here to enter text.</w:t>
          </w:r>
        </w:p>
      </w:docPartBody>
    </w:docPart>
    <w:docPart>
      <w:docPartPr>
        <w:name w:val="DD558C6E7CCF4D1BA1D65CF185C31C8B"/>
        <w:category>
          <w:name w:val="General"/>
          <w:gallery w:val="placeholder"/>
        </w:category>
        <w:types>
          <w:type w:val="bbPlcHdr"/>
        </w:types>
        <w:behaviors>
          <w:behavior w:val="content"/>
        </w:behaviors>
        <w:guid w:val="{8E678AB2-5925-4731-9289-AC87BAB45C69}"/>
      </w:docPartPr>
      <w:docPartBody>
        <w:p w:rsidR="003A0CAB" w:rsidRDefault="00566DE1" w:rsidP="00566DE1">
          <w:pPr>
            <w:pStyle w:val="DD558C6E7CCF4D1BA1D65CF185C31C8B"/>
          </w:pPr>
          <w:r w:rsidRPr="006D56E8">
            <w:rPr>
              <w:rStyle w:val="Heading5Char"/>
            </w:rPr>
            <w:t>Click here to enter text.</w:t>
          </w:r>
        </w:p>
      </w:docPartBody>
    </w:docPart>
    <w:docPart>
      <w:docPartPr>
        <w:name w:val="2C3E2E6C99ED403EA781A46A6F2DDAE2"/>
        <w:category>
          <w:name w:val="General"/>
          <w:gallery w:val="placeholder"/>
        </w:category>
        <w:types>
          <w:type w:val="bbPlcHdr"/>
        </w:types>
        <w:behaviors>
          <w:behavior w:val="content"/>
        </w:behaviors>
        <w:guid w:val="{1563F51D-D2FD-4711-896C-BF319935CD5C}"/>
      </w:docPartPr>
      <w:docPartBody>
        <w:p w:rsidR="003A0CAB" w:rsidRDefault="00566DE1" w:rsidP="00566DE1">
          <w:pPr>
            <w:pStyle w:val="2C3E2E6C99ED403EA781A46A6F2DDAE2"/>
          </w:pPr>
          <w:r w:rsidRPr="006D56E8">
            <w:rPr>
              <w:rStyle w:val="Heading5Char"/>
            </w:rPr>
            <w:t>Click here to enter text.</w:t>
          </w:r>
        </w:p>
      </w:docPartBody>
    </w:docPart>
    <w:docPart>
      <w:docPartPr>
        <w:name w:val="ACD27E826B6B41D481E96505B7B58369"/>
        <w:category>
          <w:name w:val="General"/>
          <w:gallery w:val="placeholder"/>
        </w:category>
        <w:types>
          <w:type w:val="bbPlcHdr"/>
        </w:types>
        <w:behaviors>
          <w:behavior w:val="content"/>
        </w:behaviors>
        <w:guid w:val="{C506F290-D8EC-4004-BC60-841AE37E21A8}"/>
      </w:docPartPr>
      <w:docPartBody>
        <w:p w:rsidR="003A0CAB" w:rsidRDefault="00566DE1" w:rsidP="00566DE1">
          <w:pPr>
            <w:pStyle w:val="ACD27E826B6B41D481E96505B7B58369"/>
          </w:pPr>
          <w:r w:rsidRPr="006D56E8">
            <w:rPr>
              <w:rStyle w:val="Heading5Char"/>
            </w:rPr>
            <w:t>Click here to enter text.</w:t>
          </w:r>
        </w:p>
      </w:docPartBody>
    </w:docPart>
    <w:docPart>
      <w:docPartPr>
        <w:name w:val="971E03C8A874410AB1A5CDF0F0D686B1"/>
        <w:category>
          <w:name w:val="General"/>
          <w:gallery w:val="placeholder"/>
        </w:category>
        <w:types>
          <w:type w:val="bbPlcHdr"/>
        </w:types>
        <w:behaviors>
          <w:behavior w:val="content"/>
        </w:behaviors>
        <w:guid w:val="{839A8B7E-C0A5-4FBE-A075-FA7DBEE6EC7F}"/>
      </w:docPartPr>
      <w:docPartBody>
        <w:p w:rsidR="003A0CAB" w:rsidRDefault="00566DE1" w:rsidP="00566DE1">
          <w:pPr>
            <w:pStyle w:val="971E03C8A874410AB1A5CDF0F0D686B1"/>
          </w:pPr>
          <w:r w:rsidRPr="006D56E8">
            <w:rPr>
              <w:rStyle w:val="Heading5Char"/>
            </w:rPr>
            <w:t>Click here to enter text.</w:t>
          </w:r>
        </w:p>
      </w:docPartBody>
    </w:docPart>
    <w:docPart>
      <w:docPartPr>
        <w:name w:val="2F181A0913A349E6B284A84F627E347E"/>
        <w:category>
          <w:name w:val="General"/>
          <w:gallery w:val="placeholder"/>
        </w:category>
        <w:types>
          <w:type w:val="bbPlcHdr"/>
        </w:types>
        <w:behaviors>
          <w:behavior w:val="content"/>
        </w:behaviors>
        <w:guid w:val="{18DF5D96-4494-48C8-896D-2616E5025B56}"/>
      </w:docPartPr>
      <w:docPartBody>
        <w:p w:rsidR="003A0CAB" w:rsidRDefault="00566DE1" w:rsidP="00566DE1">
          <w:pPr>
            <w:pStyle w:val="2F181A0913A349E6B284A84F627E347E"/>
          </w:pPr>
          <w:r w:rsidRPr="006D56E8">
            <w:rPr>
              <w:rStyle w:val="Heading5Char"/>
            </w:rPr>
            <w:t>Click here to enter text.</w:t>
          </w:r>
        </w:p>
      </w:docPartBody>
    </w:docPart>
    <w:docPart>
      <w:docPartPr>
        <w:name w:val="5FA44AB0AAB942778EA58E5A751BF314"/>
        <w:category>
          <w:name w:val="General"/>
          <w:gallery w:val="placeholder"/>
        </w:category>
        <w:types>
          <w:type w:val="bbPlcHdr"/>
        </w:types>
        <w:behaviors>
          <w:behavior w:val="content"/>
        </w:behaviors>
        <w:guid w:val="{434E1289-89A9-41B5-99CB-C0B0CA2DECD7}"/>
      </w:docPartPr>
      <w:docPartBody>
        <w:p w:rsidR="003A0CAB" w:rsidRDefault="00566DE1" w:rsidP="00566DE1">
          <w:pPr>
            <w:pStyle w:val="5FA44AB0AAB942778EA58E5A751BF314"/>
          </w:pPr>
          <w:r w:rsidRPr="006D56E8">
            <w:rPr>
              <w:rStyle w:val="Heading5Char"/>
            </w:rPr>
            <w:t>Click here to enter text.</w:t>
          </w:r>
        </w:p>
      </w:docPartBody>
    </w:docPart>
    <w:docPart>
      <w:docPartPr>
        <w:name w:val="B17E36BA4533428B87BE5922B8173FB1"/>
        <w:category>
          <w:name w:val="General"/>
          <w:gallery w:val="placeholder"/>
        </w:category>
        <w:types>
          <w:type w:val="bbPlcHdr"/>
        </w:types>
        <w:behaviors>
          <w:behavior w:val="content"/>
        </w:behaviors>
        <w:guid w:val="{40328DA2-2766-43F4-93BD-4494A37303A3}"/>
      </w:docPartPr>
      <w:docPartBody>
        <w:p w:rsidR="00B236D9" w:rsidRDefault="00A77CC4" w:rsidP="00A77CC4">
          <w:pPr>
            <w:pStyle w:val="B17E36BA4533428B87BE5922B8173FB1"/>
          </w:pPr>
          <w:r w:rsidRPr="00BF78D7">
            <w:rPr>
              <w:rStyle w:val="Heading5Char"/>
            </w:rPr>
            <w:t>Click here to enter text.</w:t>
          </w:r>
        </w:p>
      </w:docPartBody>
    </w:docPart>
    <w:docPart>
      <w:docPartPr>
        <w:name w:val="80E04EF3661B4EF5A4BC06F73C3FF2D5"/>
        <w:category>
          <w:name w:val="General"/>
          <w:gallery w:val="placeholder"/>
        </w:category>
        <w:types>
          <w:type w:val="bbPlcHdr"/>
        </w:types>
        <w:behaviors>
          <w:behavior w:val="content"/>
        </w:behaviors>
        <w:guid w:val="{E8DD1CF4-7AB1-42EB-ADFE-21A521D8D012}"/>
      </w:docPartPr>
      <w:docPartBody>
        <w:p w:rsidR="00B236D9" w:rsidRDefault="00A77CC4" w:rsidP="00A77CC4">
          <w:pPr>
            <w:pStyle w:val="80E04EF3661B4EF5A4BC06F73C3FF2D5"/>
          </w:pPr>
          <w:r w:rsidRPr="00BF78D7">
            <w:rPr>
              <w:rStyle w:val="Heading5Char"/>
            </w:rPr>
            <w:t>Click here to enter text.</w:t>
          </w:r>
        </w:p>
      </w:docPartBody>
    </w:docPart>
    <w:docPart>
      <w:docPartPr>
        <w:name w:val="BB718E92BC1A4D77BF4C0E32C294C7E0"/>
        <w:category>
          <w:name w:val="General"/>
          <w:gallery w:val="placeholder"/>
        </w:category>
        <w:types>
          <w:type w:val="bbPlcHdr"/>
        </w:types>
        <w:behaviors>
          <w:behavior w:val="content"/>
        </w:behaviors>
        <w:guid w:val="{DEF89F28-22E1-4A9B-B3FA-C6AC7AE534CF}"/>
      </w:docPartPr>
      <w:docPartBody>
        <w:p w:rsidR="00B236D9" w:rsidRDefault="00A77CC4" w:rsidP="00A77CC4">
          <w:pPr>
            <w:pStyle w:val="BB718E92BC1A4D77BF4C0E32C294C7E0"/>
          </w:pPr>
          <w:r w:rsidRPr="00BF78D7">
            <w:rPr>
              <w:rStyle w:val="Heading5Char"/>
            </w:rPr>
            <w:t>Click here to enter text.</w:t>
          </w:r>
        </w:p>
      </w:docPartBody>
    </w:docPart>
    <w:docPart>
      <w:docPartPr>
        <w:name w:val="054516AB55BA47519E29430644F15FCB"/>
        <w:category>
          <w:name w:val="General"/>
          <w:gallery w:val="placeholder"/>
        </w:category>
        <w:types>
          <w:type w:val="bbPlcHdr"/>
        </w:types>
        <w:behaviors>
          <w:behavior w:val="content"/>
        </w:behaviors>
        <w:guid w:val="{BEFC06C5-A55B-4C20-AB10-BC71BFB18591}"/>
      </w:docPartPr>
      <w:docPartBody>
        <w:p w:rsidR="00B236D9" w:rsidRDefault="00A77CC4" w:rsidP="00A77CC4">
          <w:pPr>
            <w:pStyle w:val="054516AB55BA47519E29430644F15FCB"/>
          </w:pPr>
          <w:r w:rsidRPr="00BF78D7">
            <w:rPr>
              <w:rStyle w:val="Heading5Char"/>
            </w:rPr>
            <w:t>Click here to enter text.</w:t>
          </w:r>
        </w:p>
      </w:docPartBody>
    </w:docPart>
    <w:docPart>
      <w:docPartPr>
        <w:name w:val="81557DF92AD74B71AA6F99DBE7EBCD14"/>
        <w:category>
          <w:name w:val="General"/>
          <w:gallery w:val="placeholder"/>
        </w:category>
        <w:types>
          <w:type w:val="bbPlcHdr"/>
        </w:types>
        <w:behaviors>
          <w:behavior w:val="content"/>
        </w:behaviors>
        <w:guid w:val="{B5F360F1-01C9-45D6-9F65-82A693C98D76}"/>
      </w:docPartPr>
      <w:docPartBody>
        <w:p w:rsidR="00B236D9" w:rsidRDefault="00A77CC4" w:rsidP="00A77CC4">
          <w:pPr>
            <w:pStyle w:val="81557DF92AD74B71AA6F99DBE7EBCD14"/>
          </w:pPr>
          <w:r w:rsidRPr="00BF78D7">
            <w:rPr>
              <w:rStyle w:val="Heading5Char"/>
            </w:rPr>
            <w:t>Click here to enter text.</w:t>
          </w:r>
        </w:p>
      </w:docPartBody>
    </w:docPart>
    <w:docPart>
      <w:docPartPr>
        <w:name w:val="E582B18492234AC5AE66BC34BCC71955"/>
        <w:category>
          <w:name w:val="General"/>
          <w:gallery w:val="placeholder"/>
        </w:category>
        <w:types>
          <w:type w:val="bbPlcHdr"/>
        </w:types>
        <w:behaviors>
          <w:behavior w:val="content"/>
        </w:behaviors>
        <w:guid w:val="{5C605847-86C6-4F2F-BABC-336F53D3CD1E}"/>
      </w:docPartPr>
      <w:docPartBody>
        <w:p w:rsidR="00E82373" w:rsidRDefault="00B236D9" w:rsidP="00B236D9">
          <w:pPr>
            <w:pStyle w:val="E582B18492234AC5AE66BC34BCC71955"/>
          </w:pPr>
          <w:r w:rsidRPr="006D56E8">
            <w:rPr>
              <w:rStyle w:val="Heading5Char"/>
            </w:rPr>
            <w:t>Click here to enter text.</w:t>
          </w:r>
        </w:p>
      </w:docPartBody>
    </w:docPart>
    <w:docPart>
      <w:docPartPr>
        <w:name w:val="2B3C5056FD25461CB929892B5C68AB90"/>
        <w:category>
          <w:name w:val="General"/>
          <w:gallery w:val="placeholder"/>
        </w:category>
        <w:types>
          <w:type w:val="bbPlcHdr"/>
        </w:types>
        <w:behaviors>
          <w:behavior w:val="content"/>
        </w:behaviors>
        <w:guid w:val="{C231F21F-2EA4-4A92-8700-C82AD2DFE503}"/>
      </w:docPartPr>
      <w:docPartBody>
        <w:p w:rsidR="00E82373" w:rsidRDefault="00B236D9" w:rsidP="00B236D9">
          <w:pPr>
            <w:pStyle w:val="2B3C5056FD25461CB929892B5C68AB90"/>
          </w:pPr>
          <w:r w:rsidRPr="00BF78D7">
            <w:rPr>
              <w:rStyle w:val="Heading5Char"/>
            </w:rPr>
            <w:t>Click here to enter text.</w:t>
          </w:r>
        </w:p>
      </w:docPartBody>
    </w:docPart>
    <w:docPart>
      <w:docPartPr>
        <w:name w:val="25ED694F1F204230A351AD60B5CBC140"/>
        <w:category>
          <w:name w:val="General"/>
          <w:gallery w:val="placeholder"/>
        </w:category>
        <w:types>
          <w:type w:val="bbPlcHdr"/>
        </w:types>
        <w:behaviors>
          <w:behavior w:val="content"/>
        </w:behaviors>
        <w:guid w:val="{F0278EEA-1262-447E-9755-C32832775030}"/>
      </w:docPartPr>
      <w:docPartBody>
        <w:p w:rsidR="00E82373" w:rsidRDefault="00B236D9" w:rsidP="00B236D9">
          <w:pPr>
            <w:pStyle w:val="25ED694F1F204230A351AD60B5CBC140"/>
          </w:pPr>
          <w:r w:rsidRPr="006D56E8">
            <w:rPr>
              <w:rStyle w:val="Heading5Char"/>
            </w:rPr>
            <w:t>Click here to enter text.</w:t>
          </w:r>
        </w:p>
      </w:docPartBody>
    </w:docPart>
    <w:docPart>
      <w:docPartPr>
        <w:name w:val="F97850418CB34C95ADAADA959831DCCF"/>
        <w:category>
          <w:name w:val="General"/>
          <w:gallery w:val="placeholder"/>
        </w:category>
        <w:types>
          <w:type w:val="bbPlcHdr"/>
        </w:types>
        <w:behaviors>
          <w:behavior w:val="content"/>
        </w:behaviors>
        <w:guid w:val="{C31CF771-5C7D-4BCF-B83D-D56E65474B8E}"/>
      </w:docPartPr>
      <w:docPartBody>
        <w:p w:rsidR="00E82373" w:rsidRDefault="00B236D9" w:rsidP="00B236D9">
          <w:pPr>
            <w:pStyle w:val="F97850418CB34C95ADAADA959831DCCF"/>
          </w:pPr>
          <w:r w:rsidRPr="006D56E8">
            <w:rPr>
              <w:rStyle w:val="Heading5Char"/>
            </w:rPr>
            <w:t>Click here to enter text.</w:t>
          </w:r>
        </w:p>
      </w:docPartBody>
    </w:docPart>
    <w:docPart>
      <w:docPartPr>
        <w:name w:val="5E873A48EEDB46DDA74AED0203FEBA68"/>
        <w:category>
          <w:name w:val="General"/>
          <w:gallery w:val="placeholder"/>
        </w:category>
        <w:types>
          <w:type w:val="bbPlcHdr"/>
        </w:types>
        <w:behaviors>
          <w:behavior w:val="content"/>
        </w:behaviors>
        <w:guid w:val="{2C49CBA0-8C4D-49BA-982A-DD6DE1CEB798}"/>
      </w:docPartPr>
      <w:docPartBody>
        <w:p w:rsidR="00E82373" w:rsidRDefault="00B236D9" w:rsidP="00B236D9">
          <w:pPr>
            <w:pStyle w:val="5E873A48EEDB46DDA74AED0203FEBA68"/>
          </w:pPr>
          <w:r w:rsidRPr="006D56E8">
            <w:rPr>
              <w:rStyle w:val="Heading5Char"/>
            </w:rPr>
            <w:t>Click here to enter text.</w:t>
          </w:r>
        </w:p>
      </w:docPartBody>
    </w:docPart>
    <w:docPart>
      <w:docPartPr>
        <w:name w:val="421471921E854089AFFD079B554EF6BA"/>
        <w:category>
          <w:name w:val="General"/>
          <w:gallery w:val="placeholder"/>
        </w:category>
        <w:types>
          <w:type w:val="bbPlcHdr"/>
        </w:types>
        <w:behaviors>
          <w:behavior w:val="content"/>
        </w:behaviors>
        <w:guid w:val="{9382C8E9-336E-4999-940B-6212897910DC}"/>
      </w:docPartPr>
      <w:docPartBody>
        <w:p w:rsidR="00E82373" w:rsidRDefault="00B236D9" w:rsidP="00B236D9">
          <w:pPr>
            <w:pStyle w:val="421471921E854089AFFD079B554EF6BA"/>
          </w:pPr>
          <w:r w:rsidRPr="006D56E8">
            <w:rPr>
              <w:rStyle w:val="Heading5Char"/>
            </w:rPr>
            <w:t>Click here to enter text.</w:t>
          </w:r>
        </w:p>
      </w:docPartBody>
    </w:docPart>
    <w:docPart>
      <w:docPartPr>
        <w:name w:val="4BCEFC4EDD8342F49EDD55AD7F439A25"/>
        <w:category>
          <w:name w:val="General"/>
          <w:gallery w:val="placeholder"/>
        </w:category>
        <w:types>
          <w:type w:val="bbPlcHdr"/>
        </w:types>
        <w:behaviors>
          <w:behavior w:val="content"/>
        </w:behaviors>
        <w:guid w:val="{7DA0F3C5-3139-40D4-B5A6-C57771D0F831}"/>
      </w:docPartPr>
      <w:docPartBody>
        <w:p w:rsidR="00E82373" w:rsidRDefault="00B236D9" w:rsidP="00B236D9">
          <w:pPr>
            <w:pStyle w:val="4BCEFC4EDD8342F49EDD55AD7F439A25"/>
          </w:pPr>
          <w:r w:rsidRPr="006D56E8">
            <w:rPr>
              <w:rStyle w:val="Heading5Char"/>
            </w:rPr>
            <w:t>Click here to enter text.</w:t>
          </w:r>
        </w:p>
      </w:docPartBody>
    </w:docPart>
    <w:docPart>
      <w:docPartPr>
        <w:name w:val="9A7991172E6145A8864FB5E28049E3A5"/>
        <w:category>
          <w:name w:val="General"/>
          <w:gallery w:val="placeholder"/>
        </w:category>
        <w:types>
          <w:type w:val="bbPlcHdr"/>
        </w:types>
        <w:behaviors>
          <w:behavior w:val="content"/>
        </w:behaviors>
        <w:guid w:val="{674B6C41-F992-4589-A27E-F77E4FBA7AA9}"/>
      </w:docPartPr>
      <w:docPartBody>
        <w:p w:rsidR="00E82373" w:rsidRDefault="00B236D9" w:rsidP="00B236D9">
          <w:pPr>
            <w:pStyle w:val="9A7991172E6145A8864FB5E28049E3A5"/>
          </w:pPr>
          <w:r w:rsidRPr="006D56E8">
            <w:rPr>
              <w:rStyle w:val="Heading5Char"/>
            </w:rPr>
            <w:t>Click here to enter text.</w:t>
          </w:r>
        </w:p>
      </w:docPartBody>
    </w:docPart>
    <w:docPart>
      <w:docPartPr>
        <w:name w:val="B2A2BF57FDAE4B17AE87A7766DF01B9A"/>
        <w:category>
          <w:name w:val="General"/>
          <w:gallery w:val="placeholder"/>
        </w:category>
        <w:types>
          <w:type w:val="bbPlcHdr"/>
        </w:types>
        <w:behaviors>
          <w:behavior w:val="content"/>
        </w:behaviors>
        <w:guid w:val="{E1C9C3C0-E532-48DD-944E-920D0F92815A}"/>
      </w:docPartPr>
      <w:docPartBody>
        <w:p w:rsidR="00E82373" w:rsidRDefault="00B236D9" w:rsidP="00B236D9">
          <w:pPr>
            <w:pStyle w:val="B2A2BF57FDAE4B17AE87A7766DF01B9A"/>
          </w:pPr>
          <w:r w:rsidRPr="00BF78D7">
            <w:rPr>
              <w:rStyle w:val="Heading5Char"/>
            </w:rPr>
            <w:t>Click here to enter text.</w:t>
          </w:r>
        </w:p>
      </w:docPartBody>
    </w:docPart>
    <w:docPart>
      <w:docPartPr>
        <w:name w:val="B0E276CAB1A14E75AD9517E016E479C1"/>
        <w:category>
          <w:name w:val="General"/>
          <w:gallery w:val="placeholder"/>
        </w:category>
        <w:types>
          <w:type w:val="bbPlcHdr"/>
        </w:types>
        <w:behaviors>
          <w:behavior w:val="content"/>
        </w:behaviors>
        <w:guid w:val="{34FA0D13-FB30-41E2-9EA9-630E1A0C94F9}"/>
      </w:docPartPr>
      <w:docPartBody>
        <w:p w:rsidR="006B1FD9" w:rsidRDefault="00C369FC" w:rsidP="00C369FC">
          <w:pPr>
            <w:pStyle w:val="B0E276CAB1A14E75AD9517E016E479C1"/>
          </w:pPr>
          <w:r w:rsidRPr="00BF78D7">
            <w:rPr>
              <w:rStyle w:val="Heading5Char"/>
            </w:rPr>
            <w:t>Click here to enter text.</w:t>
          </w:r>
        </w:p>
      </w:docPartBody>
    </w:docPart>
    <w:docPart>
      <w:docPartPr>
        <w:name w:val="8132DB9068DA7B4098FFDF9EA3EBF651"/>
        <w:category>
          <w:name w:val="General"/>
          <w:gallery w:val="placeholder"/>
        </w:category>
        <w:types>
          <w:type w:val="bbPlcHdr"/>
        </w:types>
        <w:behaviors>
          <w:behavior w:val="content"/>
        </w:behaviors>
        <w:guid w:val="{650874F1-2C5E-1A42-8E67-CEE962EED471}"/>
      </w:docPartPr>
      <w:docPartBody>
        <w:p w:rsidR="001F4F62" w:rsidRDefault="006A46FE" w:rsidP="006A46FE">
          <w:pPr>
            <w:pStyle w:val="8132DB9068DA7B4098FFDF9EA3EBF651"/>
          </w:pPr>
          <w:r w:rsidRPr="006D56E8">
            <w:rPr>
              <w:rStyle w:val="Heading5Char"/>
            </w:rPr>
            <w:t>Click here to enter text.</w:t>
          </w:r>
        </w:p>
      </w:docPartBody>
    </w:docPart>
    <w:docPart>
      <w:docPartPr>
        <w:name w:val="1CA342D941974D95B292DF877CA66A31"/>
        <w:category>
          <w:name w:val="General"/>
          <w:gallery w:val="placeholder"/>
        </w:category>
        <w:types>
          <w:type w:val="bbPlcHdr"/>
        </w:types>
        <w:behaviors>
          <w:behavior w:val="content"/>
        </w:behaviors>
        <w:guid w:val="{DC121CE9-A8C3-4BB2-917D-F148F9086682}"/>
      </w:docPartPr>
      <w:docPartBody>
        <w:p w:rsidR="00CD7909" w:rsidRDefault="006559A3" w:rsidP="006559A3">
          <w:pPr>
            <w:pStyle w:val="1CA342D941974D95B292DF877CA66A31"/>
          </w:pPr>
          <w:r w:rsidRPr="006D56E8">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6B67"/>
    <w:rsid w:val="000647DB"/>
    <w:rsid w:val="00124594"/>
    <w:rsid w:val="001D39F1"/>
    <w:rsid w:val="001F4F62"/>
    <w:rsid w:val="003029D3"/>
    <w:rsid w:val="00316B67"/>
    <w:rsid w:val="0037546C"/>
    <w:rsid w:val="0039102F"/>
    <w:rsid w:val="003A0CAB"/>
    <w:rsid w:val="003A7C4A"/>
    <w:rsid w:val="00445F29"/>
    <w:rsid w:val="00566DE1"/>
    <w:rsid w:val="006559A3"/>
    <w:rsid w:val="00675FFE"/>
    <w:rsid w:val="00687D53"/>
    <w:rsid w:val="006A46FE"/>
    <w:rsid w:val="006B1FD9"/>
    <w:rsid w:val="006B2B93"/>
    <w:rsid w:val="006E727A"/>
    <w:rsid w:val="007F1FB0"/>
    <w:rsid w:val="007F6050"/>
    <w:rsid w:val="00907A5E"/>
    <w:rsid w:val="00943781"/>
    <w:rsid w:val="00963F68"/>
    <w:rsid w:val="00A77CC4"/>
    <w:rsid w:val="00B236D9"/>
    <w:rsid w:val="00BD5845"/>
    <w:rsid w:val="00BE5568"/>
    <w:rsid w:val="00C369FC"/>
    <w:rsid w:val="00C934A4"/>
    <w:rsid w:val="00CD2FF9"/>
    <w:rsid w:val="00CD7909"/>
    <w:rsid w:val="00DB6303"/>
    <w:rsid w:val="00E65C19"/>
    <w:rsid w:val="00E82373"/>
    <w:rsid w:val="00F0268B"/>
    <w:rsid w:val="00F606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6559A3"/>
    <w:pPr>
      <w:outlineLvl w:val="4"/>
    </w:pPr>
    <w:rPr>
      <w:rFonts w:asciiTheme="majorHAnsi" w:eastAsiaTheme="minorHAnsi" w:hAnsiTheme="majorHAnsi"/>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A5E"/>
    <w:rPr>
      <w:color w:val="808080"/>
    </w:rPr>
  </w:style>
  <w:style w:type="paragraph" w:customStyle="1" w:styleId="8132DB9068DA7B4098FFDF9EA3EBF651">
    <w:name w:val="8132DB9068DA7B4098FFDF9EA3EBF651"/>
    <w:rsid w:val="006A46FE"/>
  </w:style>
  <w:style w:type="character" w:customStyle="1" w:styleId="Heading5Char">
    <w:name w:val="Heading 5 Char"/>
    <w:basedOn w:val="DefaultParagraphFont"/>
    <w:link w:val="Heading5"/>
    <w:uiPriority w:val="9"/>
    <w:rsid w:val="006559A3"/>
    <w:rPr>
      <w:rFonts w:asciiTheme="majorHAnsi" w:eastAsiaTheme="minorHAnsi" w:hAnsiTheme="majorHAnsi"/>
      <w:color w:val="275317" w:themeColor="accent6" w:themeShade="80"/>
    </w:rPr>
  </w:style>
  <w:style w:type="paragraph" w:customStyle="1" w:styleId="6B3BE36F11F642AFAEFFE9E1EE29E442">
    <w:name w:val="6B3BE36F11F642AFAEFFE9E1EE29E442"/>
    <w:rsid w:val="00566DE1"/>
    <w:pPr>
      <w:spacing w:after="160" w:line="259" w:lineRule="auto"/>
    </w:pPr>
    <w:rPr>
      <w:sz w:val="22"/>
      <w:szCs w:val="22"/>
    </w:rPr>
  </w:style>
  <w:style w:type="paragraph" w:customStyle="1" w:styleId="D48F4C366AAE4B6D8A2286E2514E3139">
    <w:name w:val="D48F4C366AAE4B6D8A2286E2514E3139"/>
    <w:rsid w:val="00566DE1"/>
    <w:pPr>
      <w:spacing w:after="160" w:line="259" w:lineRule="auto"/>
    </w:pPr>
    <w:rPr>
      <w:sz w:val="22"/>
      <w:szCs w:val="22"/>
    </w:rPr>
  </w:style>
  <w:style w:type="paragraph" w:customStyle="1" w:styleId="4147F209AE9046ED9F3DB127E13A865F">
    <w:name w:val="4147F209AE9046ED9F3DB127E13A865F"/>
    <w:rsid w:val="00566DE1"/>
    <w:pPr>
      <w:spacing w:after="160" w:line="259" w:lineRule="auto"/>
    </w:pPr>
    <w:rPr>
      <w:sz w:val="22"/>
      <w:szCs w:val="22"/>
    </w:rPr>
  </w:style>
  <w:style w:type="paragraph" w:customStyle="1" w:styleId="DD558C6E7CCF4D1BA1D65CF185C31C8B">
    <w:name w:val="DD558C6E7CCF4D1BA1D65CF185C31C8B"/>
    <w:rsid w:val="00566DE1"/>
    <w:pPr>
      <w:spacing w:after="160" w:line="259" w:lineRule="auto"/>
    </w:pPr>
    <w:rPr>
      <w:sz w:val="22"/>
      <w:szCs w:val="22"/>
    </w:rPr>
  </w:style>
  <w:style w:type="paragraph" w:customStyle="1" w:styleId="2C3E2E6C99ED403EA781A46A6F2DDAE2">
    <w:name w:val="2C3E2E6C99ED403EA781A46A6F2DDAE2"/>
    <w:rsid w:val="00566DE1"/>
    <w:pPr>
      <w:spacing w:after="160" w:line="259" w:lineRule="auto"/>
    </w:pPr>
    <w:rPr>
      <w:sz w:val="22"/>
      <w:szCs w:val="22"/>
    </w:rPr>
  </w:style>
  <w:style w:type="paragraph" w:customStyle="1" w:styleId="ACD27E826B6B41D481E96505B7B58369">
    <w:name w:val="ACD27E826B6B41D481E96505B7B58369"/>
    <w:rsid w:val="00566DE1"/>
    <w:pPr>
      <w:spacing w:after="160" w:line="259" w:lineRule="auto"/>
    </w:pPr>
    <w:rPr>
      <w:sz w:val="22"/>
      <w:szCs w:val="22"/>
    </w:rPr>
  </w:style>
  <w:style w:type="paragraph" w:customStyle="1" w:styleId="971E03C8A874410AB1A5CDF0F0D686B1">
    <w:name w:val="971E03C8A874410AB1A5CDF0F0D686B1"/>
    <w:rsid w:val="00566DE1"/>
    <w:pPr>
      <w:spacing w:after="160" w:line="259" w:lineRule="auto"/>
    </w:pPr>
    <w:rPr>
      <w:sz w:val="22"/>
      <w:szCs w:val="22"/>
    </w:rPr>
  </w:style>
  <w:style w:type="paragraph" w:customStyle="1" w:styleId="2F181A0913A349E6B284A84F627E347E">
    <w:name w:val="2F181A0913A349E6B284A84F627E347E"/>
    <w:rsid w:val="00566DE1"/>
    <w:pPr>
      <w:spacing w:after="160" w:line="259" w:lineRule="auto"/>
    </w:pPr>
    <w:rPr>
      <w:sz w:val="22"/>
      <w:szCs w:val="22"/>
    </w:rPr>
  </w:style>
  <w:style w:type="paragraph" w:customStyle="1" w:styleId="5FA44AB0AAB942778EA58E5A751BF314">
    <w:name w:val="5FA44AB0AAB942778EA58E5A751BF314"/>
    <w:rsid w:val="00566DE1"/>
    <w:pPr>
      <w:spacing w:after="160" w:line="259" w:lineRule="auto"/>
    </w:pPr>
    <w:rPr>
      <w:sz w:val="22"/>
      <w:szCs w:val="22"/>
    </w:rPr>
  </w:style>
  <w:style w:type="paragraph" w:customStyle="1" w:styleId="B17E36BA4533428B87BE5922B8173FB1">
    <w:name w:val="B17E36BA4533428B87BE5922B8173FB1"/>
    <w:rsid w:val="00A77CC4"/>
    <w:pPr>
      <w:spacing w:after="160" w:line="259" w:lineRule="auto"/>
    </w:pPr>
    <w:rPr>
      <w:sz w:val="22"/>
      <w:szCs w:val="22"/>
    </w:rPr>
  </w:style>
  <w:style w:type="paragraph" w:customStyle="1" w:styleId="80E04EF3661B4EF5A4BC06F73C3FF2D5">
    <w:name w:val="80E04EF3661B4EF5A4BC06F73C3FF2D5"/>
    <w:rsid w:val="00A77CC4"/>
    <w:pPr>
      <w:spacing w:after="160" w:line="259" w:lineRule="auto"/>
    </w:pPr>
    <w:rPr>
      <w:sz w:val="22"/>
      <w:szCs w:val="22"/>
    </w:rPr>
  </w:style>
  <w:style w:type="paragraph" w:customStyle="1" w:styleId="BB718E92BC1A4D77BF4C0E32C294C7E0">
    <w:name w:val="BB718E92BC1A4D77BF4C0E32C294C7E0"/>
    <w:rsid w:val="00A77CC4"/>
    <w:pPr>
      <w:spacing w:after="160" w:line="259" w:lineRule="auto"/>
    </w:pPr>
    <w:rPr>
      <w:sz w:val="22"/>
      <w:szCs w:val="22"/>
    </w:rPr>
  </w:style>
  <w:style w:type="paragraph" w:customStyle="1" w:styleId="054516AB55BA47519E29430644F15FCB">
    <w:name w:val="054516AB55BA47519E29430644F15FCB"/>
    <w:rsid w:val="00A77CC4"/>
    <w:pPr>
      <w:spacing w:after="160" w:line="259" w:lineRule="auto"/>
    </w:pPr>
    <w:rPr>
      <w:sz w:val="22"/>
      <w:szCs w:val="22"/>
    </w:rPr>
  </w:style>
  <w:style w:type="paragraph" w:customStyle="1" w:styleId="81557DF92AD74B71AA6F99DBE7EBCD14">
    <w:name w:val="81557DF92AD74B71AA6F99DBE7EBCD14"/>
    <w:rsid w:val="00A77CC4"/>
    <w:pPr>
      <w:spacing w:after="160" w:line="259" w:lineRule="auto"/>
    </w:pPr>
    <w:rPr>
      <w:sz w:val="22"/>
      <w:szCs w:val="22"/>
    </w:rPr>
  </w:style>
  <w:style w:type="paragraph" w:customStyle="1" w:styleId="E582B18492234AC5AE66BC34BCC71955">
    <w:name w:val="E582B18492234AC5AE66BC34BCC71955"/>
    <w:rsid w:val="00B236D9"/>
    <w:pPr>
      <w:spacing w:after="160" w:line="259" w:lineRule="auto"/>
    </w:pPr>
    <w:rPr>
      <w:sz w:val="22"/>
      <w:szCs w:val="22"/>
    </w:rPr>
  </w:style>
  <w:style w:type="paragraph" w:customStyle="1" w:styleId="2B3C5056FD25461CB929892B5C68AB90">
    <w:name w:val="2B3C5056FD25461CB929892B5C68AB90"/>
    <w:rsid w:val="00B236D9"/>
    <w:pPr>
      <w:spacing w:after="160" w:line="259" w:lineRule="auto"/>
    </w:pPr>
    <w:rPr>
      <w:sz w:val="22"/>
      <w:szCs w:val="22"/>
    </w:rPr>
  </w:style>
  <w:style w:type="paragraph" w:customStyle="1" w:styleId="25ED694F1F204230A351AD60B5CBC140">
    <w:name w:val="25ED694F1F204230A351AD60B5CBC140"/>
    <w:rsid w:val="00B236D9"/>
    <w:pPr>
      <w:spacing w:after="160" w:line="259" w:lineRule="auto"/>
    </w:pPr>
    <w:rPr>
      <w:sz w:val="22"/>
      <w:szCs w:val="22"/>
    </w:rPr>
  </w:style>
  <w:style w:type="paragraph" w:customStyle="1" w:styleId="F97850418CB34C95ADAADA959831DCCF">
    <w:name w:val="F97850418CB34C95ADAADA959831DCCF"/>
    <w:rsid w:val="00B236D9"/>
    <w:pPr>
      <w:spacing w:after="160" w:line="259" w:lineRule="auto"/>
    </w:pPr>
    <w:rPr>
      <w:sz w:val="22"/>
      <w:szCs w:val="22"/>
    </w:rPr>
  </w:style>
  <w:style w:type="paragraph" w:customStyle="1" w:styleId="5E873A48EEDB46DDA74AED0203FEBA68">
    <w:name w:val="5E873A48EEDB46DDA74AED0203FEBA68"/>
    <w:rsid w:val="00B236D9"/>
    <w:pPr>
      <w:spacing w:after="160" w:line="259" w:lineRule="auto"/>
    </w:pPr>
    <w:rPr>
      <w:sz w:val="22"/>
      <w:szCs w:val="22"/>
    </w:rPr>
  </w:style>
  <w:style w:type="paragraph" w:customStyle="1" w:styleId="421471921E854089AFFD079B554EF6BA">
    <w:name w:val="421471921E854089AFFD079B554EF6BA"/>
    <w:rsid w:val="00B236D9"/>
    <w:pPr>
      <w:spacing w:after="160" w:line="259" w:lineRule="auto"/>
    </w:pPr>
    <w:rPr>
      <w:sz w:val="22"/>
      <w:szCs w:val="22"/>
    </w:rPr>
  </w:style>
  <w:style w:type="paragraph" w:customStyle="1" w:styleId="4BCEFC4EDD8342F49EDD55AD7F439A25">
    <w:name w:val="4BCEFC4EDD8342F49EDD55AD7F439A25"/>
    <w:rsid w:val="00B236D9"/>
    <w:pPr>
      <w:spacing w:after="160" w:line="259" w:lineRule="auto"/>
    </w:pPr>
    <w:rPr>
      <w:sz w:val="22"/>
      <w:szCs w:val="22"/>
    </w:rPr>
  </w:style>
  <w:style w:type="paragraph" w:customStyle="1" w:styleId="9A7991172E6145A8864FB5E28049E3A5">
    <w:name w:val="9A7991172E6145A8864FB5E28049E3A5"/>
    <w:rsid w:val="00B236D9"/>
    <w:pPr>
      <w:spacing w:after="160" w:line="259" w:lineRule="auto"/>
    </w:pPr>
    <w:rPr>
      <w:sz w:val="22"/>
      <w:szCs w:val="22"/>
    </w:rPr>
  </w:style>
  <w:style w:type="paragraph" w:customStyle="1" w:styleId="B2A2BF57FDAE4B17AE87A7766DF01B9A">
    <w:name w:val="B2A2BF57FDAE4B17AE87A7766DF01B9A"/>
    <w:rsid w:val="00B236D9"/>
    <w:pPr>
      <w:spacing w:after="160" w:line="259" w:lineRule="auto"/>
    </w:pPr>
    <w:rPr>
      <w:sz w:val="22"/>
      <w:szCs w:val="22"/>
    </w:rPr>
  </w:style>
  <w:style w:type="paragraph" w:customStyle="1" w:styleId="B0E276CAB1A14E75AD9517E016E479C1">
    <w:name w:val="B0E276CAB1A14E75AD9517E016E479C1"/>
    <w:rsid w:val="00C369FC"/>
    <w:pPr>
      <w:spacing w:after="160" w:line="259" w:lineRule="auto"/>
    </w:pPr>
    <w:rPr>
      <w:sz w:val="22"/>
      <w:szCs w:val="22"/>
    </w:rPr>
  </w:style>
  <w:style w:type="paragraph" w:customStyle="1" w:styleId="1CA342D941974D95B292DF877CA66A31">
    <w:name w:val="1CA342D941974D95B292DF877CA66A31"/>
    <w:rsid w:val="006559A3"/>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C078B-8E67-4346-8E13-6156FFCC3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41</Words>
  <Characters>593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18-08-02T15:29:00Z</cp:lastPrinted>
  <dcterms:created xsi:type="dcterms:W3CDTF">2026-06-04T17:26:00Z</dcterms:created>
  <dcterms:modified xsi:type="dcterms:W3CDTF">2026-06-04T17:26:00Z</dcterms:modified>
</cp:coreProperties>
</file>